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68641" w14:textId="481E1905" w:rsidR="0089633F" w:rsidRPr="00412BF5" w:rsidRDefault="00412BF5" w:rsidP="006238F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pacing w:val="40"/>
          <w:sz w:val="28"/>
          <w:szCs w:val="28"/>
        </w:rPr>
      </w:pPr>
      <w:r w:rsidRPr="00412BF5">
        <w:rPr>
          <w:rFonts w:ascii="Times New Roman" w:hAnsi="Times New Roman" w:cs="Times New Roman"/>
          <w:b/>
          <w:color w:val="FF0000"/>
          <w:spacing w:val="40"/>
          <w:sz w:val="28"/>
          <w:szCs w:val="28"/>
        </w:rPr>
        <w:t>MINUTES</w:t>
      </w:r>
    </w:p>
    <w:p w14:paraId="000B46ED" w14:textId="7D80778A" w:rsidR="0089633F" w:rsidRPr="00805F04" w:rsidRDefault="00FD05F8" w:rsidP="00102694">
      <w:pPr>
        <w:spacing w:after="0"/>
        <w:jc w:val="center"/>
        <w:rPr>
          <w:rFonts w:ascii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vember 13</w:t>
      </w:r>
      <w:r w:rsidRPr="00FD05F8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4E6235">
        <w:rPr>
          <w:rFonts w:ascii="Times New Roman" w:hAnsi="Times New Roman" w:cs="Times New Roman"/>
          <w:bCs/>
          <w:sz w:val="24"/>
          <w:szCs w:val="24"/>
        </w:rPr>
        <w:t>, 2023</w:t>
      </w:r>
    </w:p>
    <w:p w14:paraId="04D0B23A" w14:textId="117EB203" w:rsidR="00067ACE" w:rsidRPr="00805F04" w:rsidRDefault="00BC6D00" w:rsidP="00142278">
      <w:pPr>
        <w:spacing w:after="0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05F04">
        <w:rPr>
          <w:rFonts w:ascii="Times New Roman" w:hAnsi="Times New Roman" w:cs="Times New Roman"/>
          <w:bCs/>
          <w:sz w:val="24"/>
          <w:szCs w:val="24"/>
        </w:rPr>
        <w:t>5</w:t>
      </w:r>
      <w:r w:rsidR="000A3914" w:rsidRPr="00805F04">
        <w:rPr>
          <w:rFonts w:ascii="Times New Roman" w:hAnsi="Times New Roman" w:cs="Times New Roman"/>
          <w:bCs/>
          <w:sz w:val="24"/>
          <w:szCs w:val="24"/>
        </w:rPr>
        <w:t>:30</w:t>
      </w:r>
      <w:r w:rsidR="00C03DB0" w:rsidRPr="00805F04">
        <w:rPr>
          <w:rFonts w:ascii="Times New Roman" w:hAnsi="Times New Roman" w:cs="Times New Roman"/>
          <w:bCs/>
          <w:sz w:val="24"/>
          <w:szCs w:val="24"/>
        </w:rPr>
        <w:t xml:space="preserve"> PM</w:t>
      </w:r>
    </w:p>
    <w:p w14:paraId="3CCF8998" w14:textId="73744F44" w:rsidR="00142278" w:rsidRPr="00805F04" w:rsidRDefault="00142278" w:rsidP="00142278">
      <w:pPr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05F04">
        <w:rPr>
          <w:rFonts w:ascii="Times New Roman" w:hAnsi="Times New Roman" w:cs="Times New Roman"/>
          <w:color w:val="000000"/>
          <w:sz w:val="24"/>
          <w:szCs w:val="24"/>
        </w:rPr>
        <w:t>1224 W State Street</w:t>
      </w:r>
      <w:r w:rsidR="00203E7E" w:rsidRPr="00805F04">
        <w:rPr>
          <w:rFonts w:ascii="Times New Roman" w:hAnsi="Times New Roman" w:cs="Times New Roman"/>
          <w:color w:val="000000"/>
          <w:sz w:val="24"/>
          <w:szCs w:val="24"/>
        </w:rPr>
        <w:t xml:space="preserve"> Ste B</w:t>
      </w:r>
    </w:p>
    <w:p w14:paraId="0C60F507" w14:textId="4B6A735B" w:rsidR="009B3ED7" w:rsidRPr="00805F04" w:rsidRDefault="00203E7E" w:rsidP="00DE40A6">
      <w:pPr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05F04">
        <w:rPr>
          <w:rFonts w:ascii="Times New Roman" w:hAnsi="Times New Roman" w:cs="Times New Roman"/>
          <w:color w:val="000000"/>
          <w:sz w:val="24"/>
          <w:szCs w:val="24"/>
        </w:rPr>
        <w:t>El Centro CA 92243</w:t>
      </w:r>
    </w:p>
    <w:p w14:paraId="6E873CA8" w14:textId="008D0B8A" w:rsidR="008B5DD1" w:rsidRPr="00805F04" w:rsidRDefault="00A84A4C" w:rsidP="00A84A4C">
      <w:pPr>
        <w:autoSpaceDE w:val="0"/>
        <w:autoSpaceDN w:val="0"/>
        <w:adjustRightInd w:val="0"/>
        <w:spacing w:after="0" w:line="240" w:lineRule="auto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805F04">
        <w:rPr>
          <w:rFonts w:ascii="Times New Roman" w:hAnsi="Times New Roman" w:cs="Times New Roman"/>
          <w:b/>
          <w:bCs/>
          <w:sz w:val="24"/>
          <w:szCs w:val="24"/>
        </w:rPr>
        <w:t>All supporting documentation is available for public review a</w:t>
      </w:r>
      <w:r w:rsidR="005A610B" w:rsidRPr="00805F04">
        <w:rPr>
          <w:rFonts w:ascii="Times New Roman" w:hAnsi="Times New Roman" w:cs="Times New Roman"/>
          <w:b/>
          <w:bCs/>
          <w:sz w:val="24"/>
          <w:szCs w:val="24"/>
        </w:rPr>
        <w:t xml:space="preserve">t </w:t>
      </w:r>
      <w:hyperlink r:id="rId11" w:history="1">
        <w:r w:rsidR="005A610B" w:rsidRPr="00805F04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chpiv.org</w:t>
        </w:r>
      </w:hyperlink>
      <w:r w:rsidR="005A610B" w:rsidRPr="00805F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margin" w:tblpY="91"/>
        <w:tblW w:w="11065" w:type="dxa"/>
        <w:tblLayout w:type="fixed"/>
        <w:tblLook w:val="04A0" w:firstRow="1" w:lastRow="0" w:firstColumn="1" w:lastColumn="0" w:noHBand="0" w:noVBand="1"/>
      </w:tblPr>
      <w:tblGrid>
        <w:gridCol w:w="2605"/>
        <w:gridCol w:w="7470"/>
        <w:gridCol w:w="990"/>
      </w:tblGrid>
      <w:tr w:rsidR="00D90886" w:rsidRPr="00805F04" w14:paraId="627081CA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5DB7A6"/>
          </w:tcPr>
          <w:p w14:paraId="6C8ECB30" w14:textId="77777777" w:rsidR="00D90886" w:rsidRPr="00805F04" w:rsidRDefault="00D90886" w:rsidP="00D90886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805F0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ommittee Members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5DB7A6"/>
          </w:tcPr>
          <w:p w14:paraId="3D15F330" w14:textId="77777777" w:rsidR="00D90886" w:rsidRPr="00805F04" w:rsidRDefault="00D90886" w:rsidP="00D90886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805F04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Representing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5DB7A6"/>
          </w:tcPr>
          <w:p w14:paraId="0E1F50EE" w14:textId="77777777" w:rsidR="00D90886" w:rsidRPr="00805F04" w:rsidRDefault="00D90886" w:rsidP="00D90886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805F0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Present</w:t>
            </w:r>
          </w:p>
        </w:tc>
      </w:tr>
      <w:tr w:rsidR="00D90886" w:rsidRPr="00805F04" w14:paraId="4CD8907E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1301F97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Dr. Theodore Affue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E38AB55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>LHA Commissioner – Imperial County Medical Society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F11E705" w14:textId="77777777" w:rsidR="00D90886" w:rsidRPr="00097E2C" w:rsidRDefault="00D90886" w:rsidP="00097E2C">
            <w:pPr>
              <w:pStyle w:val="ListParagraph"/>
              <w:numPr>
                <w:ilvl w:val="0"/>
                <w:numId w:val="37"/>
              </w:num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val="es-MX"/>
              </w:rPr>
            </w:pPr>
          </w:p>
        </w:tc>
      </w:tr>
      <w:tr w:rsidR="00D90886" w:rsidRPr="00805F04" w14:paraId="3ABD2028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B2C1E45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Dr. Bushra Ahmad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6921781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>LHA Commissioner – County of Imperial – Chief Medical Officer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D9C92EB" w14:textId="77777777" w:rsidR="00D90886" w:rsidRPr="00097E2C" w:rsidRDefault="00D90886" w:rsidP="00097E2C">
            <w:pPr>
              <w:pStyle w:val="ListParagraph"/>
              <w:numPr>
                <w:ilvl w:val="0"/>
                <w:numId w:val="37"/>
              </w:num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D90886" w:rsidRPr="00805F04" w14:paraId="71E1C622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04876FC2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Dr. Carlos Ramirez</w:t>
            </w:r>
            <w:r w:rsidRPr="00805F04">
              <w:rPr>
                <w:rStyle w:val="eop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 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AD7150E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 xml:space="preserve">LHA Commissioner </w:t>
            </w:r>
            <w:proofErr w:type="gramStart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 xml:space="preserve">–  </w:t>
            </w:r>
            <w:proofErr w:type="spellStart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>Unicare</w:t>
            </w:r>
            <w:proofErr w:type="spellEnd"/>
            <w:proofErr w:type="gramEnd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 xml:space="preserve"> – CNO, COO 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084FA10B" w14:textId="77777777" w:rsidR="00D90886" w:rsidRPr="00097E2C" w:rsidRDefault="00D90886" w:rsidP="00097E2C">
            <w:pPr>
              <w:pStyle w:val="ListParagraph"/>
              <w:numPr>
                <w:ilvl w:val="0"/>
                <w:numId w:val="37"/>
              </w:num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D90886" w:rsidRPr="00805F04" w14:paraId="35AA8FFD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D7B0DD2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Dr. Unnati Sampat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4CE1AB6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 xml:space="preserve">LHA Commissioner – MD, Imperial Valley Family Care Medical Group </w:t>
            </w:r>
            <w:r w:rsidRPr="00805F04">
              <w:rPr>
                <w:rStyle w:val="eop"/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1E3A7D6" w14:textId="77777777" w:rsidR="00D90886" w:rsidRPr="00097E2C" w:rsidRDefault="00D90886" w:rsidP="00097E2C">
            <w:pPr>
              <w:pStyle w:val="ListParagraph"/>
              <w:numPr>
                <w:ilvl w:val="0"/>
                <w:numId w:val="37"/>
              </w:num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D90886" w:rsidRPr="00805F04" w14:paraId="610808BD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B62AF2E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Dr. Allen Wu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3E7627C" w14:textId="0BB40D60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 xml:space="preserve">LHA Commissioner – Innercare, </w:t>
            </w:r>
            <w:r w:rsidR="00BF71B5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>Chief Medical Officer</w:t>
            </w:r>
            <w:r w:rsidR="00DE1978"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EBA02BE" w14:textId="77777777" w:rsidR="00D90886" w:rsidRPr="00097E2C" w:rsidRDefault="00D90886" w:rsidP="00097E2C">
            <w:pPr>
              <w:pStyle w:val="ListParagraph"/>
              <w:numPr>
                <w:ilvl w:val="0"/>
                <w:numId w:val="37"/>
              </w:num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D90886" w:rsidRPr="00805F04" w14:paraId="6AA574D4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0C443313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Damon Sorenson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F680F69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>LHA Commissioner – Chief Executive Officer – Pioneers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623E8C4" w14:textId="4C2457F6" w:rsidR="00D90886" w:rsidRPr="00097E2C" w:rsidRDefault="002A6DAB" w:rsidP="00097E2C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</w:t>
            </w:r>
            <w:r w:rsidR="000E3314" w:rsidRPr="00097E2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</w:t>
            </w:r>
          </w:p>
        </w:tc>
      </w:tr>
      <w:tr w:rsidR="00D90886" w:rsidRPr="00805F04" w14:paraId="3ED4F488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87FC9BF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Miguel Figueroa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096B9156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 xml:space="preserve">LHA Commissioner – County of Imperial – Chief Executive Officer 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EB347C3" w14:textId="61AD1CF6" w:rsidR="00D90886" w:rsidRPr="00097E2C" w:rsidRDefault="002A6DAB" w:rsidP="00097E2C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</w:t>
            </w:r>
            <w:r w:rsidR="000E3314" w:rsidRPr="00097E2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</w:t>
            </w:r>
          </w:p>
        </w:tc>
      </w:tr>
      <w:tr w:rsidR="00D90886" w:rsidRPr="00805F04" w14:paraId="53AEE35F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0AB5E671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Paula Llanas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F563924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>LHA Commissioner – County of Imperial – Director of Social Services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9DB0DD8" w14:textId="1F61B44E" w:rsidR="00D90886" w:rsidRPr="00097E2C" w:rsidRDefault="00D90886" w:rsidP="00097E2C">
            <w:pPr>
              <w:pStyle w:val="ListParagraph"/>
              <w:numPr>
                <w:ilvl w:val="0"/>
                <w:numId w:val="37"/>
              </w:num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D90886" w:rsidRPr="00805F04" w14:paraId="3DC47E6F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7558D6C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Ryan E. Kelley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81F673D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>LHA Commissioner – County of Imperial – Board of Supervisors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7C86481" w14:textId="493CEF0B" w:rsidR="007C2F90" w:rsidRPr="00097E2C" w:rsidRDefault="002A6DAB" w:rsidP="00097E2C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097E2C" w:rsidRPr="00097E2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</w:t>
            </w:r>
          </w:p>
        </w:tc>
      </w:tr>
      <w:tr w:rsidR="007C2F90" w:rsidRPr="00805F04" w14:paraId="09C1D5BD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9058DBD" w14:textId="0D7A5FB3" w:rsidR="007C2F90" w:rsidRPr="00805F04" w:rsidRDefault="007C2F90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Pablo Velez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51B4A86" w14:textId="0EA79B6F" w:rsidR="007C2F90" w:rsidRPr="00805F04" w:rsidRDefault="007C2F90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>LHA Commissioner – ECRMC Chief Executive Officer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306DFBB" w14:textId="77777777" w:rsidR="007C2F90" w:rsidRPr="00097E2C" w:rsidRDefault="007C2F90" w:rsidP="00097E2C">
            <w:pPr>
              <w:pStyle w:val="ListParagraph"/>
              <w:numPr>
                <w:ilvl w:val="0"/>
                <w:numId w:val="37"/>
              </w:num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D90886" w:rsidRPr="00805F04" w14:paraId="35097B9F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6332C6F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Yvonne Bell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43C7C6F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  <w:lang w:val="es-MX"/>
              </w:rPr>
              <w:t>LHA Vice-</w:t>
            </w:r>
            <w:proofErr w:type="spellStart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  <w:lang w:val="es-MX"/>
              </w:rPr>
              <w:t>Chair</w:t>
            </w:r>
            <w:proofErr w:type="spellEnd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  <w:lang w:val="es-MX"/>
              </w:rPr>
              <w:t xml:space="preserve"> – </w:t>
            </w:r>
            <w:proofErr w:type="spellStart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  <w:lang w:val="es-MX"/>
              </w:rPr>
              <w:t>Chief</w:t>
            </w:r>
            <w:proofErr w:type="spellEnd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  <w:lang w:val="es-MX"/>
              </w:rPr>
              <w:t xml:space="preserve"> Executive </w:t>
            </w:r>
            <w:proofErr w:type="spellStart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  <w:lang w:val="es-MX"/>
              </w:rPr>
              <w:t>Officer</w:t>
            </w:r>
            <w:proofErr w:type="spellEnd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  <w:lang w:val="es-MX"/>
              </w:rPr>
              <w:t xml:space="preserve"> – </w:t>
            </w:r>
            <w:proofErr w:type="spellStart"/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  <w:lang w:val="es-MX"/>
              </w:rPr>
              <w:t>Innercare</w:t>
            </w:r>
            <w:proofErr w:type="spellEnd"/>
            <w:r w:rsidRPr="00805F04">
              <w:rPr>
                <w:rStyle w:val="eop"/>
                <w:rFonts w:ascii="Times New Roman" w:hAnsi="Times New Roman" w:cs="Times New Roman"/>
                <w:sz w:val="24"/>
                <w:szCs w:val="24"/>
                <w:lang w:val="es-MX"/>
              </w:rPr>
              <w:t> 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F7E8D8E" w14:textId="77777777" w:rsidR="00D90886" w:rsidRPr="00097E2C" w:rsidRDefault="00D90886" w:rsidP="00097E2C">
            <w:pPr>
              <w:pStyle w:val="ListParagraph"/>
              <w:numPr>
                <w:ilvl w:val="0"/>
                <w:numId w:val="37"/>
              </w:num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D90886" w:rsidRPr="00805F04" w14:paraId="6B664D8E" w14:textId="77777777" w:rsidTr="00460D45">
        <w:tc>
          <w:tcPr>
            <w:tcW w:w="260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7D84021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  <w:t>Lee Hindman</w:t>
            </w:r>
          </w:p>
        </w:tc>
        <w:tc>
          <w:tcPr>
            <w:tcW w:w="747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E2102C3" w14:textId="77777777" w:rsidR="00D90886" w:rsidRPr="00805F04" w:rsidRDefault="00D90886" w:rsidP="00D90886">
            <w:pPr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</w:pPr>
            <w:r w:rsidRPr="00805F04">
              <w:rPr>
                <w:rStyle w:val="normaltextrun1"/>
                <w:rFonts w:ascii="Times New Roman" w:hAnsi="Times New Roman" w:cs="Times New Roman"/>
                <w:sz w:val="24"/>
                <w:szCs w:val="24"/>
              </w:rPr>
              <w:t>LHA Chairperson – Joint Chambers of Commerce representing the public</w:t>
            </w:r>
            <w:r w:rsidRPr="00805F04">
              <w:rPr>
                <w:rStyle w:val="eop"/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90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373C556" w14:textId="41AB657E" w:rsidR="00D90886" w:rsidRPr="00097E2C" w:rsidRDefault="002A6DAB" w:rsidP="00097E2C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097E2C" w:rsidRPr="00097E2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</w:t>
            </w:r>
          </w:p>
        </w:tc>
      </w:tr>
    </w:tbl>
    <w:p w14:paraId="7BA7A7F9" w14:textId="77777777" w:rsidR="00203E7E" w:rsidRPr="00805F04" w:rsidRDefault="00203E7E" w:rsidP="00203E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DC17D1E" w14:textId="307A5C16" w:rsidR="00F948E9" w:rsidRPr="00193513" w:rsidRDefault="009D6C5D" w:rsidP="0075301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05F04">
        <w:rPr>
          <w:rFonts w:ascii="Times New Roman" w:hAnsi="Times New Roman" w:cs="Times New Roman"/>
          <w:sz w:val="24"/>
          <w:szCs w:val="24"/>
        </w:rPr>
        <w:t xml:space="preserve">Call to Order </w:t>
      </w:r>
      <w:r w:rsidR="001F161D" w:rsidRPr="00805F04">
        <w:rPr>
          <w:rFonts w:ascii="Times New Roman" w:hAnsi="Times New Roman" w:cs="Times New Roman"/>
          <w:sz w:val="24"/>
          <w:szCs w:val="24"/>
        </w:rPr>
        <w:tab/>
      </w:r>
      <w:r w:rsidR="001F161D" w:rsidRPr="00805F04">
        <w:rPr>
          <w:rFonts w:ascii="Times New Roman" w:hAnsi="Times New Roman" w:cs="Times New Roman"/>
          <w:sz w:val="24"/>
          <w:szCs w:val="24"/>
        </w:rPr>
        <w:tab/>
      </w:r>
      <w:r w:rsidR="001F161D" w:rsidRPr="00805F04">
        <w:rPr>
          <w:rFonts w:ascii="Times New Roman" w:hAnsi="Times New Roman" w:cs="Times New Roman"/>
          <w:sz w:val="24"/>
          <w:szCs w:val="24"/>
        </w:rPr>
        <w:tab/>
      </w:r>
      <w:r w:rsidR="001F161D" w:rsidRPr="00805F04">
        <w:rPr>
          <w:rFonts w:ascii="Times New Roman" w:hAnsi="Times New Roman" w:cs="Times New Roman"/>
          <w:sz w:val="24"/>
          <w:szCs w:val="24"/>
        </w:rPr>
        <w:tab/>
      </w:r>
      <w:r w:rsidR="001F161D" w:rsidRPr="00805F04">
        <w:rPr>
          <w:rFonts w:ascii="Times New Roman" w:hAnsi="Times New Roman" w:cs="Times New Roman"/>
          <w:sz w:val="24"/>
          <w:szCs w:val="24"/>
        </w:rPr>
        <w:tab/>
      </w:r>
      <w:r w:rsidR="001F161D" w:rsidRPr="00805F04">
        <w:rPr>
          <w:rFonts w:ascii="Times New Roman" w:hAnsi="Times New Roman" w:cs="Times New Roman"/>
          <w:sz w:val="24"/>
          <w:szCs w:val="24"/>
        </w:rPr>
        <w:tab/>
      </w:r>
      <w:r w:rsidR="001F161D" w:rsidRPr="00805F04">
        <w:rPr>
          <w:rFonts w:ascii="Times New Roman" w:hAnsi="Times New Roman" w:cs="Times New Roman"/>
          <w:sz w:val="24"/>
          <w:szCs w:val="24"/>
        </w:rPr>
        <w:tab/>
      </w:r>
      <w:r w:rsidR="001F161D" w:rsidRPr="00805F04">
        <w:rPr>
          <w:rFonts w:ascii="Times New Roman" w:hAnsi="Times New Roman" w:cs="Times New Roman"/>
          <w:sz w:val="24"/>
          <w:szCs w:val="24"/>
        </w:rPr>
        <w:tab/>
      </w:r>
      <w:r w:rsidR="001F161D" w:rsidRPr="00805F04">
        <w:rPr>
          <w:rFonts w:ascii="Times New Roman" w:hAnsi="Times New Roman" w:cs="Times New Roman"/>
          <w:sz w:val="24"/>
          <w:szCs w:val="24"/>
        </w:rPr>
        <w:tab/>
      </w:r>
      <w:r w:rsidR="00622177">
        <w:rPr>
          <w:rFonts w:ascii="Times New Roman" w:hAnsi="Times New Roman" w:cs="Times New Roman"/>
          <w:i/>
          <w:iCs/>
          <w:sz w:val="24"/>
          <w:szCs w:val="24"/>
        </w:rPr>
        <w:t>Yvonne Bell</w:t>
      </w:r>
      <w:r w:rsidR="006F0AF6" w:rsidRPr="00805F04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0D0A4D">
        <w:rPr>
          <w:rFonts w:ascii="Times New Roman" w:hAnsi="Times New Roman" w:cs="Times New Roman"/>
          <w:i/>
          <w:iCs/>
          <w:sz w:val="24"/>
          <w:szCs w:val="24"/>
        </w:rPr>
        <w:t xml:space="preserve"> Vice </w:t>
      </w:r>
      <w:r w:rsidR="001F161D" w:rsidRPr="00805F04">
        <w:rPr>
          <w:rFonts w:ascii="Times New Roman" w:hAnsi="Times New Roman" w:cs="Times New Roman"/>
          <w:i/>
          <w:iCs/>
          <w:sz w:val="24"/>
          <w:szCs w:val="24"/>
        </w:rPr>
        <w:t>Chair</w:t>
      </w:r>
    </w:p>
    <w:p w14:paraId="08A8DB4F" w14:textId="7F08D88B" w:rsidR="00193513" w:rsidRDefault="00193513" w:rsidP="0075301D">
      <w:pPr>
        <w:pStyle w:val="ListParagraph"/>
        <w:spacing w:after="0"/>
        <w:ind w:left="360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FC17AF">
        <w:rPr>
          <w:rFonts w:ascii="Times New Roman" w:hAnsi="Times New Roman" w:cs="Times New Roman"/>
          <w:i/>
          <w:iCs/>
          <w:color w:val="FF0000"/>
          <w:sz w:val="24"/>
          <w:szCs w:val="24"/>
        </w:rPr>
        <w:t>Meeting called to order</w:t>
      </w:r>
      <w:r w:rsidR="002C4AC8" w:rsidRPr="00FC17A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at 5:33 p.m.</w:t>
      </w:r>
    </w:p>
    <w:p w14:paraId="70313F63" w14:textId="77777777" w:rsidR="0075301D" w:rsidRPr="00FC17AF" w:rsidRDefault="0075301D" w:rsidP="0075301D">
      <w:pPr>
        <w:pStyle w:val="ListParagraph"/>
        <w:spacing w:after="0"/>
        <w:ind w:left="360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</w:p>
    <w:p w14:paraId="18A96E38" w14:textId="51B4B27B" w:rsidR="001F161D" w:rsidRPr="002A0D42" w:rsidRDefault="001F161D" w:rsidP="0075301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05F04">
        <w:rPr>
          <w:rFonts w:ascii="Times New Roman" w:hAnsi="Times New Roman" w:cs="Times New Roman"/>
          <w:sz w:val="24"/>
          <w:szCs w:val="24"/>
        </w:rPr>
        <w:t>Roll Call</w:t>
      </w:r>
      <w:r w:rsidR="00094FDC" w:rsidRPr="00805F04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094FDC" w:rsidRPr="00805F04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094FDC" w:rsidRPr="00805F04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094FDC" w:rsidRPr="00805F04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094FDC" w:rsidRPr="00805F04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094FDC" w:rsidRPr="00805F04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094FDC" w:rsidRPr="00805F04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166722" w:rsidRPr="00805F04">
        <w:rPr>
          <w:rFonts w:ascii="Times New Roman" w:hAnsi="Times New Roman" w:cs="Times New Roman"/>
          <w:i/>
          <w:iCs/>
          <w:sz w:val="24"/>
          <w:szCs w:val="24"/>
        </w:rPr>
        <w:t xml:space="preserve">            </w:t>
      </w:r>
      <w:r w:rsidR="00805F0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66722" w:rsidRPr="00805F04">
        <w:rPr>
          <w:rFonts w:ascii="Times New Roman" w:hAnsi="Times New Roman" w:cs="Times New Roman"/>
          <w:i/>
          <w:iCs/>
          <w:sz w:val="24"/>
          <w:szCs w:val="24"/>
        </w:rPr>
        <w:t xml:space="preserve">    </w:t>
      </w:r>
      <w:r w:rsidR="00094FDC" w:rsidRPr="00805F0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238F7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6238F7">
        <w:rPr>
          <w:rFonts w:ascii="Times New Roman" w:hAnsi="Times New Roman" w:cs="Times New Roman"/>
          <w:i/>
          <w:iCs/>
          <w:sz w:val="24"/>
          <w:szCs w:val="24"/>
        </w:rPr>
        <w:tab/>
        <w:t xml:space="preserve">   Michelle S. Ortiz, SDHR</w:t>
      </w:r>
    </w:p>
    <w:p w14:paraId="5DAB129E" w14:textId="6A0DABAD" w:rsidR="002A0D42" w:rsidRDefault="00C357EE" w:rsidP="0075301D">
      <w:pPr>
        <w:pStyle w:val="ListParagraph"/>
        <w:spacing w:after="0"/>
        <w:ind w:left="360"/>
        <w:rPr>
          <w:rFonts w:ascii="Times New Roman" w:hAnsi="Times New Roman" w:cs="Times New Roman"/>
          <w:i/>
          <w:iCs/>
          <w:sz w:val="24"/>
          <w:szCs w:val="24"/>
        </w:rPr>
      </w:pPr>
      <w:r w:rsidRPr="00C357EE">
        <w:rPr>
          <w:rFonts w:ascii="Times New Roman" w:hAnsi="Times New Roman" w:cs="Times New Roman"/>
          <w:i/>
          <w:iCs/>
          <w:color w:val="FF0000"/>
          <w:sz w:val="24"/>
          <w:szCs w:val="24"/>
        </w:rPr>
        <w:t>Roll call taken and quorum confirmed. Attendance is as shown above.</w:t>
      </w:r>
      <w:r w:rsidRPr="00C357E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099D12E3" w14:textId="77777777" w:rsidR="0075301D" w:rsidRPr="00C357EE" w:rsidRDefault="0075301D" w:rsidP="0075301D">
      <w:pPr>
        <w:pStyle w:val="ListParagraph"/>
        <w:spacing w:after="0"/>
        <w:ind w:left="360"/>
        <w:rPr>
          <w:rFonts w:ascii="Times New Roman" w:hAnsi="Times New Roman" w:cs="Times New Roman"/>
          <w:i/>
          <w:iCs/>
          <w:sz w:val="24"/>
          <w:szCs w:val="24"/>
        </w:rPr>
      </w:pPr>
    </w:p>
    <w:p w14:paraId="4E045613" w14:textId="6E151E0E" w:rsidR="00AB381F" w:rsidRPr="00C329B7" w:rsidRDefault="00AB381F" w:rsidP="0075301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05F04">
        <w:rPr>
          <w:rFonts w:ascii="Times New Roman" w:hAnsi="Times New Roman" w:cs="Times New Roman"/>
          <w:sz w:val="24"/>
          <w:szCs w:val="24"/>
        </w:rPr>
        <w:t>Approval of the Agenda</w:t>
      </w:r>
      <w:r w:rsidRPr="00805F04">
        <w:rPr>
          <w:rFonts w:ascii="Times New Roman" w:hAnsi="Times New Roman" w:cs="Times New Roman"/>
          <w:sz w:val="24"/>
          <w:szCs w:val="24"/>
        </w:rPr>
        <w:tab/>
      </w:r>
      <w:r w:rsidRPr="00C329B7">
        <w:rPr>
          <w:rFonts w:ascii="Times New Roman" w:hAnsi="Times New Roman" w:cs="Times New Roman"/>
          <w:sz w:val="24"/>
          <w:szCs w:val="24"/>
        </w:rPr>
        <w:tab/>
      </w:r>
      <w:r w:rsidRPr="00C329B7">
        <w:rPr>
          <w:rFonts w:ascii="Times New Roman" w:hAnsi="Times New Roman" w:cs="Times New Roman"/>
          <w:sz w:val="24"/>
          <w:szCs w:val="24"/>
        </w:rPr>
        <w:tab/>
      </w:r>
      <w:r w:rsidRPr="00C329B7">
        <w:rPr>
          <w:rFonts w:ascii="Times New Roman" w:hAnsi="Times New Roman" w:cs="Times New Roman"/>
          <w:sz w:val="24"/>
          <w:szCs w:val="24"/>
        </w:rPr>
        <w:tab/>
      </w:r>
      <w:r w:rsidRPr="00C329B7">
        <w:rPr>
          <w:rFonts w:ascii="Times New Roman" w:hAnsi="Times New Roman" w:cs="Times New Roman"/>
          <w:sz w:val="24"/>
          <w:szCs w:val="24"/>
        </w:rPr>
        <w:tab/>
      </w:r>
      <w:r w:rsidRPr="00C329B7">
        <w:rPr>
          <w:rFonts w:ascii="Times New Roman" w:hAnsi="Times New Roman" w:cs="Times New Roman"/>
          <w:sz w:val="24"/>
          <w:szCs w:val="24"/>
        </w:rPr>
        <w:tab/>
      </w:r>
      <w:r w:rsidRPr="00C329B7">
        <w:rPr>
          <w:rFonts w:ascii="Times New Roman" w:hAnsi="Times New Roman" w:cs="Times New Roman"/>
          <w:sz w:val="24"/>
          <w:szCs w:val="24"/>
        </w:rPr>
        <w:tab/>
      </w:r>
      <w:r w:rsidRPr="00C329B7">
        <w:rPr>
          <w:rFonts w:ascii="Times New Roman" w:hAnsi="Times New Roman" w:cs="Times New Roman"/>
          <w:sz w:val="24"/>
          <w:szCs w:val="24"/>
        </w:rPr>
        <w:tab/>
      </w:r>
      <w:r w:rsidRPr="00C329B7">
        <w:rPr>
          <w:rFonts w:ascii="Times New Roman" w:hAnsi="Times New Roman" w:cs="Times New Roman"/>
          <w:sz w:val="24"/>
          <w:szCs w:val="24"/>
        </w:rPr>
        <w:tab/>
      </w:r>
      <w:r w:rsidRPr="00C329B7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452E32" w:rsidRPr="00C329B7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C329B7">
        <w:rPr>
          <w:rFonts w:ascii="Times New Roman" w:hAnsi="Times New Roman" w:cs="Times New Roman"/>
          <w:i/>
          <w:iCs/>
          <w:sz w:val="24"/>
          <w:szCs w:val="24"/>
        </w:rPr>
        <w:t>Chair</w:t>
      </w:r>
    </w:p>
    <w:p w14:paraId="1766E85A" w14:textId="77777777" w:rsidR="00AB381F" w:rsidRPr="00805F04" w:rsidRDefault="00AB381F" w:rsidP="0075301D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05F04">
        <w:rPr>
          <w:rFonts w:ascii="Times New Roman" w:hAnsi="Times New Roman" w:cs="Times New Roman"/>
          <w:sz w:val="24"/>
          <w:szCs w:val="24"/>
        </w:rPr>
        <w:t xml:space="preserve">Items to </w:t>
      </w:r>
      <w:proofErr w:type="gramStart"/>
      <w:r w:rsidRPr="00805F04">
        <w:rPr>
          <w:rFonts w:ascii="Times New Roman" w:hAnsi="Times New Roman" w:cs="Times New Roman"/>
          <w:sz w:val="24"/>
          <w:szCs w:val="24"/>
        </w:rPr>
        <w:t>be pulled</w:t>
      </w:r>
      <w:proofErr w:type="gramEnd"/>
      <w:r w:rsidRPr="00805F04">
        <w:rPr>
          <w:rFonts w:ascii="Times New Roman" w:hAnsi="Times New Roman" w:cs="Times New Roman"/>
          <w:sz w:val="24"/>
          <w:szCs w:val="24"/>
        </w:rPr>
        <w:t xml:space="preserve"> or added from the Consent/Information/Action/Closed Session Calendar</w:t>
      </w:r>
    </w:p>
    <w:p w14:paraId="65567950" w14:textId="56235C64" w:rsidR="002D7E62" w:rsidRDefault="00AB381F" w:rsidP="0075301D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05F04">
        <w:rPr>
          <w:rFonts w:ascii="Times New Roman" w:hAnsi="Times New Roman" w:cs="Times New Roman"/>
          <w:sz w:val="24"/>
          <w:szCs w:val="24"/>
        </w:rPr>
        <w:t>Approval of the order of the agenda</w:t>
      </w:r>
    </w:p>
    <w:p w14:paraId="2E94F4D4" w14:textId="4EF1C50B" w:rsidR="00C357EE" w:rsidRPr="006F12B2" w:rsidRDefault="006F12B2" w:rsidP="0075301D">
      <w:pPr>
        <w:pStyle w:val="ListParagraph"/>
        <w:spacing w:after="0"/>
        <w:ind w:left="360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6F12B2">
        <w:rPr>
          <w:rFonts w:ascii="Times New Roman" w:hAnsi="Times New Roman" w:cs="Times New Roman"/>
          <w:i/>
          <w:iCs/>
          <w:color w:val="FF0000"/>
          <w:sz w:val="24"/>
          <w:szCs w:val="24"/>
        </w:rPr>
        <w:t>(Sampat/Ramirez) To approve the agenda. Motion carried.</w:t>
      </w:r>
    </w:p>
    <w:p w14:paraId="5AA23788" w14:textId="77777777" w:rsidR="00412BF5" w:rsidRDefault="00412BF5" w:rsidP="0075301D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2CD1312" w14:textId="1990949E" w:rsidR="00F03B69" w:rsidRPr="00980240" w:rsidRDefault="00F03B69" w:rsidP="0075301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05F04">
        <w:rPr>
          <w:rFonts w:ascii="Times New Roman" w:hAnsi="Times New Roman" w:cs="Times New Roman"/>
          <w:sz w:val="24"/>
          <w:szCs w:val="24"/>
        </w:rPr>
        <w:t>Public Comment</w:t>
      </w:r>
      <w:r w:rsidRPr="00805F04">
        <w:rPr>
          <w:rFonts w:ascii="Times New Roman" w:hAnsi="Times New Roman" w:cs="Times New Roman"/>
          <w:sz w:val="24"/>
          <w:szCs w:val="24"/>
        </w:rPr>
        <w:tab/>
      </w:r>
      <w:r w:rsidRPr="00805F04">
        <w:rPr>
          <w:rFonts w:ascii="Times New Roman" w:hAnsi="Times New Roman" w:cs="Times New Roman"/>
          <w:sz w:val="24"/>
          <w:szCs w:val="24"/>
        </w:rPr>
        <w:tab/>
      </w:r>
      <w:r w:rsidRPr="00980240">
        <w:rPr>
          <w:rFonts w:ascii="Times New Roman" w:hAnsi="Times New Roman" w:cs="Times New Roman"/>
          <w:sz w:val="24"/>
          <w:szCs w:val="24"/>
        </w:rPr>
        <w:tab/>
      </w:r>
      <w:r w:rsidRPr="00980240">
        <w:rPr>
          <w:rFonts w:ascii="Times New Roman" w:hAnsi="Times New Roman" w:cs="Times New Roman"/>
          <w:sz w:val="24"/>
          <w:szCs w:val="24"/>
        </w:rPr>
        <w:tab/>
      </w:r>
      <w:r w:rsidRPr="00980240">
        <w:rPr>
          <w:rFonts w:ascii="Times New Roman" w:hAnsi="Times New Roman" w:cs="Times New Roman"/>
          <w:sz w:val="24"/>
          <w:szCs w:val="24"/>
        </w:rPr>
        <w:tab/>
      </w:r>
      <w:r w:rsidRPr="00980240">
        <w:rPr>
          <w:rFonts w:ascii="Times New Roman" w:hAnsi="Times New Roman" w:cs="Times New Roman"/>
          <w:sz w:val="24"/>
          <w:szCs w:val="24"/>
        </w:rPr>
        <w:tab/>
      </w:r>
      <w:r w:rsidRPr="00980240">
        <w:rPr>
          <w:rFonts w:ascii="Times New Roman" w:hAnsi="Times New Roman" w:cs="Times New Roman"/>
          <w:sz w:val="24"/>
          <w:szCs w:val="24"/>
        </w:rPr>
        <w:tab/>
      </w:r>
      <w:r w:rsidRPr="00980240">
        <w:rPr>
          <w:rFonts w:ascii="Times New Roman" w:hAnsi="Times New Roman" w:cs="Times New Roman"/>
          <w:sz w:val="24"/>
          <w:szCs w:val="24"/>
        </w:rPr>
        <w:tab/>
      </w:r>
      <w:r w:rsidRPr="00980240">
        <w:rPr>
          <w:rFonts w:ascii="Times New Roman" w:hAnsi="Times New Roman" w:cs="Times New Roman"/>
          <w:sz w:val="24"/>
          <w:szCs w:val="24"/>
        </w:rPr>
        <w:tab/>
      </w:r>
      <w:r w:rsidRPr="00980240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452E32" w:rsidRPr="00980240">
        <w:rPr>
          <w:rFonts w:ascii="Times New Roman" w:hAnsi="Times New Roman" w:cs="Times New Roman"/>
          <w:sz w:val="24"/>
          <w:szCs w:val="24"/>
        </w:rPr>
        <w:t xml:space="preserve">     </w:t>
      </w:r>
      <w:r w:rsidR="00980240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452E32" w:rsidRPr="00980240">
        <w:rPr>
          <w:rFonts w:ascii="Times New Roman" w:hAnsi="Times New Roman" w:cs="Times New Roman"/>
          <w:sz w:val="24"/>
          <w:szCs w:val="24"/>
        </w:rPr>
        <w:t xml:space="preserve">       </w:t>
      </w:r>
      <w:r w:rsidRPr="00980240">
        <w:rPr>
          <w:rFonts w:ascii="Times New Roman" w:hAnsi="Times New Roman" w:cs="Times New Roman"/>
          <w:i/>
          <w:iCs/>
          <w:sz w:val="24"/>
          <w:szCs w:val="24"/>
        </w:rPr>
        <w:t>Chair</w:t>
      </w:r>
    </w:p>
    <w:p w14:paraId="2DC392F5" w14:textId="2DACA74A" w:rsidR="007B43FD" w:rsidRDefault="00C6270C" w:rsidP="0075301D">
      <w:pPr>
        <w:pStyle w:val="ListParagraph"/>
        <w:spacing w:after="0"/>
        <w:ind w:left="360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Kamran Shirazi of</w:t>
      </w:r>
      <w:r w:rsidR="008F5BF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assisted living facility,</w:t>
      </w:r>
      <w:r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Sonrisa Villa Inc</w:t>
      </w:r>
      <w:r w:rsidR="005216F7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., </w:t>
      </w:r>
      <w:r w:rsidR="009326EB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addressed the committee regarding </w:t>
      </w:r>
      <w:r w:rsidR="009A368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a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program that was</w:t>
      </w:r>
      <w:r w:rsidR="007E165F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reliant on </w:t>
      </w:r>
      <w:r w:rsidR="00F83C71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an</w:t>
      </w:r>
      <w:r w:rsidR="00393910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F83C71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a</w:t>
      </w:r>
      <w:r w:rsidR="00393910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ssisted </w:t>
      </w:r>
      <w:r w:rsidR="00F83C71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l</w:t>
      </w:r>
      <w:r w:rsidR="00393910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iving</w:t>
      </w:r>
      <w:r w:rsidR="00712C9F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services</w:t>
      </w:r>
      <w:r w:rsidR="00393910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F83C71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w</w:t>
      </w:r>
      <w:r w:rsidR="00393910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aiver</w:t>
      </w:r>
      <w:r w:rsidR="00A36185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with the 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D</w:t>
      </w:r>
      <w:r w:rsidR="00A36185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epartment of 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H</w:t>
      </w:r>
      <w:r w:rsidR="00A36185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ealth</w:t>
      </w:r>
      <w:r w:rsidR="006E4292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care 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S</w:t>
      </w:r>
      <w:r w:rsidR="006E4292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ervices</w:t>
      </w:r>
      <w:r w:rsidR="00690FF3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(DHCS)</w:t>
      </w:r>
      <w:r w:rsidR="00207604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.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2178BF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He explained that th</w:t>
      </w:r>
      <w:r w:rsidR="006E6735">
        <w:rPr>
          <w:rFonts w:ascii="Times New Roman" w:hAnsi="Times New Roman" w:cs="Times New Roman"/>
          <w:i/>
          <w:iCs/>
          <w:color w:val="FF0000"/>
          <w:sz w:val="24"/>
          <w:szCs w:val="24"/>
        </w:rPr>
        <w:t>e</w:t>
      </w:r>
      <w:r w:rsidR="002178BF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program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gramStart"/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was </w:t>
      </w:r>
      <w:r w:rsidR="002178BF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scheduled</w:t>
      </w:r>
      <w:proofErr w:type="gramEnd"/>
      <w:r w:rsidR="002178BF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E6242E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to be</w:t>
      </w:r>
      <w:r w:rsidR="00EB6C72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incorporated </w:t>
      </w:r>
      <w:r w:rsidR="00FD33CA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statewide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in</w:t>
      </w:r>
      <w:r w:rsidR="00FF1077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February of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202</w:t>
      </w:r>
      <w:r w:rsidR="00FF1077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4</w:t>
      </w:r>
      <w:r w:rsidR="00E6242E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but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9A368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is 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now delayed</w:t>
      </w:r>
      <w:r w:rsidR="00207604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until 2027</w:t>
      </w:r>
      <w:r w:rsidR="006C4059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.</w:t>
      </w:r>
      <w:r w:rsidR="00DD65AF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6C1BFB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Mr. Shirazi asked for the committee</w:t>
      </w:r>
      <w:r w:rsidR="0057673C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’</w:t>
      </w:r>
      <w:r w:rsidR="006C1BFB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s attention</w:t>
      </w:r>
      <w:r w:rsidR="00440B3D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DB0631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in </w:t>
      </w:r>
      <w:r w:rsidR="001D7DCC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recognizing </w:t>
      </w:r>
      <w:r w:rsidR="009D15A5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the </w:t>
      </w:r>
      <w:r w:rsidR="00E20BAC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importance of </w:t>
      </w:r>
      <w:r w:rsidR="00E97E76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the program </w:t>
      </w:r>
      <w:r w:rsidR="00C11075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moving forward with </w:t>
      </w:r>
      <w:proofErr w:type="gramStart"/>
      <w:r w:rsidR="00C11075">
        <w:rPr>
          <w:rFonts w:ascii="Times New Roman" w:hAnsi="Times New Roman" w:cs="Times New Roman"/>
          <w:i/>
          <w:iCs/>
          <w:color w:val="FF0000"/>
          <w:sz w:val="24"/>
          <w:szCs w:val="24"/>
        </w:rPr>
        <w:t>being incorporated</w:t>
      </w:r>
      <w:proofErr w:type="gramEnd"/>
      <w:r w:rsidR="00C11075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into state wideness </w:t>
      </w:r>
      <w:r w:rsidR="00FC5DE2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in February 2024 and </w:t>
      </w:r>
      <w:r w:rsidR="00515BF5" w:rsidRPr="00766E1C">
        <w:rPr>
          <w:rFonts w:ascii="Times New Roman" w:hAnsi="Times New Roman" w:cs="Times New Roman"/>
          <w:i/>
          <w:iCs/>
          <w:color w:val="FF0000"/>
          <w:sz w:val="24"/>
          <w:szCs w:val="24"/>
        </w:rPr>
        <w:t>not be delayed until 2027.</w:t>
      </w:r>
    </w:p>
    <w:p w14:paraId="17871AE7" w14:textId="77777777" w:rsidR="007B43FD" w:rsidRDefault="007B43FD" w:rsidP="0075301D">
      <w:pPr>
        <w:pStyle w:val="ListParagraph"/>
        <w:spacing w:after="0"/>
        <w:ind w:left="360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</w:p>
    <w:p w14:paraId="1E6F8D2D" w14:textId="77777777" w:rsidR="007B43FD" w:rsidRDefault="007B43FD" w:rsidP="0075301D">
      <w:pPr>
        <w:pStyle w:val="ListParagraph"/>
        <w:spacing w:after="0"/>
        <w:ind w:left="360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</w:p>
    <w:p w14:paraId="1841FD74" w14:textId="77777777" w:rsidR="00475EBD" w:rsidRDefault="00475EBD" w:rsidP="00DD784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96169409"/>
    </w:p>
    <w:p w14:paraId="617851F2" w14:textId="6A7B5392" w:rsidR="00916646" w:rsidRDefault="00916646" w:rsidP="00DD784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05F04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SENT CALENDAR</w:t>
      </w:r>
    </w:p>
    <w:p w14:paraId="3B1D8EDF" w14:textId="77777777" w:rsidR="005E569E" w:rsidRPr="00805F04" w:rsidRDefault="005E569E" w:rsidP="00DD784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AB9E3B" w14:textId="77777777" w:rsidR="00C329B7" w:rsidRPr="00C329B7" w:rsidRDefault="00C329B7" w:rsidP="00DD7845">
      <w:pPr>
        <w:spacing w:after="0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B241198" w14:textId="7D61D2E6" w:rsidR="00AB4B94" w:rsidRPr="00805F04" w:rsidRDefault="00AB4B94" w:rsidP="00DD7845">
      <w:pPr>
        <w:pStyle w:val="ListParagraph"/>
        <w:numPr>
          <w:ilvl w:val="0"/>
          <w:numId w:val="1"/>
        </w:numPr>
        <w:tabs>
          <w:tab w:val="left" w:pos="91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805F04">
        <w:rPr>
          <w:rFonts w:ascii="Times New Roman" w:hAnsi="Times New Roman" w:cs="Times New Roman"/>
          <w:sz w:val="24"/>
          <w:szCs w:val="24"/>
        </w:rPr>
        <w:t>Discussion/Action regarding financial reports</w:t>
      </w:r>
      <w:r w:rsidR="00BA3665">
        <w:rPr>
          <w:rFonts w:ascii="Times New Roman" w:hAnsi="Times New Roman" w:cs="Times New Roman"/>
          <w:sz w:val="24"/>
          <w:szCs w:val="24"/>
        </w:rPr>
        <w:t xml:space="preserve"> </w:t>
      </w:r>
      <w:r w:rsidR="00BA3665">
        <w:rPr>
          <w:rFonts w:ascii="Times New Roman" w:hAnsi="Times New Roman" w:cs="Times New Roman"/>
          <w:sz w:val="24"/>
          <w:szCs w:val="24"/>
        </w:rPr>
        <w:tab/>
      </w:r>
      <w:r w:rsidRPr="00805F04">
        <w:rPr>
          <w:rFonts w:ascii="Times New Roman" w:hAnsi="Times New Roman" w:cs="Times New Roman"/>
          <w:sz w:val="24"/>
          <w:szCs w:val="24"/>
        </w:rPr>
        <w:tab/>
        <w:t xml:space="preserve">                              </w:t>
      </w:r>
      <w:r w:rsidR="002F6F40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2F6F40" w:rsidRPr="002F6F40">
        <w:rPr>
          <w:rFonts w:ascii="Times New Roman" w:hAnsi="Times New Roman" w:cs="Times New Roman"/>
          <w:bCs/>
          <w:i/>
          <w:iCs/>
          <w:sz w:val="24"/>
          <w:szCs w:val="24"/>
        </w:rPr>
        <w:t>Mark A. Southworth, CFO</w:t>
      </w:r>
    </w:p>
    <w:p w14:paraId="32D02144" w14:textId="55131A45" w:rsidR="00C03DB0" w:rsidRPr="00DD7845" w:rsidRDefault="003A1257" w:rsidP="00345FAD">
      <w:pPr>
        <w:spacing w:after="0"/>
        <w:ind w:firstLine="360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DD7845">
        <w:rPr>
          <w:rFonts w:ascii="Times New Roman" w:hAnsi="Times New Roman" w:cs="Times New Roman"/>
          <w:i/>
          <w:iCs/>
          <w:color w:val="FF0000"/>
          <w:sz w:val="24"/>
          <w:szCs w:val="24"/>
        </w:rPr>
        <w:t>(Affue/Wu)</w:t>
      </w:r>
      <w:r w:rsidR="00DD7845" w:rsidRPr="00DD7845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To approve the consent calendar. Motion carried.</w:t>
      </w:r>
    </w:p>
    <w:p w14:paraId="0E79C53A" w14:textId="77777777" w:rsidR="00746424" w:rsidRPr="00805F04" w:rsidRDefault="00746424" w:rsidP="00DD78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6ECDA57" w14:textId="5C3E7FD4" w:rsidR="009A2393" w:rsidRPr="00805F04" w:rsidRDefault="002E3684" w:rsidP="00DD7845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805F04">
        <w:rPr>
          <w:rFonts w:ascii="Times New Roman" w:hAnsi="Times New Roman" w:cs="Times New Roman"/>
          <w:b/>
          <w:bCs/>
          <w:sz w:val="24"/>
          <w:szCs w:val="24"/>
        </w:rPr>
        <w:t>CLOSED SESSION</w:t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     </w:t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 w:rsidR="00FD33CA"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D33CA" w:rsidRPr="00FD33CA">
        <w:rPr>
          <w:rFonts w:ascii="Times New Roman" w:hAnsi="Times New Roman" w:cs="Times New Roman"/>
          <w:i/>
          <w:iCs/>
          <w:sz w:val="24"/>
          <w:szCs w:val="24"/>
        </w:rPr>
        <w:t xml:space="preserve"> Chair</w:t>
      </w:r>
    </w:p>
    <w:p w14:paraId="01005260" w14:textId="77777777" w:rsidR="00A15B29" w:rsidRPr="00805F04" w:rsidRDefault="00A15B29" w:rsidP="00DD7845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199D1BF7" w14:textId="16D02242" w:rsidR="001A6DEF" w:rsidRPr="00805F04" w:rsidRDefault="001A6DEF" w:rsidP="00DD784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05F04">
        <w:rPr>
          <w:rFonts w:ascii="Times New Roman" w:hAnsi="Times New Roman" w:cs="Times New Roman"/>
          <w:color w:val="201F1E"/>
          <w:sz w:val="24"/>
          <w:szCs w:val="24"/>
          <w:shd w:val="clear" w:color="auto" w:fill="FFFFFF"/>
        </w:rPr>
        <w:t>Pursuant to Welfare and Institutions Code § 14087.38 (m)</w:t>
      </w:r>
      <w:r w:rsidR="00610A93" w:rsidRPr="00805F0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610A93" w:rsidRPr="00805F04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="00610A93" w:rsidRPr="00805F04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="00610A93" w:rsidRPr="00805F04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="00610A93" w:rsidRPr="00805F04">
        <w:rPr>
          <w:rFonts w:ascii="Times New Roman" w:hAnsi="Times New Roman" w:cs="Times New Roman"/>
          <w:bCs/>
          <w:i/>
          <w:iCs/>
          <w:sz w:val="24"/>
          <w:szCs w:val="24"/>
        </w:rPr>
        <w:tab/>
        <w:t xml:space="preserve">     Larry Lewis, CEO</w:t>
      </w:r>
    </w:p>
    <w:p w14:paraId="3B469BC9" w14:textId="77777777" w:rsidR="001A6DEF" w:rsidRPr="00805F04" w:rsidRDefault="001A6DEF" w:rsidP="00DD7845">
      <w:pPr>
        <w:pStyle w:val="ListParagraph"/>
        <w:numPr>
          <w:ilvl w:val="1"/>
          <w:numId w:val="26"/>
        </w:numPr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805F04">
        <w:rPr>
          <w:rFonts w:ascii="Times New Roman" w:eastAsia="Times New Roman" w:hAnsi="Times New Roman" w:cs="Times New Roman"/>
          <w:sz w:val="24"/>
          <w:szCs w:val="24"/>
        </w:rPr>
        <w:t>Update/Action on Contract with Health Net Community Solutions, Inc.</w:t>
      </w:r>
    </w:p>
    <w:p w14:paraId="2C23E086" w14:textId="0F64EDEC" w:rsidR="00AB4B94" w:rsidRPr="00B02B07" w:rsidRDefault="00AB4B94" w:rsidP="00DD7845">
      <w:pPr>
        <w:pStyle w:val="ListParagraph"/>
        <w:numPr>
          <w:ilvl w:val="1"/>
          <w:numId w:val="26"/>
        </w:numPr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805F04">
        <w:rPr>
          <w:rFonts w:ascii="Times New Roman" w:hAnsi="Times New Roman" w:cs="Times New Roman"/>
          <w:bCs/>
          <w:sz w:val="24"/>
          <w:szCs w:val="24"/>
        </w:rPr>
        <w:t>Compliance Update</w:t>
      </w:r>
      <w:bookmarkEnd w:id="0"/>
      <w:r w:rsidRPr="00805F04">
        <w:rPr>
          <w:rFonts w:ascii="Times New Roman" w:hAnsi="Times New Roman" w:cs="Times New Roman"/>
          <w:bCs/>
          <w:sz w:val="24"/>
          <w:szCs w:val="24"/>
        </w:rPr>
        <w:t>s</w:t>
      </w:r>
    </w:p>
    <w:p w14:paraId="5B1BAAFB" w14:textId="61A75507" w:rsidR="00B02B07" w:rsidRPr="00805F04" w:rsidRDefault="00B02B07" w:rsidP="00DD7845">
      <w:pPr>
        <w:pStyle w:val="ListParagraph"/>
        <w:numPr>
          <w:ilvl w:val="1"/>
          <w:numId w:val="26"/>
        </w:numPr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ffice Space </w:t>
      </w:r>
    </w:p>
    <w:p w14:paraId="519B411B" w14:textId="3739900D" w:rsidR="001A6DEF" w:rsidRPr="00805F04" w:rsidRDefault="001A6DEF" w:rsidP="00DD78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05F04">
        <w:rPr>
          <w:rFonts w:ascii="Times New Roman" w:hAnsi="Times New Roman" w:cs="Times New Roman"/>
          <w:b/>
          <w:bCs/>
          <w:sz w:val="24"/>
          <w:szCs w:val="24"/>
        </w:rPr>
        <w:t>ACTION</w:t>
      </w:r>
      <w:r w:rsidRPr="00805F04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5BFFF27" w14:textId="77777777" w:rsidR="001A6DEF" w:rsidRPr="00805F04" w:rsidRDefault="001A6DEF" w:rsidP="00DD7845">
      <w:pPr>
        <w:spacing w:after="0"/>
        <w:ind w:firstLine="360"/>
        <w:rPr>
          <w:rFonts w:ascii="Times New Roman" w:hAnsi="Times New Roman" w:cs="Times New Roman"/>
          <w:b/>
          <w:sz w:val="24"/>
          <w:szCs w:val="24"/>
        </w:rPr>
      </w:pPr>
    </w:p>
    <w:p w14:paraId="6584706F" w14:textId="64C890D8" w:rsidR="00916646" w:rsidRPr="0014276B" w:rsidRDefault="00E87B3B" w:rsidP="00DD784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05F04">
        <w:rPr>
          <w:rFonts w:ascii="Times New Roman" w:hAnsi="Times New Roman" w:cs="Times New Roman"/>
          <w:bCs/>
          <w:sz w:val="24"/>
          <w:szCs w:val="24"/>
        </w:rPr>
        <w:t>Report on actions taken in Closed Session</w:t>
      </w:r>
      <w:r w:rsidRPr="00805F04">
        <w:rPr>
          <w:rFonts w:ascii="Times New Roman" w:hAnsi="Times New Roman" w:cs="Times New Roman"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Cs/>
          <w:sz w:val="24"/>
          <w:szCs w:val="24"/>
        </w:rPr>
        <w:tab/>
      </w:r>
      <w:r w:rsidRPr="00805F0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William Smerdon,</w:t>
      </w:r>
      <w:r w:rsidR="00805F04" w:rsidRPr="00805F0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805F04">
        <w:rPr>
          <w:rFonts w:ascii="Times New Roman" w:hAnsi="Times New Roman" w:cs="Times New Roman"/>
          <w:bCs/>
          <w:i/>
          <w:iCs/>
          <w:sz w:val="24"/>
          <w:szCs w:val="24"/>
        </w:rPr>
        <w:t>Attorney</w:t>
      </w:r>
    </w:p>
    <w:p w14:paraId="75A65EE5" w14:textId="1FDF66AF" w:rsidR="0014276B" w:rsidRPr="004308FC" w:rsidRDefault="004308FC" w:rsidP="0014276B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  <w:r w:rsidRPr="004308FC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Informational. No action taken.</w:t>
      </w:r>
    </w:p>
    <w:p w14:paraId="4E46D132" w14:textId="77777777" w:rsidR="004308FC" w:rsidRPr="004308FC" w:rsidRDefault="004308FC" w:rsidP="004308FC">
      <w:pPr>
        <w:pStyle w:val="ListParagraph"/>
        <w:spacing w:after="0"/>
        <w:ind w:left="360"/>
        <w:rPr>
          <w:rFonts w:ascii="Times New Roman" w:hAnsi="Times New Roman" w:cs="Times New Roman"/>
          <w:bCs/>
          <w:sz w:val="24"/>
          <w:szCs w:val="24"/>
        </w:rPr>
      </w:pPr>
    </w:p>
    <w:p w14:paraId="4B32FB89" w14:textId="77777777" w:rsidR="00326788" w:rsidRPr="00326788" w:rsidRDefault="00E562CD" w:rsidP="00DD784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E562CD">
        <w:rPr>
          <w:rFonts w:ascii="Times New Roman" w:eastAsia="Times New Roman" w:hAnsi="Times New Roman" w:cs="Times New Roman"/>
          <w:sz w:val="24"/>
          <w:szCs w:val="24"/>
        </w:rPr>
        <w:t>Discussion</w:t>
      </w:r>
      <w:r w:rsidR="00326788">
        <w:rPr>
          <w:rFonts w:ascii="Times New Roman" w:eastAsia="Times New Roman" w:hAnsi="Times New Roman" w:cs="Times New Roman"/>
          <w:sz w:val="24"/>
          <w:szCs w:val="24"/>
        </w:rPr>
        <w:t>/A</w:t>
      </w:r>
      <w:r w:rsidRPr="00E562CD">
        <w:rPr>
          <w:rFonts w:ascii="Times New Roman" w:eastAsia="Times New Roman" w:hAnsi="Times New Roman" w:cs="Times New Roman"/>
          <w:sz w:val="24"/>
          <w:szCs w:val="24"/>
        </w:rPr>
        <w:t xml:space="preserve">ction on </w:t>
      </w:r>
      <w:r w:rsidR="00326788">
        <w:rPr>
          <w:rFonts w:ascii="Times New Roman" w:eastAsia="Times New Roman" w:hAnsi="Times New Roman" w:cs="Times New Roman"/>
          <w:sz w:val="24"/>
          <w:szCs w:val="24"/>
        </w:rPr>
        <w:t>Res</w:t>
      </w:r>
      <w:r w:rsidRPr="00E562CD">
        <w:rPr>
          <w:rFonts w:ascii="Times New Roman" w:eastAsia="Times New Roman" w:hAnsi="Times New Roman" w:cs="Times New Roman"/>
          <w:sz w:val="24"/>
          <w:szCs w:val="24"/>
        </w:rPr>
        <w:t>olution</w:t>
      </w:r>
      <w:r w:rsidR="00326788" w:rsidRPr="00326788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326788">
        <w:rPr>
          <w:rFonts w:ascii="Times New Roman" w:eastAsia="Times New Roman" w:hAnsi="Times New Roman" w:cs="Times New Roman"/>
          <w:sz w:val="24"/>
          <w:szCs w:val="24"/>
        </w:rPr>
        <w:t>T</w:t>
      </w:r>
      <w:r w:rsidR="00326788" w:rsidRPr="00326788">
        <w:rPr>
          <w:rFonts w:ascii="Times New Roman" w:eastAsia="Times New Roman" w:hAnsi="Times New Roman" w:cs="Times New Roman"/>
          <w:sz w:val="24"/>
          <w:szCs w:val="24"/>
        </w:rPr>
        <w:t xml:space="preserve">reasure </w:t>
      </w:r>
      <w:r w:rsidR="00326788">
        <w:rPr>
          <w:rFonts w:ascii="Times New Roman" w:eastAsia="Times New Roman" w:hAnsi="Times New Roman" w:cs="Times New Roman"/>
          <w:sz w:val="24"/>
          <w:szCs w:val="24"/>
        </w:rPr>
        <w:t>D</w:t>
      </w:r>
      <w:r w:rsidR="00326788" w:rsidRPr="00326788">
        <w:rPr>
          <w:rFonts w:ascii="Times New Roman" w:eastAsia="Times New Roman" w:hAnsi="Times New Roman" w:cs="Times New Roman"/>
          <w:sz w:val="24"/>
          <w:szCs w:val="24"/>
        </w:rPr>
        <w:t>esignation</w:t>
      </w:r>
      <w:r w:rsidR="00326788">
        <w:rPr>
          <w:rFonts w:ascii="Times New Roman" w:eastAsia="Times New Roman" w:hAnsi="Times New Roman" w:cs="Times New Roman"/>
          <w:sz w:val="24"/>
          <w:szCs w:val="24"/>
        </w:rPr>
        <w:tab/>
      </w:r>
      <w:r w:rsidR="00326788">
        <w:rPr>
          <w:rFonts w:ascii="Times New Roman" w:eastAsia="Times New Roman" w:hAnsi="Times New Roman" w:cs="Times New Roman"/>
          <w:sz w:val="24"/>
          <w:szCs w:val="24"/>
        </w:rPr>
        <w:tab/>
      </w:r>
      <w:r w:rsidR="00326788">
        <w:rPr>
          <w:rFonts w:ascii="Times New Roman" w:eastAsia="Times New Roman" w:hAnsi="Times New Roman" w:cs="Times New Roman"/>
          <w:sz w:val="24"/>
          <w:szCs w:val="24"/>
        </w:rPr>
        <w:tab/>
        <w:t>Mark A. Southworth, CFO</w:t>
      </w:r>
    </w:p>
    <w:p w14:paraId="5A53EFB9" w14:textId="3A520E86" w:rsidR="00326788" w:rsidRPr="00326788" w:rsidRDefault="00326788" w:rsidP="00DD784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ion/Action on Resolution for CISO Desig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9252CB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Mark A. Southworth, CFO</w:t>
      </w:r>
    </w:p>
    <w:p w14:paraId="48F11A35" w14:textId="77777777" w:rsidR="007370D5" w:rsidRPr="007370D5" w:rsidRDefault="007370D5" w:rsidP="00DD784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ion/Action on Resolution for Investment Accou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ark A. Southworth, CFO</w:t>
      </w:r>
    </w:p>
    <w:p w14:paraId="0F49E7B2" w14:textId="77777777" w:rsidR="007370D5" w:rsidRPr="007370D5" w:rsidRDefault="007370D5" w:rsidP="00DD784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ion/Action on Resolution for Secondary Bank Account Est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ark A. Southworth, CFO</w:t>
      </w:r>
    </w:p>
    <w:p w14:paraId="7831A750" w14:textId="1CB7693F" w:rsidR="00D619B0" w:rsidRPr="00AB7E3C" w:rsidRDefault="007370D5" w:rsidP="00AB7E3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ion/Action on Resolution for Search of Restricted Accou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ark A. Southwo</w:t>
      </w:r>
      <w:r w:rsidR="002A63BB">
        <w:rPr>
          <w:rFonts w:ascii="Times New Roman" w:eastAsia="Times New Roman" w:hAnsi="Times New Roman" w:cs="Times New Roman"/>
          <w:sz w:val="24"/>
          <w:szCs w:val="24"/>
        </w:rPr>
        <w:t>rth, CFO</w:t>
      </w:r>
    </w:p>
    <w:p w14:paraId="276E5354" w14:textId="2A7F7ED6" w:rsidR="00443E23" w:rsidRPr="00141D7C" w:rsidRDefault="00021BCE" w:rsidP="00345FAD">
      <w:pPr>
        <w:spacing w:after="0"/>
        <w:ind w:firstLine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  <w:r w:rsidRPr="00141D7C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(Ramirez/Sampat) To approve </w:t>
      </w:r>
      <w:r w:rsidR="00274749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a</w:t>
      </w:r>
      <w:r w:rsidRPr="00141D7C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ction </w:t>
      </w:r>
      <w:r w:rsidR="00274749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i</w:t>
      </w:r>
      <w:r w:rsidRPr="00141D7C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te</w:t>
      </w:r>
      <w:r w:rsidR="00141D7C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m</w:t>
      </w:r>
      <w:r w:rsidR="00F0790B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s 8-12 as stated. Motion carried.</w:t>
      </w:r>
    </w:p>
    <w:p w14:paraId="62C5ACA4" w14:textId="77777777" w:rsidR="00F84398" w:rsidRDefault="00F84398" w:rsidP="00443E23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0F0D368" w14:textId="0B090A9C" w:rsidR="00AD22DC" w:rsidRPr="00AD22DC" w:rsidRDefault="005E4FF1" w:rsidP="00DD784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ion/Action on</w:t>
      </w:r>
      <w:r w:rsidR="00AB7E3C">
        <w:rPr>
          <w:rFonts w:ascii="Times New Roman" w:hAnsi="Times New Roman" w:cs="Times New Roman"/>
          <w:bCs/>
          <w:sz w:val="24"/>
          <w:szCs w:val="24"/>
        </w:rPr>
        <w:t xml:space="preserve"> Resolution Establishment for</w:t>
      </w:r>
      <w:r w:rsidR="00AD22DC">
        <w:rPr>
          <w:rFonts w:ascii="Times New Roman" w:hAnsi="Times New Roman" w:cs="Times New Roman"/>
          <w:bCs/>
          <w:sz w:val="24"/>
          <w:szCs w:val="24"/>
        </w:rPr>
        <w:tab/>
      </w:r>
      <w:r w:rsidR="00AD22DC">
        <w:rPr>
          <w:rFonts w:ascii="Times New Roman" w:hAnsi="Times New Roman" w:cs="Times New Roman"/>
          <w:bCs/>
          <w:sz w:val="24"/>
          <w:szCs w:val="24"/>
        </w:rPr>
        <w:tab/>
      </w:r>
      <w:r w:rsidR="00AD22DC">
        <w:rPr>
          <w:rFonts w:ascii="Times New Roman" w:hAnsi="Times New Roman" w:cs="Times New Roman"/>
          <w:bCs/>
          <w:sz w:val="24"/>
          <w:szCs w:val="24"/>
        </w:rPr>
        <w:tab/>
      </w:r>
      <w:r w:rsidR="00AD22DC">
        <w:rPr>
          <w:rFonts w:ascii="Times New Roman" w:hAnsi="Times New Roman" w:cs="Times New Roman"/>
          <w:bCs/>
          <w:sz w:val="24"/>
          <w:szCs w:val="24"/>
        </w:rPr>
        <w:tab/>
        <w:t>Elysse Tarabola, CCO</w:t>
      </w:r>
      <w:r w:rsidR="00AB7E3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AEE4C25" w14:textId="05D53F7A" w:rsidR="00516645" w:rsidRPr="00516645" w:rsidRDefault="00AB7E3C" w:rsidP="00AD22DC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helsea Hardy, Privacy Officer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5E4FF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16645">
        <w:rPr>
          <w:rFonts w:ascii="Times New Roman" w:hAnsi="Times New Roman" w:cs="Times New Roman"/>
          <w:bCs/>
          <w:sz w:val="24"/>
          <w:szCs w:val="24"/>
        </w:rPr>
        <w:tab/>
      </w:r>
      <w:r w:rsidR="00516645">
        <w:rPr>
          <w:rFonts w:ascii="Times New Roman" w:hAnsi="Times New Roman" w:cs="Times New Roman"/>
          <w:bCs/>
          <w:sz w:val="24"/>
          <w:szCs w:val="24"/>
        </w:rPr>
        <w:tab/>
      </w:r>
      <w:r w:rsidR="00516645">
        <w:rPr>
          <w:rFonts w:ascii="Times New Roman" w:hAnsi="Times New Roman" w:cs="Times New Roman"/>
          <w:bCs/>
          <w:sz w:val="24"/>
          <w:szCs w:val="24"/>
        </w:rPr>
        <w:tab/>
      </w:r>
      <w:r w:rsidR="00516645">
        <w:rPr>
          <w:rFonts w:ascii="Times New Roman" w:hAnsi="Times New Roman" w:cs="Times New Roman"/>
          <w:bCs/>
          <w:sz w:val="24"/>
          <w:szCs w:val="24"/>
        </w:rPr>
        <w:tab/>
      </w:r>
      <w:r w:rsidR="00516645">
        <w:rPr>
          <w:rFonts w:ascii="Times New Roman" w:hAnsi="Times New Roman" w:cs="Times New Roman"/>
          <w:bCs/>
          <w:sz w:val="24"/>
          <w:szCs w:val="24"/>
        </w:rPr>
        <w:tab/>
      </w:r>
      <w:r w:rsidR="00516645">
        <w:rPr>
          <w:rFonts w:ascii="Times New Roman" w:hAnsi="Times New Roman" w:cs="Times New Roman"/>
          <w:bCs/>
          <w:sz w:val="24"/>
          <w:szCs w:val="24"/>
        </w:rPr>
        <w:tab/>
      </w:r>
      <w:r w:rsidR="00516645">
        <w:rPr>
          <w:rFonts w:ascii="Times New Roman" w:hAnsi="Times New Roman" w:cs="Times New Roman"/>
          <w:bCs/>
          <w:sz w:val="24"/>
          <w:szCs w:val="24"/>
        </w:rPr>
        <w:tab/>
      </w:r>
      <w:r w:rsidR="00516645" w:rsidRPr="0051664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</w:t>
      </w:r>
    </w:p>
    <w:p w14:paraId="5528B502" w14:textId="0D5A6633" w:rsidR="00CB6AE3" w:rsidRPr="00901FBC" w:rsidRDefault="00D62CB1" w:rsidP="00DD7845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Pr="00901FBC">
        <w:rPr>
          <w:rFonts w:ascii="Times New Roman" w:hAnsi="Times New Roman" w:cs="Times New Roman"/>
          <w:i/>
          <w:iCs/>
          <w:color w:val="FF0000"/>
          <w:sz w:val="24"/>
          <w:szCs w:val="24"/>
        </w:rPr>
        <w:t>(Sampat/Affue) To approve Chelsea Hardy as Privacy Officer</w:t>
      </w:r>
      <w:r w:rsidR="005E7E73">
        <w:rPr>
          <w:rFonts w:ascii="Times New Roman" w:hAnsi="Times New Roman" w:cs="Times New Roman"/>
          <w:i/>
          <w:iCs/>
          <w:color w:val="FF0000"/>
          <w:sz w:val="24"/>
          <w:szCs w:val="24"/>
        </w:rPr>
        <w:t>. Motion carried.</w:t>
      </w:r>
    </w:p>
    <w:p w14:paraId="0810B5FD" w14:textId="77777777" w:rsidR="00CB6AE3" w:rsidRDefault="00CB6AE3" w:rsidP="00DD78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6BF7D50" w14:textId="37566295" w:rsidR="00BA3665" w:rsidRDefault="00BA3665" w:rsidP="00DD78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A3665">
        <w:rPr>
          <w:rFonts w:ascii="Times New Roman" w:hAnsi="Times New Roman" w:cs="Times New Roman"/>
          <w:b/>
          <w:bCs/>
          <w:sz w:val="24"/>
          <w:szCs w:val="24"/>
        </w:rPr>
        <w:t>INFORMATION</w:t>
      </w:r>
    </w:p>
    <w:p w14:paraId="414D2150" w14:textId="77777777" w:rsidR="00BA3665" w:rsidRDefault="00BA3665" w:rsidP="00DD78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4070D8" w14:textId="246C03E0" w:rsidR="00C83D96" w:rsidRPr="00D552A2" w:rsidRDefault="005E4FF1" w:rsidP="006C579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Cs/>
        </w:rPr>
      </w:pPr>
      <w:r w:rsidRPr="00D552A2">
        <w:rPr>
          <w:rFonts w:ascii="Times New Roman" w:hAnsi="Times New Roman" w:cs="Times New Roman"/>
          <w:bCs/>
          <w:sz w:val="24"/>
          <w:szCs w:val="24"/>
        </w:rPr>
        <w:t>Commissioner Remarks</w:t>
      </w:r>
      <w:r w:rsidRPr="00D552A2">
        <w:rPr>
          <w:rFonts w:ascii="Times New Roman" w:hAnsi="Times New Roman" w:cs="Times New Roman"/>
          <w:bCs/>
          <w:sz w:val="24"/>
          <w:szCs w:val="24"/>
        </w:rPr>
        <w:tab/>
      </w:r>
      <w:r w:rsidRPr="00D552A2">
        <w:rPr>
          <w:rFonts w:ascii="Times New Roman" w:hAnsi="Times New Roman" w:cs="Times New Roman"/>
          <w:bCs/>
          <w:sz w:val="24"/>
          <w:szCs w:val="24"/>
        </w:rPr>
        <w:tab/>
      </w:r>
      <w:r w:rsidRPr="00D552A2">
        <w:rPr>
          <w:rFonts w:ascii="Times New Roman" w:hAnsi="Times New Roman" w:cs="Times New Roman"/>
          <w:bCs/>
          <w:sz w:val="24"/>
          <w:szCs w:val="24"/>
        </w:rPr>
        <w:tab/>
      </w:r>
      <w:r w:rsidRPr="00D552A2">
        <w:rPr>
          <w:rFonts w:ascii="Times New Roman" w:hAnsi="Times New Roman" w:cs="Times New Roman"/>
          <w:bCs/>
          <w:sz w:val="24"/>
          <w:szCs w:val="24"/>
        </w:rPr>
        <w:tab/>
      </w:r>
      <w:r w:rsidRPr="00D552A2">
        <w:rPr>
          <w:rFonts w:ascii="Times New Roman" w:hAnsi="Times New Roman" w:cs="Times New Roman"/>
          <w:bCs/>
          <w:sz w:val="24"/>
          <w:szCs w:val="24"/>
        </w:rPr>
        <w:tab/>
      </w:r>
      <w:r w:rsidRPr="00D552A2">
        <w:rPr>
          <w:rFonts w:ascii="Times New Roman" w:hAnsi="Times New Roman" w:cs="Times New Roman"/>
          <w:bCs/>
          <w:sz w:val="24"/>
          <w:szCs w:val="24"/>
        </w:rPr>
        <w:tab/>
      </w:r>
      <w:r w:rsidRPr="00D552A2">
        <w:rPr>
          <w:rFonts w:ascii="Times New Roman" w:hAnsi="Times New Roman" w:cs="Times New Roman"/>
          <w:bCs/>
          <w:sz w:val="24"/>
          <w:szCs w:val="24"/>
        </w:rPr>
        <w:tab/>
      </w:r>
      <w:r w:rsidRPr="00D552A2">
        <w:rPr>
          <w:rFonts w:ascii="Times New Roman" w:hAnsi="Times New Roman" w:cs="Times New Roman"/>
          <w:bCs/>
          <w:sz w:val="24"/>
          <w:szCs w:val="24"/>
        </w:rPr>
        <w:tab/>
      </w:r>
      <w:r w:rsidRPr="00D552A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</w:t>
      </w:r>
      <w:r w:rsidR="0017428F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="0017428F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="0017428F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="00D552A2">
        <w:rPr>
          <w:rFonts w:ascii="Times New Roman" w:hAnsi="Times New Roman" w:cs="Times New Roman"/>
          <w:bCs/>
          <w:i/>
          <w:iCs/>
          <w:sz w:val="24"/>
          <w:szCs w:val="24"/>
        </w:rPr>
        <w:t>Chair</w:t>
      </w:r>
    </w:p>
    <w:p w14:paraId="2E1219F2" w14:textId="0ED5E50D" w:rsidR="00C83D96" w:rsidRDefault="0007583C" w:rsidP="00DD7845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  <w:r w:rsidRPr="009504E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Chairperson Bell announced that</w:t>
      </w:r>
      <w:r w:rsidR="00F1049D" w:rsidRPr="009504E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Innercare</w:t>
      </w:r>
      <w:r w:rsidR="00784BD1" w:rsidRPr="009504E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has</w:t>
      </w:r>
      <w:r w:rsidR="00F1049D" w:rsidRPr="009504E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received</w:t>
      </w:r>
      <w:r w:rsidR="00923FD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support from public officials for project</w:t>
      </w:r>
      <w:r w:rsidR="00FF6903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Imperial Health </w:t>
      </w:r>
      <w:r w:rsidR="00F1049D" w:rsidRPr="009504E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P</w:t>
      </w:r>
      <w:r w:rsidR="009A6F3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ace Services </w:t>
      </w:r>
      <w:r w:rsidR="00F1049D" w:rsidRPr="009504E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program to </w:t>
      </w:r>
      <w:r w:rsidR="00B06363" w:rsidRPr="009504E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open by</w:t>
      </w:r>
      <w:r w:rsidR="00F1049D" w:rsidRPr="009504E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July 2025.</w:t>
      </w:r>
      <w:r w:rsidRPr="009504E0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131A85BC" w14:textId="77777777" w:rsidR="006C3E80" w:rsidRDefault="006C3E80" w:rsidP="00DD7845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0F027A85" w14:textId="77777777" w:rsidR="004B1E6E" w:rsidRDefault="004B1E6E" w:rsidP="00DD7845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73D5230D" w14:textId="77777777" w:rsidR="004B1E6E" w:rsidRDefault="004B1E6E" w:rsidP="00DD7845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0D8C6AF5" w14:textId="77777777" w:rsidR="004B1E6E" w:rsidRDefault="004B1E6E" w:rsidP="00DD7845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361093B1" w14:textId="77777777" w:rsidR="004B1E6E" w:rsidRDefault="004B1E6E" w:rsidP="00DD7845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A20290F" w14:textId="77777777" w:rsidR="00813C7D" w:rsidRDefault="00813C7D" w:rsidP="00DD7845">
      <w:pPr>
        <w:pStyle w:val="ListParagraph"/>
        <w:spacing w:after="0"/>
        <w:ind w:left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3CA29A8B" w14:textId="1E4DF4EF" w:rsidR="009A5169" w:rsidRDefault="001E765E" w:rsidP="009A516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Administrative Reports</w:t>
      </w:r>
    </w:p>
    <w:p w14:paraId="051CAA38" w14:textId="77777777" w:rsidR="00796076" w:rsidRDefault="00796076" w:rsidP="00796076">
      <w:pPr>
        <w:pStyle w:val="ListParagraph"/>
        <w:spacing w:after="0"/>
        <w:ind w:left="360"/>
        <w:rPr>
          <w:rFonts w:ascii="Times New Roman" w:hAnsi="Times New Roman" w:cs="Times New Roman"/>
          <w:bCs/>
          <w:sz w:val="24"/>
          <w:szCs w:val="24"/>
        </w:rPr>
      </w:pPr>
    </w:p>
    <w:p w14:paraId="074CF30A" w14:textId="77777777" w:rsidR="00C3694F" w:rsidRDefault="00C3694F" w:rsidP="00C3694F">
      <w:pPr>
        <w:tabs>
          <w:tab w:val="left" w:pos="915"/>
        </w:tabs>
        <w:spacing w:line="240" w:lineRule="auto"/>
        <w:ind w:left="720"/>
        <w:contextualSpacing/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</w:pPr>
      <w:r w:rsidRPr="00C3694F"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  <w:t>Chief Financial Officer (CFO), Mark Southworth updated the commission on the following:</w:t>
      </w:r>
    </w:p>
    <w:p w14:paraId="6576AA32" w14:textId="1C8BFD9E" w:rsidR="001824F9" w:rsidRPr="00281A04" w:rsidRDefault="00E56F49" w:rsidP="00506691">
      <w:pPr>
        <w:pStyle w:val="ListParagraph"/>
        <w:numPr>
          <w:ilvl w:val="0"/>
          <w:numId w:val="39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N</w:t>
      </w:r>
      <w:r w:rsidR="009A0EAB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ational Provider Identification (NPI)</w:t>
      </w:r>
      <w:r w:rsidR="00F53C5F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 xml:space="preserve"> and</w:t>
      </w:r>
      <w:r w:rsidR="00AB5D42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 xml:space="preserve"> </w:t>
      </w:r>
      <w:r w:rsidR="008A3286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Healthy Places Index</w:t>
      </w:r>
      <w:r w:rsidR="00AB5D42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 xml:space="preserve"> (HPI)</w:t>
      </w:r>
    </w:p>
    <w:p w14:paraId="5863A6CE" w14:textId="73B994F2" w:rsidR="00281A04" w:rsidRPr="00FE3C82" w:rsidRDefault="00281A04" w:rsidP="00506691">
      <w:pPr>
        <w:pStyle w:val="ListParagraph"/>
        <w:numPr>
          <w:ilvl w:val="0"/>
          <w:numId w:val="39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 xml:space="preserve">First Draft </w:t>
      </w:r>
      <w:r w:rsidR="005F58EB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Proposed Rates</w:t>
      </w:r>
    </w:p>
    <w:p w14:paraId="202B3E0A" w14:textId="0F06A43A" w:rsidR="00FE3C82" w:rsidRPr="0050197E" w:rsidRDefault="00FE3C82" w:rsidP="00506691">
      <w:pPr>
        <w:pStyle w:val="ListParagraph"/>
        <w:numPr>
          <w:ilvl w:val="0"/>
          <w:numId w:val="39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Accounting and Reporting Update</w:t>
      </w:r>
    </w:p>
    <w:p w14:paraId="2672AD42" w14:textId="6E25A1FA" w:rsidR="0050197E" w:rsidRPr="00556F3E" w:rsidRDefault="0050197E" w:rsidP="00506691">
      <w:pPr>
        <w:pStyle w:val="ListParagraph"/>
        <w:numPr>
          <w:ilvl w:val="0"/>
          <w:numId w:val="39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Audit Update</w:t>
      </w:r>
    </w:p>
    <w:p w14:paraId="412B885F" w14:textId="421426A2" w:rsidR="00556F3E" w:rsidRPr="005F30DB" w:rsidRDefault="00556F3E" w:rsidP="00506691">
      <w:pPr>
        <w:pStyle w:val="ListParagraph"/>
        <w:numPr>
          <w:ilvl w:val="0"/>
          <w:numId w:val="39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Interest Earnings</w:t>
      </w:r>
    </w:p>
    <w:p w14:paraId="5980CD76" w14:textId="77777777" w:rsidR="009252CB" w:rsidRDefault="009252CB" w:rsidP="005F30DB">
      <w:pPr>
        <w:pStyle w:val="ListParagraph"/>
        <w:tabs>
          <w:tab w:val="left" w:pos="915"/>
        </w:tabs>
        <w:spacing w:line="240" w:lineRule="auto"/>
        <w:ind w:left="1440"/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</w:pPr>
    </w:p>
    <w:p w14:paraId="3E05C334" w14:textId="77777777" w:rsidR="009252CB" w:rsidRDefault="009252CB" w:rsidP="009252CB">
      <w:pPr>
        <w:tabs>
          <w:tab w:val="left" w:pos="915"/>
        </w:tabs>
        <w:spacing w:line="240" w:lineRule="auto"/>
        <w:ind w:left="720"/>
        <w:contextualSpacing/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</w:pPr>
      <w:r w:rsidRPr="009252CB"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  <w:t>Senior Director of Human Resources (SDHR), Michelle S. Ortiz-Trujillo updated the commission on the following:</w:t>
      </w:r>
    </w:p>
    <w:p w14:paraId="472F874E" w14:textId="6FF92D7A" w:rsidR="00C322A2" w:rsidRPr="007C4BA2" w:rsidRDefault="00C322A2" w:rsidP="00C322A2">
      <w:pPr>
        <w:pStyle w:val="ListParagraph"/>
        <w:numPr>
          <w:ilvl w:val="0"/>
          <w:numId w:val="40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b/>
          <w:i/>
          <w:iCs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Introduced newly hired Commission Clerk, Donna Ponce</w:t>
      </w:r>
    </w:p>
    <w:p w14:paraId="303E14F4" w14:textId="3EC0D9E5" w:rsidR="007C4BA2" w:rsidRDefault="007C1036" w:rsidP="00C322A2">
      <w:pPr>
        <w:pStyle w:val="ListParagraph"/>
        <w:numPr>
          <w:ilvl w:val="0"/>
          <w:numId w:val="40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I</w:t>
      </w:r>
      <w:r w:rsidR="007C4BA2" w:rsidRPr="001A1A78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nterview</w:t>
      </w:r>
      <w:r w:rsidR="00445555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 xml:space="preserve"> scheduled</w:t>
      </w:r>
      <w:r w:rsidR="007C4BA2" w:rsidRPr="001A1A78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 xml:space="preserve"> for </w:t>
      </w:r>
      <w:r w:rsidR="001A1A78" w:rsidRPr="001A1A78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Licensed Vocational Nurse</w:t>
      </w:r>
      <w:r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 xml:space="preserve"> candidate</w:t>
      </w:r>
      <w:r w:rsidR="008E2BEF">
        <w:rPr>
          <w:rFonts w:ascii="Times New Roman" w:eastAsiaTheme="minorEastAsia" w:hAnsi="Times New Roman" w:cs="Times New Roman"/>
          <w:bCs/>
          <w:i/>
          <w:iCs/>
          <w:color w:val="FF0000"/>
          <w:sz w:val="24"/>
          <w:szCs w:val="24"/>
        </w:rPr>
        <w:t>.</w:t>
      </w:r>
    </w:p>
    <w:p w14:paraId="26E5C215" w14:textId="79F80BEC" w:rsidR="00702920" w:rsidRDefault="00702920" w:rsidP="00702920">
      <w:pPr>
        <w:pStyle w:val="ListParagraph"/>
        <w:numPr>
          <w:ilvl w:val="0"/>
          <w:numId w:val="40"/>
        </w:numPr>
        <w:tabs>
          <w:tab w:val="left" w:pos="915"/>
        </w:tabs>
        <w:spacing w:line="240" w:lineRule="auto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Updates made to the website with correct customer service numbers for members</w:t>
      </w:r>
      <w:r w:rsidR="008E2BEF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.</w:t>
      </w:r>
    </w:p>
    <w:p w14:paraId="6224E189" w14:textId="3BEE61A8" w:rsidR="00205AD0" w:rsidRDefault="00205AD0" w:rsidP="00205AD0">
      <w:pPr>
        <w:pStyle w:val="ListParagraph"/>
        <w:numPr>
          <w:ilvl w:val="0"/>
          <w:numId w:val="40"/>
        </w:numPr>
        <w:tabs>
          <w:tab w:val="left" w:pos="915"/>
        </w:tabs>
        <w:spacing w:line="240" w:lineRule="auto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Community Advisory Committee (CAC) scheduled to meet December 18, 2023, at CHPIV’s new location</w:t>
      </w:r>
      <w:r w:rsidR="008E2BEF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.</w:t>
      </w:r>
    </w:p>
    <w:p w14:paraId="454A63A9" w14:textId="77777777" w:rsidR="00710B04" w:rsidRDefault="00710B04" w:rsidP="00DD7845">
      <w:pPr>
        <w:pStyle w:val="ListParagraph"/>
        <w:spacing w:after="0"/>
        <w:ind w:left="360"/>
        <w:rPr>
          <w:rFonts w:ascii="Times New Roman" w:hAnsi="Times New Roman" w:cs="Times New Roman"/>
          <w:b/>
        </w:rPr>
      </w:pPr>
    </w:p>
    <w:p w14:paraId="07C8A5C2" w14:textId="77777777" w:rsidR="00B125A0" w:rsidRDefault="00B125A0" w:rsidP="00B125A0">
      <w:pPr>
        <w:tabs>
          <w:tab w:val="left" w:pos="915"/>
        </w:tabs>
        <w:spacing w:line="240" w:lineRule="auto"/>
        <w:ind w:left="720"/>
        <w:contextualSpacing/>
        <w:rPr>
          <w:rFonts w:ascii="Times New Roman" w:eastAsiaTheme="minorEastAsia" w:hAnsi="Times New Roman" w:cs="Times New Roman"/>
          <w:b/>
          <w:bCs/>
          <w:i/>
          <w:iCs/>
          <w:color w:val="FF0000"/>
          <w:sz w:val="24"/>
          <w:szCs w:val="24"/>
        </w:rPr>
      </w:pPr>
      <w:r w:rsidRPr="00B125A0">
        <w:rPr>
          <w:rFonts w:ascii="Times New Roman" w:eastAsiaTheme="minorEastAsia" w:hAnsi="Times New Roman" w:cs="Times New Roman"/>
          <w:b/>
          <w:bCs/>
          <w:i/>
          <w:iCs/>
          <w:color w:val="FF0000"/>
          <w:sz w:val="24"/>
          <w:szCs w:val="24"/>
        </w:rPr>
        <w:t>Chief Compliance Officer (CCO), Elysse Tarabola</w:t>
      </w:r>
      <w:r w:rsidRPr="00B125A0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B125A0">
        <w:rPr>
          <w:rFonts w:ascii="Times New Roman" w:eastAsiaTheme="minorEastAsia" w:hAnsi="Times New Roman" w:cs="Times New Roman"/>
          <w:b/>
          <w:bCs/>
          <w:i/>
          <w:iCs/>
          <w:color w:val="FF0000"/>
          <w:sz w:val="24"/>
          <w:szCs w:val="24"/>
        </w:rPr>
        <w:t>updated the commission on the following:</w:t>
      </w:r>
    </w:p>
    <w:p w14:paraId="1DCE993C" w14:textId="249917F1" w:rsidR="00E82CD0" w:rsidRDefault="0094541A" w:rsidP="000B26E3">
      <w:pPr>
        <w:pStyle w:val="ListParagraph"/>
        <w:numPr>
          <w:ilvl w:val="0"/>
          <w:numId w:val="42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Knox Keene Application and </w:t>
      </w:r>
      <w:r w:rsidR="0058592A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DHCS </w:t>
      </w:r>
      <w:r w:rsidR="000B26E3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Operational Readiness</w:t>
      </w:r>
    </w:p>
    <w:p w14:paraId="2617B90E" w14:textId="1D625164" w:rsidR="0058592A" w:rsidRDefault="004B495A" w:rsidP="000B26E3">
      <w:pPr>
        <w:pStyle w:val="ListParagraph"/>
        <w:numPr>
          <w:ilvl w:val="0"/>
          <w:numId w:val="42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Material Review</w:t>
      </w:r>
    </w:p>
    <w:p w14:paraId="607F47FE" w14:textId="02AA1835" w:rsidR="003A1575" w:rsidRDefault="005C515F" w:rsidP="000B26E3">
      <w:pPr>
        <w:pStyle w:val="ListParagraph"/>
        <w:numPr>
          <w:ilvl w:val="0"/>
          <w:numId w:val="42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Moni</w:t>
      </w:r>
      <w:r w:rsidR="00C02298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toring</w:t>
      </w:r>
    </w:p>
    <w:p w14:paraId="3C9A43CB" w14:textId="7938451A" w:rsidR="005C515F" w:rsidRDefault="005C515F" w:rsidP="000B26E3">
      <w:pPr>
        <w:pStyle w:val="ListParagraph"/>
        <w:numPr>
          <w:ilvl w:val="0"/>
          <w:numId w:val="42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Pre-Delegation Audit</w:t>
      </w:r>
    </w:p>
    <w:p w14:paraId="373CB0FC" w14:textId="13E92EC3" w:rsidR="005C515F" w:rsidRPr="000B26E3" w:rsidRDefault="00A82931" w:rsidP="000B26E3">
      <w:pPr>
        <w:pStyle w:val="ListParagraph"/>
        <w:numPr>
          <w:ilvl w:val="0"/>
          <w:numId w:val="42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Compliance Training</w:t>
      </w:r>
    </w:p>
    <w:p w14:paraId="21DE5848" w14:textId="77777777" w:rsidR="008856B1" w:rsidRDefault="008856B1" w:rsidP="00DD7845">
      <w:pPr>
        <w:pStyle w:val="ListParagraph"/>
        <w:spacing w:after="0"/>
        <w:ind w:left="360"/>
        <w:rPr>
          <w:rFonts w:ascii="Times New Roman" w:hAnsi="Times New Roman" w:cs="Times New Roman"/>
          <w:b/>
        </w:rPr>
      </w:pPr>
    </w:p>
    <w:p w14:paraId="00B7B5DC" w14:textId="77777777" w:rsidR="007F5E69" w:rsidRDefault="007F5E69" w:rsidP="007F5E69">
      <w:pPr>
        <w:tabs>
          <w:tab w:val="left" w:pos="915"/>
        </w:tabs>
        <w:spacing w:line="240" w:lineRule="auto"/>
        <w:ind w:left="720"/>
        <w:contextualSpacing/>
        <w:rPr>
          <w:rFonts w:ascii="Times New Roman" w:eastAsiaTheme="minorEastAsia" w:hAnsi="Times New Roman" w:cs="Times New Roman"/>
          <w:b/>
          <w:bCs/>
          <w:i/>
          <w:iCs/>
          <w:color w:val="FF0000"/>
          <w:sz w:val="24"/>
          <w:szCs w:val="24"/>
        </w:rPr>
      </w:pPr>
      <w:r w:rsidRPr="007F5E69">
        <w:rPr>
          <w:rFonts w:ascii="Times New Roman" w:eastAsiaTheme="minorEastAsia" w:hAnsi="Times New Roman" w:cs="Times New Roman"/>
          <w:b/>
          <w:bCs/>
          <w:i/>
          <w:iCs/>
          <w:color w:val="FF0000"/>
          <w:sz w:val="24"/>
          <w:szCs w:val="24"/>
        </w:rPr>
        <w:t>Chief Executive Officer (CEO), Larry Lewis updated the commission on the following:</w:t>
      </w:r>
    </w:p>
    <w:p w14:paraId="3928F16C" w14:textId="452D68F4" w:rsidR="008E0C13" w:rsidRDefault="000404BB" w:rsidP="008E0C13">
      <w:pPr>
        <w:pStyle w:val="ListParagraph"/>
        <w:numPr>
          <w:ilvl w:val="0"/>
          <w:numId w:val="43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</w:pPr>
      <w:r w:rsidRPr="00FB3957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New office </w:t>
      </w:r>
      <w:r w:rsidR="00704D36" w:rsidRPr="00FB3957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relocation dates</w:t>
      </w:r>
    </w:p>
    <w:p w14:paraId="205812E6" w14:textId="5E980A18" w:rsidR="007C2BA9" w:rsidRDefault="007C2BA9" w:rsidP="008E0C13">
      <w:pPr>
        <w:pStyle w:val="ListParagraph"/>
        <w:numPr>
          <w:ilvl w:val="0"/>
          <w:numId w:val="43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Future of Healthcare </w:t>
      </w:r>
      <w:r w:rsidR="0089418E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Conference</w:t>
      </w:r>
    </w:p>
    <w:p w14:paraId="32733689" w14:textId="09BBCBEC" w:rsidR="00A51AF2" w:rsidRDefault="0070470D" w:rsidP="008E0C13">
      <w:pPr>
        <w:pStyle w:val="ListParagraph"/>
        <w:numPr>
          <w:ilvl w:val="0"/>
          <w:numId w:val="43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Organization of future committee </w:t>
      </w:r>
      <w:r w:rsidR="00970C5F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meetings</w:t>
      </w:r>
    </w:p>
    <w:p w14:paraId="2B086A5C" w14:textId="55647A0D" w:rsidR="0000145C" w:rsidRPr="00FB3957" w:rsidRDefault="000B703C" w:rsidP="008E0C13">
      <w:pPr>
        <w:pStyle w:val="ListParagraph"/>
        <w:numPr>
          <w:ilvl w:val="0"/>
          <w:numId w:val="43"/>
        </w:numPr>
        <w:tabs>
          <w:tab w:val="left" w:pos="915"/>
        </w:tabs>
        <w:spacing w:line="240" w:lineRule="auto"/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Meetings attended: </w:t>
      </w:r>
      <w:r w:rsidR="0000145C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Community Advisory for the Continuity</w:t>
      </w:r>
      <w:r w:rsidR="001775FF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 </w:t>
      </w:r>
      <w:r w:rsidR="0000145C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>Care</w:t>
      </w:r>
      <w:r w:rsidR="001D606B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 and</w:t>
      </w:r>
      <w:r w:rsidR="001775FF">
        <w:rPr>
          <w:rFonts w:ascii="Times New Roman" w:eastAsiaTheme="minorEastAsia" w:hAnsi="Times New Roman" w:cs="Times New Roman"/>
          <w:i/>
          <w:iCs/>
          <w:color w:val="FF0000"/>
          <w:sz w:val="24"/>
          <w:szCs w:val="24"/>
        </w:rPr>
        <w:t xml:space="preserve"> Area Agency on Aging</w:t>
      </w:r>
    </w:p>
    <w:p w14:paraId="54246C15" w14:textId="77777777" w:rsidR="0029299F" w:rsidRDefault="0029299F" w:rsidP="00DD7845">
      <w:pPr>
        <w:pStyle w:val="ListParagraph"/>
        <w:spacing w:after="0"/>
        <w:ind w:left="360"/>
        <w:rPr>
          <w:rFonts w:ascii="Times New Roman" w:hAnsi="Times New Roman" w:cs="Times New Roman"/>
          <w:b/>
        </w:rPr>
      </w:pPr>
    </w:p>
    <w:p w14:paraId="73ABB688" w14:textId="77777777" w:rsidR="001258C6" w:rsidRDefault="0089633F" w:rsidP="00DD7845">
      <w:pPr>
        <w:spacing w:after="0"/>
        <w:ind w:firstLine="360"/>
        <w:rPr>
          <w:rFonts w:ascii="Times New Roman" w:hAnsi="Times New Roman" w:cs="Times New Roman"/>
          <w:b/>
        </w:rPr>
      </w:pPr>
      <w:r w:rsidRPr="00597238">
        <w:rPr>
          <w:rFonts w:ascii="Times New Roman" w:hAnsi="Times New Roman" w:cs="Times New Roman"/>
          <w:b/>
        </w:rPr>
        <w:t>Adjournment</w:t>
      </w:r>
    </w:p>
    <w:p w14:paraId="43623BD9" w14:textId="58C57A06" w:rsidR="00052CF2" w:rsidRPr="0041292E" w:rsidRDefault="00052CF2" w:rsidP="00DD7845">
      <w:pPr>
        <w:spacing w:after="0"/>
        <w:ind w:firstLine="360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  <w:r w:rsidRPr="0041292E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The meeting </w:t>
      </w:r>
      <w:proofErr w:type="gramStart"/>
      <w:r w:rsidR="0041292E" w:rsidRPr="0041292E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was adjourned</w:t>
      </w:r>
      <w:proofErr w:type="gramEnd"/>
      <w:r w:rsidRPr="0041292E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at 6:56 p.m.</w:t>
      </w:r>
    </w:p>
    <w:p w14:paraId="4C053C42" w14:textId="77777777" w:rsidR="001258C6" w:rsidRDefault="001258C6" w:rsidP="00DD7845">
      <w:pPr>
        <w:spacing w:after="0"/>
        <w:ind w:firstLine="360"/>
        <w:rPr>
          <w:rFonts w:ascii="Times New Roman" w:hAnsi="Times New Roman" w:cs="Times New Roman"/>
          <w:b/>
        </w:rPr>
      </w:pPr>
    </w:p>
    <w:p w14:paraId="6CF2AA11" w14:textId="78C8F5E4" w:rsidR="0089633F" w:rsidRDefault="0089633F" w:rsidP="00DD7845">
      <w:pPr>
        <w:spacing w:after="0"/>
        <w:ind w:firstLine="360"/>
        <w:rPr>
          <w:rFonts w:ascii="Times New Roman" w:hAnsi="Times New Roman" w:cs="Times New Roman"/>
          <w:b/>
          <w:i/>
          <w:iCs/>
        </w:rPr>
      </w:pPr>
      <w:r w:rsidRPr="006E756C">
        <w:rPr>
          <w:rFonts w:ascii="Times New Roman" w:hAnsi="Times New Roman" w:cs="Times New Roman"/>
          <w:b/>
          <w:i/>
          <w:iCs/>
        </w:rPr>
        <w:t>Next</w:t>
      </w:r>
      <w:r w:rsidR="00191168" w:rsidRPr="006E756C">
        <w:rPr>
          <w:rFonts w:ascii="Times New Roman" w:hAnsi="Times New Roman" w:cs="Times New Roman"/>
          <w:b/>
          <w:i/>
          <w:iCs/>
        </w:rPr>
        <w:t xml:space="preserve"> Regular </w:t>
      </w:r>
      <w:r w:rsidRPr="006E756C">
        <w:rPr>
          <w:rFonts w:ascii="Times New Roman" w:hAnsi="Times New Roman" w:cs="Times New Roman"/>
          <w:b/>
          <w:i/>
          <w:iCs/>
        </w:rPr>
        <w:t>Commi</w:t>
      </w:r>
      <w:r w:rsidR="001258C6">
        <w:rPr>
          <w:rFonts w:ascii="Times New Roman" w:hAnsi="Times New Roman" w:cs="Times New Roman"/>
          <w:b/>
          <w:i/>
          <w:iCs/>
        </w:rPr>
        <w:t>s</w:t>
      </w:r>
      <w:r w:rsidRPr="006E756C">
        <w:rPr>
          <w:rFonts w:ascii="Times New Roman" w:hAnsi="Times New Roman" w:cs="Times New Roman"/>
          <w:b/>
          <w:i/>
          <w:iCs/>
        </w:rPr>
        <w:t>sion Meeting</w:t>
      </w:r>
      <w:r w:rsidR="00CD4324" w:rsidRPr="006E756C">
        <w:rPr>
          <w:rFonts w:ascii="Times New Roman" w:hAnsi="Times New Roman" w:cs="Times New Roman"/>
          <w:b/>
          <w:i/>
          <w:iCs/>
        </w:rPr>
        <w:t xml:space="preserve">: </w:t>
      </w:r>
      <w:r w:rsidR="0012304C">
        <w:rPr>
          <w:rFonts w:ascii="Times New Roman" w:hAnsi="Times New Roman" w:cs="Times New Roman"/>
          <w:b/>
          <w:i/>
          <w:iCs/>
        </w:rPr>
        <w:t xml:space="preserve">Monday </w:t>
      </w:r>
      <w:r w:rsidR="006238F7">
        <w:rPr>
          <w:rFonts w:ascii="Times New Roman" w:hAnsi="Times New Roman" w:cs="Times New Roman"/>
          <w:b/>
          <w:i/>
          <w:iCs/>
        </w:rPr>
        <w:t>December</w:t>
      </w:r>
      <w:r w:rsidR="0052359A">
        <w:rPr>
          <w:rFonts w:ascii="Times New Roman" w:hAnsi="Times New Roman" w:cs="Times New Roman"/>
          <w:b/>
          <w:i/>
          <w:iCs/>
        </w:rPr>
        <w:t xml:space="preserve"> 1</w:t>
      </w:r>
      <w:r w:rsidR="00BA3665">
        <w:rPr>
          <w:rFonts w:ascii="Times New Roman" w:hAnsi="Times New Roman" w:cs="Times New Roman"/>
          <w:b/>
          <w:i/>
          <w:iCs/>
        </w:rPr>
        <w:t>1</w:t>
      </w:r>
      <w:r w:rsidR="00096024" w:rsidRPr="006E756C">
        <w:rPr>
          <w:rFonts w:ascii="Times New Roman" w:hAnsi="Times New Roman" w:cs="Times New Roman"/>
          <w:b/>
          <w:i/>
          <w:iCs/>
        </w:rPr>
        <w:t>, 2023</w:t>
      </w:r>
      <w:r w:rsidR="001C05EA" w:rsidRPr="006E756C">
        <w:rPr>
          <w:rFonts w:ascii="Times New Roman" w:hAnsi="Times New Roman" w:cs="Times New Roman"/>
          <w:b/>
          <w:i/>
          <w:iCs/>
        </w:rPr>
        <w:t xml:space="preserve"> </w:t>
      </w:r>
    </w:p>
    <w:p w14:paraId="1843A48D" w14:textId="77777777" w:rsidR="00281A04" w:rsidRPr="001258C6" w:rsidRDefault="00281A04" w:rsidP="00DD7845">
      <w:pPr>
        <w:spacing w:after="0"/>
        <w:ind w:firstLine="360"/>
        <w:rPr>
          <w:rFonts w:ascii="Times New Roman" w:hAnsi="Times New Roman" w:cs="Times New Roman"/>
          <w:b/>
        </w:rPr>
      </w:pPr>
    </w:p>
    <w:sectPr w:rsidR="00281A04" w:rsidRPr="001258C6" w:rsidSect="008760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137CB" w14:textId="77777777" w:rsidR="00526DE0" w:rsidRDefault="00526DE0" w:rsidP="00C06E4C">
      <w:pPr>
        <w:spacing w:after="0" w:line="240" w:lineRule="auto"/>
      </w:pPr>
      <w:r>
        <w:separator/>
      </w:r>
    </w:p>
  </w:endnote>
  <w:endnote w:type="continuationSeparator" w:id="0">
    <w:p w14:paraId="00CA419F" w14:textId="77777777" w:rsidR="00526DE0" w:rsidRDefault="00526DE0" w:rsidP="00C06E4C">
      <w:pPr>
        <w:spacing w:after="0" w:line="240" w:lineRule="auto"/>
      </w:pPr>
      <w:r>
        <w:continuationSeparator/>
      </w:r>
    </w:p>
  </w:endnote>
  <w:endnote w:type="continuationNotice" w:id="1">
    <w:p w14:paraId="5126C13E" w14:textId="77777777" w:rsidR="00526DE0" w:rsidRDefault="00526D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BD38F" w14:textId="77777777" w:rsidR="00AB4BA6" w:rsidRDefault="00AB4B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CC9A1" w14:textId="1D163885" w:rsidR="00D975E0" w:rsidRDefault="00794CC6">
    <w:pPr>
      <w:pStyle w:val="Footer"/>
      <w:jc w:val="right"/>
    </w:pPr>
    <w:sdt>
      <w:sdtPr>
        <w:id w:val="3157383"/>
        <w:docPartObj>
          <w:docPartGallery w:val="Page Numbers (Bottom of Page)"/>
          <w:docPartUnique/>
        </w:docPartObj>
      </w:sdtPr>
      <w:sdtEndPr/>
      <w:sdtContent>
        <w:sdt>
          <w:sdtPr>
            <w:id w:val="565050523"/>
            <w:docPartObj>
              <w:docPartGallery w:val="Page Numbers (Top of Page)"/>
              <w:docPartUnique/>
            </w:docPartObj>
          </w:sdtPr>
          <w:sdtEndPr/>
          <w:sdtContent>
            <w:r w:rsidR="00D975E0" w:rsidRPr="00A07FE1">
              <w:rPr>
                <w:rFonts w:ascii="Times New Roman" w:hAnsi="Times New Roman" w:cs="Times New Roman"/>
              </w:rPr>
              <w:t xml:space="preserve">Page </w:t>
            </w:r>
            <w:r w:rsidR="0054357A" w:rsidRPr="00A07FE1">
              <w:rPr>
                <w:rFonts w:ascii="Times New Roman" w:hAnsi="Times New Roman" w:cs="Times New Roman"/>
              </w:rPr>
              <w:fldChar w:fldCharType="begin"/>
            </w:r>
            <w:r w:rsidR="00145D66" w:rsidRPr="00A07FE1">
              <w:rPr>
                <w:rFonts w:ascii="Times New Roman" w:hAnsi="Times New Roman" w:cs="Times New Roman"/>
              </w:rPr>
              <w:instrText xml:space="preserve"> PAGE </w:instrText>
            </w:r>
            <w:r w:rsidR="0054357A" w:rsidRPr="00A07FE1">
              <w:rPr>
                <w:rFonts w:ascii="Times New Roman" w:hAnsi="Times New Roman" w:cs="Times New Roman"/>
              </w:rPr>
              <w:fldChar w:fldCharType="separate"/>
            </w:r>
            <w:r w:rsidR="00667F84">
              <w:rPr>
                <w:rFonts w:ascii="Times New Roman" w:hAnsi="Times New Roman" w:cs="Times New Roman"/>
                <w:noProof/>
              </w:rPr>
              <w:t>3</w:t>
            </w:r>
            <w:r w:rsidR="0054357A" w:rsidRPr="00A07FE1">
              <w:rPr>
                <w:rFonts w:ascii="Times New Roman" w:hAnsi="Times New Roman" w:cs="Times New Roman"/>
              </w:rPr>
              <w:fldChar w:fldCharType="end"/>
            </w:r>
            <w:r w:rsidR="00D975E0" w:rsidRPr="00A07FE1">
              <w:rPr>
                <w:rFonts w:ascii="Times New Roman" w:hAnsi="Times New Roman" w:cs="Times New Roman"/>
              </w:rPr>
              <w:t xml:space="preserve"> of </w:t>
            </w:r>
            <w:r w:rsidR="0054357A" w:rsidRPr="00A07FE1">
              <w:rPr>
                <w:rFonts w:ascii="Times New Roman" w:hAnsi="Times New Roman" w:cs="Times New Roman"/>
              </w:rPr>
              <w:fldChar w:fldCharType="begin"/>
            </w:r>
            <w:r w:rsidR="00145D66" w:rsidRPr="00A07FE1">
              <w:rPr>
                <w:rFonts w:ascii="Times New Roman" w:hAnsi="Times New Roman" w:cs="Times New Roman"/>
              </w:rPr>
              <w:instrText xml:space="preserve"> NUMPAGES  </w:instrText>
            </w:r>
            <w:r w:rsidR="0054357A" w:rsidRPr="00A07FE1">
              <w:rPr>
                <w:rFonts w:ascii="Times New Roman" w:hAnsi="Times New Roman" w:cs="Times New Roman"/>
              </w:rPr>
              <w:fldChar w:fldCharType="separate"/>
            </w:r>
            <w:r w:rsidR="00667F84">
              <w:rPr>
                <w:rFonts w:ascii="Times New Roman" w:hAnsi="Times New Roman" w:cs="Times New Roman"/>
                <w:noProof/>
              </w:rPr>
              <w:t>3</w:t>
            </w:r>
            <w:r w:rsidR="0054357A" w:rsidRPr="00A07FE1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3B8FFE47" w14:textId="77777777" w:rsidR="00D975E0" w:rsidRDefault="00D975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89847" w14:textId="77777777" w:rsidR="00AB4BA6" w:rsidRDefault="00AB4B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68837" w14:textId="77777777" w:rsidR="00526DE0" w:rsidRDefault="00526DE0" w:rsidP="00C06E4C">
      <w:pPr>
        <w:spacing w:after="0" w:line="240" w:lineRule="auto"/>
      </w:pPr>
      <w:r>
        <w:separator/>
      </w:r>
    </w:p>
  </w:footnote>
  <w:footnote w:type="continuationSeparator" w:id="0">
    <w:p w14:paraId="7DC1A83B" w14:textId="77777777" w:rsidR="00526DE0" w:rsidRDefault="00526DE0" w:rsidP="00C06E4C">
      <w:pPr>
        <w:spacing w:after="0" w:line="240" w:lineRule="auto"/>
      </w:pPr>
      <w:r>
        <w:continuationSeparator/>
      </w:r>
    </w:p>
  </w:footnote>
  <w:footnote w:type="continuationNotice" w:id="1">
    <w:p w14:paraId="3E32E09D" w14:textId="77777777" w:rsidR="00526DE0" w:rsidRDefault="00526D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0A563" w14:textId="77777777" w:rsidR="00AB4BA6" w:rsidRDefault="00AB4B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44F0" w14:textId="639F4619" w:rsidR="00D975E0" w:rsidRDefault="00794CC6">
    <w:pPr>
      <w:pStyle w:val="Header"/>
    </w:pPr>
    <w:sdt>
      <w:sdtPr>
        <w:id w:val="-526262339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1F62A47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7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C474E">
      <w:rPr>
        <w:noProof/>
      </w:rPr>
      <w:drawing>
        <wp:anchor distT="0" distB="0" distL="114300" distR="114300" simplePos="0" relativeHeight="251657216" behindDoc="1" locked="0" layoutInCell="1" allowOverlap="1" wp14:anchorId="660E6A09" wp14:editId="5EDD4032">
          <wp:simplePos x="0" y="0"/>
          <wp:positionH relativeFrom="margin">
            <wp:align>center</wp:align>
          </wp:positionH>
          <wp:positionV relativeFrom="paragraph">
            <wp:posOffset>28575</wp:posOffset>
          </wp:positionV>
          <wp:extent cx="6334594" cy="845820"/>
          <wp:effectExtent l="0" t="0" r="9525" b="0"/>
          <wp:wrapTopAndBottom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4594" cy="845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F358D58" w14:textId="1F88D493" w:rsidR="00D975E0" w:rsidRDefault="0012511B" w:rsidP="0012511B">
    <w:pPr>
      <w:pStyle w:val="Header"/>
      <w:tabs>
        <w:tab w:val="clear" w:pos="4680"/>
        <w:tab w:val="clear" w:pos="9360"/>
        <w:tab w:val="left" w:pos="141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E488B" w14:textId="77777777" w:rsidR="00AB4BA6" w:rsidRDefault="00AB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12EFE23"/>
    <w:multiLevelType w:val="hybridMultilevel"/>
    <w:tmpl w:val="5B2819E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8D32555"/>
    <w:multiLevelType w:val="hybridMultilevel"/>
    <w:tmpl w:val="B6264F24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6492B"/>
    <w:multiLevelType w:val="hybridMultilevel"/>
    <w:tmpl w:val="C8BEAA0A"/>
    <w:lvl w:ilvl="0" w:tplc="2940F404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7A109D"/>
    <w:multiLevelType w:val="hybridMultilevel"/>
    <w:tmpl w:val="DD1AC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4133B5"/>
    <w:multiLevelType w:val="hybridMultilevel"/>
    <w:tmpl w:val="D1764C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6B1F4F"/>
    <w:multiLevelType w:val="hybridMultilevel"/>
    <w:tmpl w:val="30C0AD4C"/>
    <w:lvl w:ilvl="0" w:tplc="2D56BA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3C2D49"/>
    <w:multiLevelType w:val="hybridMultilevel"/>
    <w:tmpl w:val="F45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93099"/>
    <w:multiLevelType w:val="hybridMultilevel"/>
    <w:tmpl w:val="4CEEB4A6"/>
    <w:lvl w:ilvl="0" w:tplc="9A369010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00D5E"/>
    <w:multiLevelType w:val="hybridMultilevel"/>
    <w:tmpl w:val="E72C1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529E2"/>
    <w:multiLevelType w:val="hybridMultilevel"/>
    <w:tmpl w:val="F2DA311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4E3AD6"/>
    <w:multiLevelType w:val="hybridMultilevel"/>
    <w:tmpl w:val="C8AE3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C84E0D"/>
    <w:multiLevelType w:val="hybridMultilevel"/>
    <w:tmpl w:val="FA76054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AD25647"/>
    <w:multiLevelType w:val="hybridMultilevel"/>
    <w:tmpl w:val="C3482244"/>
    <w:lvl w:ilvl="0" w:tplc="FFFFFFFF">
      <w:start w:val="1"/>
      <w:numFmt w:val="decimal"/>
      <w:lvlText w:val="%1."/>
      <w:lvlJc w:val="left"/>
      <w:pPr>
        <w:ind w:left="990" w:hanging="72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FFFFFFFF">
      <w:start w:val="1"/>
      <w:numFmt w:val="lowerLetter"/>
      <w:lvlText w:val="%3."/>
      <w:lvlJc w:val="left"/>
      <w:pPr>
        <w:ind w:left="1890" w:hanging="360"/>
      </w:pPr>
    </w:lvl>
    <w:lvl w:ilvl="3" w:tplc="FFFFFFFF">
      <w:start w:val="1"/>
      <w:numFmt w:val="lowerRoman"/>
      <w:lvlText w:val="%4."/>
      <w:lvlJc w:val="right"/>
      <w:pPr>
        <w:ind w:left="2430" w:hanging="360"/>
      </w:pPr>
    </w:lvl>
    <w:lvl w:ilvl="4" w:tplc="FFEA5670">
      <w:start w:val="1"/>
      <w:numFmt w:val="upperRoman"/>
      <w:lvlText w:val="%5."/>
      <w:lvlJc w:val="left"/>
      <w:pPr>
        <w:ind w:left="3510" w:hanging="72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3" w15:restartNumberingAfterBreak="0">
    <w:nsid w:val="3B283031"/>
    <w:multiLevelType w:val="hybridMultilevel"/>
    <w:tmpl w:val="B6264F24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b w:val="0"/>
        <w:bCs w:val="0"/>
        <w:i w:val="0"/>
        <w:iCs w:val="0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070" w:hanging="180"/>
      </w:pPr>
    </w:lvl>
    <w:lvl w:ilvl="3" w:tplc="FFFFFFFF">
      <w:start w:val="1"/>
      <w:numFmt w:val="decimal"/>
      <w:lvlText w:val="%4."/>
      <w:lvlJc w:val="left"/>
      <w:pPr>
        <w:ind w:left="2790" w:hanging="360"/>
      </w:pPr>
    </w:lvl>
    <w:lvl w:ilvl="4" w:tplc="FFFFFFFF">
      <w:start w:val="1"/>
      <w:numFmt w:val="lowerLetter"/>
      <w:lvlText w:val="%5."/>
      <w:lvlJc w:val="left"/>
      <w:pPr>
        <w:ind w:left="3510" w:hanging="360"/>
      </w:pPr>
    </w:lvl>
    <w:lvl w:ilvl="5" w:tplc="FFFFFFFF">
      <w:start w:val="1"/>
      <w:numFmt w:val="lowerRoman"/>
      <w:lvlText w:val="%6."/>
      <w:lvlJc w:val="right"/>
      <w:pPr>
        <w:ind w:left="4230" w:hanging="180"/>
      </w:pPr>
    </w:lvl>
    <w:lvl w:ilvl="6" w:tplc="FFFFFFFF">
      <w:start w:val="1"/>
      <w:numFmt w:val="decimal"/>
      <w:lvlText w:val="%7."/>
      <w:lvlJc w:val="left"/>
      <w:pPr>
        <w:ind w:left="4950" w:hanging="360"/>
      </w:pPr>
    </w:lvl>
    <w:lvl w:ilvl="7" w:tplc="FFFFFFFF">
      <w:start w:val="1"/>
      <w:numFmt w:val="lowerLetter"/>
      <w:lvlText w:val="%8."/>
      <w:lvlJc w:val="left"/>
      <w:pPr>
        <w:ind w:left="5670" w:hanging="360"/>
      </w:pPr>
    </w:lvl>
    <w:lvl w:ilvl="8" w:tplc="FFFFFFFF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B55736D"/>
    <w:multiLevelType w:val="hybridMultilevel"/>
    <w:tmpl w:val="FB9AD0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21E35B1"/>
    <w:multiLevelType w:val="hybridMultilevel"/>
    <w:tmpl w:val="B6264F24"/>
    <w:lvl w:ilvl="0" w:tplc="52587E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9A369010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4A9B520D"/>
    <w:multiLevelType w:val="hybridMultilevel"/>
    <w:tmpl w:val="D4F090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B6814BB"/>
    <w:multiLevelType w:val="hybridMultilevel"/>
    <w:tmpl w:val="78B0919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C23EF1"/>
    <w:multiLevelType w:val="hybridMultilevel"/>
    <w:tmpl w:val="EB887F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D573BC"/>
    <w:multiLevelType w:val="hybridMultilevel"/>
    <w:tmpl w:val="9DE629B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01905D9"/>
    <w:multiLevelType w:val="hybridMultilevel"/>
    <w:tmpl w:val="3246F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273529"/>
    <w:multiLevelType w:val="hybridMultilevel"/>
    <w:tmpl w:val="2DA8F45C"/>
    <w:lvl w:ilvl="0" w:tplc="0C1C09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2F830ED"/>
    <w:multiLevelType w:val="hybridMultilevel"/>
    <w:tmpl w:val="1BE69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D30760"/>
    <w:multiLevelType w:val="hybridMultilevel"/>
    <w:tmpl w:val="16D0A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42675EA"/>
    <w:multiLevelType w:val="hybridMultilevel"/>
    <w:tmpl w:val="41245294"/>
    <w:lvl w:ilvl="0" w:tplc="7FCC51AA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603D5E2E"/>
    <w:multiLevelType w:val="hybridMultilevel"/>
    <w:tmpl w:val="ABA451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5370C7"/>
    <w:multiLevelType w:val="hybridMultilevel"/>
    <w:tmpl w:val="B464FC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29E033C"/>
    <w:multiLevelType w:val="hybridMultilevel"/>
    <w:tmpl w:val="5B3441B6"/>
    <w:lvl w:ilvl="0" w:tplc="5F02570C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06169F"/>
    <w:multiLevelType w:val="hybridMultilevel"/>
    <w:tmpl w:val="23A25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AF5C7C"/>
    <w:multiLevelType w:val="hybridMultilevel"/>
    <w:tmpl w:val="B6264F24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725F7A"/>
    <w:multiLevelType w:val="hybridMultilevel"/>
    <w:tmpl w:val="EB82702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F55ED3"/>
    <w:multiLevelType w:val="hybridMultilevel"/>
    <w:tmpl w:val="857412F0"/>
    <w:lvl w:ilvl="0" w:tplc="3648F2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651A77"/>
    <w:multiLevelType w:val="hybridMultilevel"/>
    <w:tmpl w:val="C704660C"/>
    <w:lvl w:ilvl="0" w:tplc="BEC06782">
      <w:start w:val="1"/>
      <w:numFmt w:val="upperRoman"/>
      <w:lvlText w:val="%1."/>
      <w:lvlJc w:val="left"/>
      <w:pPr>
        <w:ind w:left="630" w:hanging="720"/>
      </w:pPr>
      <w:rPr>
        <w:rFonts w:hint="default"/>
      </w:rPr>
    </w:lvl>
    <w:lvl w:ilvl="1" w:tplc="42F8B502">
      <w:start w:val="1"/>
      <w:numFmt w:val="lowerLetter"/>
      <w:lvlText w:val="%2."/>
      <w:lvlJc w:val="left"/>
      <w:pPr>
        <w:ind w:left="990" w:hanging="360"/>
      </w:pPr>
      <w:rPr>
        <w:sz w:val="22"/>
        <w:szCs w:val="20"/>
      </w:rPr>
    </w:lvl>
    <w:lvl w:ilvl="2" w:tplc="68C007DE">
      <w:start w:val="1"/>
      <w:numFmt w:val="decimal"/>
      <w:lvlText w:val="%3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3" w:tplc="04090019">
      <w:start w:val="1"/>
      <w:numFmt w:val="lowerLetter"/>
      <w:lvlText w:val="%4."/>
      <w:lvlJc w:val="left"/>
      <w:pPr>
        <w:ind w:left="15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3" w15:restartNumberingAfterBreak="0">
    <w:nsid w:val="71B45C72"/>
    <w:multiLevelType w:val="hybridMultilevel"/>
    <w:tmpl w:val="1F182E06"/>
    <w:lvl w:ilvl="0" w:tplc="FFFFFFFF">
      <w:start w:val="1"/>
      <w:numFmt w:val="decimal"/>
      <w:lvlText w:val="%1."/>
      <w:lvlJc w:val="left"/>
      <w:pPr>
        <w:ind w:left="63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F75278"/>
    <w:multiLevelType w:val="hybridMultilevel"/>
    <w:tmpl w:val="AE384B16"/>
    <w:lvl w:ilvl="0" w:tplc="07EE8604">
      <w:start w:val="1"/>
      <w:numFmt w:val="low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  <w:b w:val="0"/>
        <w:bCs w:val="0"/>
      </w:rPr>
    </w:lvl>
    <w:lvl w:ilvl="1" w:tplc="714A988E">
      <w:start w:val="1"/>
      <w:numFmt w:val="lowerLetter"/>
      <w:lvlText w:val="%2."/>
      <w:lvlJc w:val="left"/>
      <w:pPr>
        <w:ind w:left="2160" w:hanging="360"/>
      </w:pPr>
      <w:rPr>
        <w:rFonts w:ascii="Times New Roman" w:eastAsiaTheme="minorHAnsi" w:hAnsi="Times New Roman" w:cs="Times New Roman"/>
        <w:b w:val="0"/>
        <w:bCs w:val="0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3636FBE"/>
    <w:multiLevelType w:val="hybridMultilevel"/>
    <w:tmpl w:val="6BE24D8E"/>
    <w:lvl w:ilvl="0" w:tplc="953EDD2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5C971E6"/>
    <w:multiLevelType w:val="hybridMultilevel"/>
    <w:tmpl w:val="B770F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84A76C0"/>
    <w:multiLevelType w:val="hybridMultilevel"/>
    <w:tmpl w:val="43CEAC22"/>
    <w:lvl w:ilvl="0" w:tplc="0E4E2928">
      <w:start w:val="1"/>
      <w:numFmt w:val="lowerLetter"/>
      <w:lvlText w:val="%1."/>
      <w:lvlJc w:val="left"/>
      <w:pPr>
        <w:ind w:left="450" w:hanging="360"/>
      </w:pPr>
      <w:rPr>
        <w:rFonts w:ascii="Times New Roman" w:eastAsiaTheme="minorHAnsi" w:hAnsi="Times New Roman" w:cs="Times New Roman"/>
        <w:b w:val="0"/>
        <w:i w:val="0"/>
        <w:i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3F7B54"/>
    <w:multiLevelType w:val="hybridMultilevel"/>
    <w:tmpl w:val="B6264F24"/>
    <w:lvl w:ilvl="0" w:tplc="52587E66">
      <w:start w:val="1"/>
      <w:numFmt w:val="decimal"/>
      <w:lvlText w:val="%1."/>
      <w:lvlJc w:val="left"/>
      <w:pPr>
        <w:ind w:left="63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9A369010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82091205">
    <w:abstractNumId w:val="15"/>
  </w:num>
  <w:num w:numId="2" w16cid:durableId="1182665412">
    <w:abstractNumId w:val="19"/>
  </w:num>
  <w:num w:numId="3" w16cid:durableId="1914922585">
    <w:abstractNumId w:val="32"/>
  </w:num>
  <w:num w:numId="4" w16cid:durableId="402411811">
    <w:abstractNumId w:val="3"/>
  </w:num>
  <w:num w:numId="5" w16cid:durableId="2075229027">
    <w:abstractNumId w:val="28"/>
  </w:num>
  <w:num w:numId="6" w16cid:durableId="969021893">
    <w:abstractNumId w:val="31"/>
  </w:num>
  <w:num w:numId="7" w16cid:durableId="957447597">
    <w:abstractNumId w:val="35"/>
  </w:num>
  <w:num w:numId="8" w16cid:durableId="1264998680">
    <w:abstractNumId w:val="11"/>
  </w:num>
  <w:num w:numId="9" w16cid:durableId="1516074908">
    <w:abstractNumId w:val="22"/>
  </w:num>
  <w:num w:numId="10" w16cid:durableId="729576373">
    <w:abstractNumId w:val="34"/>
  </w:num>
  <w:num w:numId="11" w16cid:durableId="2119257247">
    <w:abstractNumId w:val="0"/>
  </w:num>
  <w:num w:numId="12" w16cid:durableId="183980440">
    <w:abstractNumId w:val="27"/>
  </w:num>
  <w:num w:numId="13" w16cid:durableId="800853143">
    <w:abstractNumId w:val="15"/>
  </w:num>
  <w:num w:numId="14" w16cid:durableId="1400471381">
    <w:abstractNumId w:val="6"/>
  </w:num>
  <w:num w:numId="15" w16cid:durableId="603076134">
    <w:abstractNumId w:val="6"/>
  </w:num>
  <w:num w:numId="16" w16cid:durableId="1488327490">
    <w:abstractNumId w:val="8"/>
  </w:num>
  <w:num w:numId="17" w16cid:durableId="5827596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6729913">
    <w:abstractNumId w:val="8"/>
  </w:num>
  <w:num w:numId="19" w16cid:durableId="1193804169">
    <w:abstractNumId w:val="30"/>
  </w:num>
  <w:num w:numId="20" w16cid:durableId="894510060">
    <w:abstractNumId w:val="2"/>
  </w:num>
  <w:num w:numId="21" w16cid:durableId="1659768088">
    <w:abstractNumId w:val="5"/>
  </w:num>
  <w:num w:numId="22" w16cid:durableId="1732726291">
    <w:abstractNumId w:val="9"/>
  </w:num>
  <w:num w:numId="23" w16cid:durableId="1611084130">
    <w:abstractNumId w:val="38"/>
  </w:num>
  <w:num w:numId="24" w16cid:durableId="833301429">
    <w:abstractNumId w:val="26"/>
  </w:num>
  <w:num w:numId="25" w16cid:durableId="1721007513">
    <w:abstractNumId w:val="7"/>
  </w:num>
  <w:num w:numId="26" w16cid:durableId="51390409">
    <w:abstractNumId w:val="33"/>
  </w:num>
  <w:num w:numId="27" w16cid:durableId="2127499761">
    <w:abstractNumId w:val="37"/>
  </w:num>
  <w:num w:numId="28" w16cid:durableId="820000597">
    <w:abstractNumId w:val="21"/>
  </w:num>
  <w:num w:numId="29" w16cid:durableId="1071779470">
    <w:abstractNumId w:val="29"/>
  </w:num>
  <w:num w:numId="30" w16cid:durableId="1644696680">
    <w:abstractNumId w:val="1"/>
  </w:num>
  <w:num w:numId="31" w16cid:durableId="714618434">
    <w:abstractNumId w:val="24"/>
  </w:num>
  <w:num w:numId="32" w16cid:durableId="707723892">
    <w:abstractNumId w:val="17"/>
  </w:num>
  <w:num w:numId="33" w16cid:durableId="155004127">
    <w:abstractNumId w:val="20"/>
  </w:num>
  <w:num w:numId="34" w16cid:durableId="2060014034">
    <w:abstractNumId w:val="13"/>
  </w:num>
  <w:num w:numId="35" w16cid:durableId="902104599">
    <w:abstractNumId w:val="12"/>
  </w:num>
  <w:num w:numId="36" w16cid:durableId="2123574643">
    <w:abstractNumId w:val="18"/>
  </w:num>
  <w:num w:numId="37" w16cid:durableId="1962765321">
    <w:abstractNumId w:val="25"/>
  </w:num>
  <w:num w:numId="38" w16cid:durableId="1672029793">
    <w:abstractNumId w:val="4"/>
  </w:num>
  <w:num w:numId="39" w16cid:durableId="1952282430">
    <w:abstractNumId w:val="23"/>
  </w:num>
  <w:num w:numId="40" w16cid:durableId="556743162">
    <w:abstractNumId w:val="36"/>
  </w:num>
  <w:num w:numId="41" w16cid:durableId="210701057">
    <w:abstractNumId w:val="16"/>
  </w:num>
  <w:num w:numId="42" w16cid:durableId="1334383474">
    <w:abstractNumId w:val="10"/>
  </w:num>
  <w:num w:numId="43" w16cid:durableId="3313708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bcwNDeztDA3NDdQ0lEKTi0uzszPAykwrgUA0FNUWywAAAA="/>
  </w:docVars>
  <w:rsids>
    <w:rsidRoot w:val="00297A1E"/>
    <w:rsid w:val="000002AC"/>
    <w:rsid w:val="00000315"/>
    <w:rsid w:val="00000EF4"/>
    <w:rsid w:val="0000145C"/>
    <w:rsid w:val="000026C4"/>
    <w:rsid w:val="00002839"/>
    <w:rsid w:val="000034A0"/>
    <w:rsid w:val="00003A06"/>
    <w:rsid w:val="00005665"/>
    <w:rsid w:val="00006C8D"/>
    <w:rsid w:val="000071F5"/>
    <w:rsid w:val="0000781F"/>
    <w:rsid w:val="0000796B"/>
    <w:rsid w:val="00007DFE"/>
    <w:rsid w:val="00012115"/>
    <w:rsid w:val="00013119"/>
    <w:rsid w:val="00014626"/>
    <w:rsid w:val="000146D2"/>
    <w:rsid w:val="000149D4"/>
    <w:rsid w:val="00014BC1"/>
    <w:rsid w:val="00014E98"/>
    <w:rsid w:val="000176AC"/>
    <w:rsid w:val="00020189"/>
    <w:rsid w:val="00020460"/>
    <w:rsid w:val="0002113D"/>
    <w:rsid w:val="00021BCE"/>
    <w:rsid w:val="00021E60"/>
    <w:rsid w:val="000220A6"/>
    <w:rsid w:val="00023F07"/>
    <w:rsid w:val="00025A8E"/>
    <w:rsid w:val="000260A5"/>
    <w:rsid w:val="00026A68"/>
    <w:rsid w:val="000274CB"/>
    <w:rsid w:val="000279D8"/>
    <w:rsid w:val="00027A6E"/>
    <w:rsid w:val="00027BF5"/>
    <w:rsid w:val="00027C56"/>
    <w:rsid w:val="00030B7D"/>
    <w:rsid w:val="00030DD7"/>
    <w:rsid w:val="00030DDB"/>
    <w:rsid w:val="0003149A"/>
    <w:rsid w:val="0003195E"/>
    <w:rsid w:val="00032378"/>
    <w:rsid w:val="00032677"/>
    <w:rsid w:val="00032FF2"/>
    <w:rsid w:val="00033C91"/>
    <w:rsid w:val="00033F46"/>
    <w:rsid w:val="000340F3"/>
    <w:rsid w:val="0003463D"/>
    <w:rsid w:val="00035BFD"/>
    <w:rsid w:val="00035DBE"/>
    <w:rsid w:val="00035DD5"/>
    <w:rsid w:val="000363AE"/>
    <w:rsid w:val="00036570"/>
    <w:rsid w:val="00036D2B"/>
    <w:rsid w:val="0003786B"/>
    <w:rsid w:val="000404A0"/>
    <w:rsid w:val="000404BB"/>
    <w:rsid w:val="00040A77"/>
    <w:rsid w:val="00041AEE"/>
    <w:rsid w:val="00041BD7"/>
    <w:rsid w:val="00042685"/>
    <w:rsid w:val="000431E0"/>
    <w:rsid w:val="00043433"/>
    <w:rsid w:val="00043500"/>
    <w:rsid w:val="00044019"/>
    <w:rsid w:val="00044240"/>
    <w:rsid w:val="000443A6"/>
    <w:rsid w:val="00046CD9"/>
    <w:rsid w:val="000507A1"/>
    <w:rsid w:val="000512FD"/>
    <w:rsid w:val="00051345"/>
    <w:rsid w:val="00052CF2"/>
    <w:rsid w:val="00052FD9"/>
    <w:rsid w:val="00053012"/>
    <w:rsid w:val="000562DB"/>
    <w:rsid w:val="00056C8B"/>
    <w:rsid w:val="00057102"/>
    <w:rsid w:val="00057422"/>
    <w:rsid w:val="0006144E"/>
    <w:rsid w:val="00061E27"/>
    <w:rsid w:val="0006272A"/>
    <w:rsid w:val="00062A2C"/>
    <w:rsid w:val="00062C84"/>
    <w:rsid w:val="0006375D"/>
    <w:rsid w:val="0006388D"/>
    <w:rsid w:val="00063BBE"/>
    <w:rsid w:val="00063C8A"/>
    <w:rsid w:val="0006413F"/>
    <w:rsid w:val="000655FA"/>
    <w:rsid w:val="0006575C"/>
    <w:rsid w:val="0006594B"/>
    <w:rsid w:val="00065B89"/>
    <w:rsid w:val="000661A2"/>
    <w:rsid w:val="00067325"/>
    <w:rsid w:val="000673E8"/>
    <w:rsid w:val="00067466"/>
    <w:rsid w:val="000676D6"/>
    <w:rsid w:val="00067A63"/>
    <w:rsid w:val="00067ACE"/>
    <w:rsid w:val="00067AD3"/>
    <w:rsid w:val="0007011A"/>
    <w:rsid w:val="00070FD5"/>
    <w:rsid w:val="0007170B"/>
    <w:rsid w:val="00071BCB"/>
    <w:rsid w:val="00072D2F"/>
    <w:rsid w:val="00072D6D"/>
    <w:rsid w:val="00072E6B"/>
    <w:rsid w:val="00073579"/>
    <w:rsid w:val="0007358E"/>
    <w:rsid w:val="000738FA"/>
    <w:rsid w:val="00073DE8"/>
    <w:rsid w:val="000747BE"/>
    <w:rsid w:val="0007542B"/>
    <w:rsid w:val="0007583C"/>
    <w:rsid w:val="00075ABC"/>
    <w:rsid w:val="0007634F"/>
    <w:rsid w:val="0007644C"/>
    <w:rsid w:val="00076A5A"/>
    <w:rsid w:val="00076E3C"/>
    <w:rsid w:val="0007702A"/>
    <w:rsid w:val="00080774"/>
    <w:rsid w:val="0008096E"/>
    <w:rsid w:val="00080E15"/>
    <w:rsid w:val="00081E48"/>
    <w:rsid w:val="00081FAD"/>
    <w:rsid w:val="0008283F"/>
    <w:rsid w:val="00082D45"/>
    <w:rsid w:val="000836CD"/>
    <w:rsid w:val="00086BBF"/>
    <w:rsid w:val="00087057"/>
    <w:rsid w:val="000871CA"/>
    <w:rsid w:val="000872DC"/>
    <w:rsid w:val="00087485"/>
    <w:rsid w:val="00087662"/>
    <w:rsid w:val="00090B85"/>
    <w:rsid w:val="00091223"/>
    <w:rsid w:val="000916F3"/>
    <w:rsid w:val="00091793"/>
    <w:rsid w:val="000920BC"/>
    <w:rsid w:val="00092AAF"/>
    <w:rsid w:val="000932FB"/>
    <w:rsid w:val="000933B4"/>
    <w:rsid w:val="00094FDC"/>
    <w:rsid w:val="000950D4"/>
    <w:rsid w:val="00096024"/>
    <w:rsid w:val="000962A5"/>
    <w:rsid w:val="000965FA"/>
    <w:rsid w:val="00096640"/>
    <w:rsid w:val="000968B2"/>
    <w:rsid w:val="00096A97"/>
    <w:rsid w:val="00096D23"/>
    <w:rsid w:val="00097E2C"/>
    <w:rsid w:val="000A000E"/>
    <w:rsid w:val="000A16AF"/>
    <w:rsid w:val="000A2391"/>
    <w:rsid w:val="000A3914"/>
    <w:rsid w:val="000A4029"/>
    <w:rsid w:val="000A40B5"/>
    <w:rsid w:val="000A48D4"/>
    <w:rsid w:val="000A4903"/>
    <w:rsid w:val="000A4A56"/>
    <w:rsid w:val="000A4FDF"/>
    <w:rsid w:val="000A5B20"/>
    <w:rsid w:val="000A5B46"/>
    <w:rsid w:val="000A6127"/>
    <w:rsid w:val="000A70E4"/>
    <w:rsid w:val="000A7448"/>
    <w:rsid w:val="000A7A05"/>
    <w:rsid w:val="000B10B5"/>
    <w:rsid w:val="000B1AA9"/>
    <w:rsid w:val="000B1DD7"/>
    <w:rsid w:val="000B2228"/>
    <w:rsid w:val="000B26E3"/>
    <w:rsid w:val="000B322A"/>
    <w:rsid w:val="000B3B53"/>
    <w:rsid w:val="000B40DC"/>
    <w:rsid w:val="000B51B4"/>
    <w:rsid w:val="000B565E"/>
    <w:rsid w:val="000B6AD2"/>
    <w:rsid w:val="000B7024"/>
    <w:rsid w:val="000B703C"/>
    <w:rsid w:val="000B760C"/>
    <w:rsid w:val="000C03F8"/>
    <w:rsid w:val="000C05BB"/>
    <w:rsid w:val="000C1471"/>
    <w:rsid w:val="000C1BC8"/>
    <w:rsid w:val="000C26A8"/>
    <w:rsid w:val="000C3B01"/>
    <w:rsid w:val="000C6A55"/>
    <w:rsid w:val="000D0A4D"/>
    <w:rsid w:val="000D22F0"/>
    <w:rsid w:val="000D2721"/>
    <w:rsid w:val="000D2995"/>
    <w:rsid w:val="000D2CA8"/>
    <w:rsid w:val="000D2E8B"/>
    <w:rsid w:val="000D3BC0"/>
    <w:rsid w:val="000D3FA4"/>
    <w:rsid w:val="000D44FE"/>
    <w:rsid w:val="000D4697"/>
    <w:rsid w:val="000D46A2"/>
    <w:rsid w:val="000D4F53"/>
    <w:rsid w:val="000D527B"/>
    <w:rsid w:val="000D5C45"/>
    <w:rsid w:val="000D5E31"/>
    <w:rsid w:val="000D6B0E"/>
    <w:rsid w:val="000D7281"/>
    <w:rsid w:val="000E1016"/>
    <w:rsid w:val="000E16D1"/>
    <w:rsid w:val="000E1FAF"/>
    <w:rsid w:val="000E24B0"/>
    <w:rsid w:val="000E294B"/>
    <w:rsid w:val="000E2CAC"/>
    <w:rsid w:val="000E3314"/>
    <w:rsid w:val="000E367A"/>
    <w:rsid w:val="000E550F"/>
    <w:rsid w:val="000E655E"/>
    <w:rsid w:val="000E71A5"/>
    <w:rsid w:val="000F0AF0"/>
    <w:rsid w:val="000F2287"/>
    <w:rsid w:val="000F2C31"/>
    <w:rsid w:val="000F3BB0"/>
    <w:rsid w:val="000F44F7"/>
    <w:rsid w:val="000F4A04"/>
    <w:rsid w:val="000F4B03"/>
    <w:rsid w:val="000F4B36"/>
    <w:rsid w:val="000F4EFC"/>
    <w:rsid w:val="000F5462"/>
    <w:rsid w:val="000F660B"/>
    <w:rsid w:val="000F74C7"/>
    <w:rsid w:val="00100EFB"/>
    <w:rsid w:val="00101E7B"/>
    <w:rsid w:val="00102694"/>
    <w:rsid w:val="00102E93"/>
    <w:rsid w:val="001036E0"/>
    <w:rsid w:val="00103D69"/>
    <w:rsid w:val="001063EA"/>
    <w:rsid w:val="00106C97"/>
    <w:rsid w:val="00107319"/>
    <w:rsid w:val="001105F2"/>
    <w:rsid w:val="00111685"/>
    <w:rsid w:val="001125CE"/>
    <w:rsid w:val="00112602"/>
    <w:rsid w:val="00112FE6"/>
    <w:rsid w:val="0011423C"/>
    <w:rsid w:val="00114C29"/>
    <w:rsid w:val="001166A4"/>
    <w:rsid w:val="00116F0A"/>
    <w:rsid w:val="0011727F"/>
    <w:rsid w:val="00117581"/>
    <w:rsid w:val="00117B81"/>
    <w:rsid w:val="00120C6A"/>
    <w:rsid w:val="00121649"/>
    <w:rsid w:val="00121A5F"/>
    <w:rsid w:val="00122197"/>
    <w:rsid w:val="00122306"/>
    <w:rsid w:val="00122362"/>
    <w:rsid w:val="0012304C"/>
    <w:rsid w:val="0012511B"/>
    <w:rsid w:val="001254E0"/>
    <w:rsid w:val="00125732"/>
    <w:rsid w:val="001257BD"/>
    <w:rsid w:val="001258C6"/>
    <w:rsid w:val="00125AF4"/>
    <w:rsid w:val="00125B92"/>
    <w:rsid w:val="00125F22"/>
    <w:rsid w:val="00126882"/>
    <w:rsid w:val="001269C3"/>
    <w:rsid w:val="00126C38"/>
    <w:rsid w:val="00126CD7"/>
    <w:rsid w:val="001273C3"/>
    <w:rsid w:val="001300FB"/>
    <w:rsid w:val="00130B2A"/>
    <w:rsid w:val="001318EB"/>
    <w:rsid w:val="00133115"/>
    <w:rsid w:val="00133D91"/>
    <w:rsid w:val="00134370"/>
    <w:rsid w:val="00134D8D"/>
    <w:rsid w:val="0013601B"/>
    <w:rsid w:val="00136092"/>
    <w:rsid w:val="00137015"/>
    <w:rsid w:val="0013739B"/>
    <w:rsid w:val="00137C5A"/>
    <w:rsid w:val="00137C75"/>
    <w:rsid w:val="00140A99"/>
    <w:rsid w:val="00140C69"/>
    <w:rsid w:val="00140E1A"/>
    <w:rsid w:val="00141159"/>
    <w:rsid w:val="00141A54"/>
    <w:rsid w:val="00141D7C"/>
    <w:rsid w:val="00142278"/>
    <w:rsid w:val="0014276B"/>
    <w:rsid w:val="001436E0"/>
    <w:rsid w:val="00143C18"/>
    <w:rsid w:val="00144893"/>
    <w:rsid w:val="001448B7"/>
    <w:rsid w:val="001449FE"/>
    <w:rsid w:val="00145257"/>
    <w:rsid w:val="00145340"/>
    <w:rsid w:val="00145D66"/>
    <w:rsid w:val="001477CB"/>
    <w:rsid w:val="00147D13"/>
    <w:rsid w:val="00150566"/>
    <w:rsid w:val="00150577"/>
    <w:rsid w:val="00151DE4"/>
    <w:rsid w:val="0015296E"/>
    <w:rsid w:val="00153625"/>
    <w:rsid w:val="00153B08"/>
    <w:rsid w:val="00154476"/>
    <w:rsid w:val="0015462F"/>
    <w:rsid w:val="001550DD"/>
    <w:rsid w:val="0015565A"/>
    <w:rsid w:val="00155874"/>
    <w:rsid w:val="001571EB"/>
    <w:rsid w:val="00157C7E"/>
    <w:rsid w:val="00157DDA"/>
    <w:rsid w:val="00160ADA"/>
    <w:rsid w:val="00160AEC"/>
    <w:rsid w:val="001611EE"/>
    <w:rsid w:val="0016126F"/>
    <w:rsid w:val="0016333A"/>
    <w:rsid w:val="001646DA"/>
    <w:rsid w:val="00165602"/>
    <w:rsid w:val="00165BF6"/>
    <w:rsid w:val="0016642D"/>
    <w:rsid w:val="001666EC"/>
    <w:rsid w:val="00166722"/>
    <w:rsid w:val="00167F96"/>
    <w:rsid w:val="00170797"/>
    <w:rsid w:val="00170A59"/>
    <w:rsid w:val="001736DE"/>
    <w:rsid w:val="0017428F"/>
    <w:rsid w:val="00174FC9"/>
    <w:rsid w:val="00175827"/>
    <w:rsid w:val="00175ED1"/>
    <w:rsid w:val="00176922"/>
    <w:rsid w:val="00176C79"/>
    <w:rsid w:val="00177340"/>
    <w:rsid w:val="001775C1"/>
    <w:rsid w:val="001775FF"/>
    <w:rsid w:val="00177BA3"/>
    <w:rsid w:val="00180CF7"/>
    <w:rsid w:val="00180DC1"/>
    <w:rsid w:val="00180E7E"/>
    <w:rsid w:val="0018119D"/>
    <w:rsid w:val="00181338"/>
    <w:rsid w:val="00181661"/>
    <w:rsid w:val="00181F56"/>
    <w:rsid w:val="00182184"/>
    <w:rsid w:val="0018229A"/>
    <w:rsid w:val="001824F9"/>
    <w:rsid w:val="00182E78"/>
    <w:rsid w:val="0018350C"/>
    <w:rsid w:val="00184E14"/>
    <w:rsid w:val="0018518F"/>
    <w:rsid w:val="0018542B"/>
    <w:rsid w:val="00185852"/>
    <w:rsid w:val="00186317"/>
    <w:rsid w:val="00186DB2"/>
    <w:rsid w:val="001871A0"/>
    <w:rsid w:val="001908E7"/>
    <w:rsid w:val="00190B09"/>
    <w:rsid w:val="00191168"/>
    <w:rsid w:val="001933B8"/>
    <w:rsid w:val="00193513"/>
    <w:rsid w:val="001939B7"/>
    <w:rsid w:val="0019425D"/>
    <w:rsid w:val="00195E3B"/>
    <w:rsid w:val="00196027"/>
    <w:rsid w:val="00196E62"/>
    <w:rsid w:val="00197FE2"/>
    <w:rsid w:val="001A0111"/>
    <w:rsid w:val="001A135C"/>
    <w:rsid w:val="001A1A78"/>
    <w:rsid w:val="001A1EE9"/>
    <w:rsid w:val="001A33A6"/>
    <w:rsid w:val="001A497A"/>
    <w:rsid w:val="001A64D9"/>
    <w:rsid w:val="001A6686"/>
    <w:rsid w:val="001A6B97"/>
    <w:rsid w:val="001A6DEF"/>
    <w:rsid w:val="001A6FDE"/>
    <w:rsid w:val="001A72C0"/>
    <w:rsid w:val="001A7319"/>
    <w:rsid w:val="001A74AE"/>
    <w:rsid w:val="001B0782"/>
    <w:rsid w:val="001B0B0B"/>
    <w:rsid w:val="001B0C30"/>
    <w:rsid w:val="001B0F3A"/>
    <w:rsid w:val="001B1223"/>
    <w:rsid w:val="001B1269"/>
    <w:rsid w:val="001B1305"/>
    <w:rsid w:val="001B1A29"/>
    <w:rsid w:val="001B3217"/>
    <w:rsid w:val="001B3B1E"/>
    <w:rsid w:val="001B3D08"/>
    <w:rsid w:val="001B41AA"/>
    <w:rsid w:val="001B43F5"/>
    <w:rsid w:val="001B46B3"/>
    <w:rsid w:val="001B5007"/>
    <w:rsid w:val="001B515A"/>
    <w:rsid w:val="001B5B83"/>
    <w:rsid w:val="001B70DA"/>
    <w:rsid w:val="001C00BD"/>
    <w:rsid w:val="001C05EA"/>
    <w:rsid w:val="001C1C95"/>
    <w:rsid w:val="001C2287"/>
    <w:rsid w:val="001C2C1A"/>
    <w:rsid w:val="001C4A37"/>
    <w:rsid w:val="001C604F"/>
    <w:rsid w:val="001C63F3"/>
    <w:rsid w:val="001C6BD3"/>
    <w:rsid w:val="001C71BA"/>
    <w:rsid w:val="001C7408"/>
    <w:rsid w:val="001C76F8"/>
    <w:rsid w:val="001D074D"/>
    <w:rsid w:val="001D07DF"/>
    <w:rsid w:val="001D0F97"/>
    <w:rsid w:val="001D187C"/>
    <w:rsid w:val="001D1A7D"/>
    <w:rsid w:val="001D1D70"/>
    <w:rsid w:val="001D1DCF"/>
    <w:rsid w:val="001D40DC"/>
    <w:rsid w:val="001D44D4"/>
    <w:rsid w:val="001D5FA4"/>
    <w:rsid w:val="001D606B"/>
    <w:rsid w:val="001D6182"/>
    <w:rsid w:val="001D64F8"/>
    <w:rsid w:val="001D688C"/>
    <w:rsid w:val="001D7DCC"/>
    <w:rsid w:val="001E00BC"/>
    <w:rsid w:val="001E0246"/>
    <w:rsid w:val="001E0CFC"/>
    <w:rsid w:val="001E1117"/>
    <w:rsid w:val="001E20EA"/>
    <w:rsid w:val="001E2928"/>
    <w:rsid w:val="001E2AFC"/>
    <w:rsid w:val="001E2CC4"/>
    <w:rsid w:val="001E4294"/>
    <w:rsid w:val="001E4CA4"/>
    <w:rsid w:val="001E50A9"/>
    <w:rsid w:val="001E515A"/>
    <w:rsid w:val="001E56D0"/>
    <w:rsid w:val="001E57EC"/>
    <w:rsid w:val="001E6210"/>
    <w:rsid w:val="001E71CB"/>
    <w:rsid w:val="001E765E"/>
    <w:rsid w:val="001E7C75"/>
    <w:rsid w:val="001F1156"/>
    <w:rsid w:val="001F161D"/>
    <w:rsid w:val="001F1E48"/>
    <w:rsid w:val="001F254C"/>
    <w:rsid w:val="001F2A39"/>
    <w:rsid w:val="001F2CBD"/>
    <w:rsid w:val="001F3DD8"/>
    <w:rsid w:val="001F4380"/>
    <w:rsid w:val="001F4A6A"/>
    <w:rsid w:val="001F559B"/>
    <w:rsid w:val="001F5DC3"/>
    <w:rsid w:val="001F6FAD"/>
    <w:rsid w:val="00200477"/>
    <w:rsid w:val="00201099"/>
    <w:rsid w:val="002010E8"/>
    <w:rsid w:val="0020328C"/>
    <w:rsid w:val="00203E7E"/>
    <w:rsid w:val="002040D7"/>
    <w:rsid w:val="00205AD0"/>
    <w:rsid w:val="00205F36"/>
    <w:rsid w:val="00206741"/>
    <w:rsid w:val="002071E0"/>
    <w:rsid w:val="002071F0"/>
    <w:rsid w:val="00207604"/>
    <w:rsid w:val="0020789B"/>
    <w:rsid w:val="00210710"/>
    <w:rsid w:val="00211C3E"/>
    <w:rsid w:val="00212199"/>
    <w:rsid w:val="002144AB"/>
    <w:rsid w:val="00214794"/>
    <w:rsid w:val="00214EF8"/>
    <w:rsid w:val="00215837"/>
    <w:rsid w:val="002160D8"/>
    <w:rsid w:val="0021628D"/>
    <w:rsid w:val="00216664"/>
    <w:rsid w:val="002178BF"/>
    <w:rsid w:val="00217958"/>
    <w:rsid w:val="00217AAD"/>
    <w:rsid w:val="0022037E"/>
    <w:rsid w:val="00220B20"/>
    <w:rsid w:val="00220DD4"/>
    <w:rsid w:val="002213AE"/>
    <w:rsid w:val="00221963"/>
    <w:rsid w:val="0022358B"/>
    <w:rsid w:val="002235F6"/>
    <w:rsid w:val="00223BA8"/>
    <w:rsid w:val="00223D0E"/>
    <w:rsid w:val="00224246"/>
    <w:rsid w:val="00224329"/>
    <w:rsid w:val="00224609"/>
    <w:rsid w:val="00224E84"/>
    <w:rsid w:val="0022553A"/>
    <w:rsid w:val="00225774"/>
    <w:rsid w:val="002263B6"/>
    <w:rsid w:val="00226A1A"/>
    <w:rsid w:val="00227C9E"/>
    <w:rsid w:val="002304D5"/>
    <w:rsid w:val="002305CB"/>
    <w:rsid w:val="0023097C"/>
    <w:rsid w:val="00231AA3"/>
    <w:rsid w:val="00231B93"/>
    <w:rsid w:val="002326C0"/>
    <w:rsid w:val="00233C8C"/>
    <w:rsid w:val="00233D70"/>
    <w:rsid w:val="00233E5C"/>
    <w:rsid w:val="002347A7"/>
    <w:rsid w:val="002369E6"/>
    <w:rsid w:val="00236A86"/>
    <w:rsid w:val="00236E9D"/>
    <w:rsid w:val="0023730D"/>
    <w:rsid w:val="00240110"/>
    <w:rsid w:val="00240891"/>
    <w:rsid w:val="00241928"/>
    <w:rsid w:val="002428FD"/>
    <w:rsid w:val="00242CA1"/>
    <w:rsid w:val="00243CF2"/>
    <w:rsid w:val="002441F4"/>
    <w:rsid w:val="002443EB"/>
    <w:rsid w:val="0024498E"/>
    <w:rsid w:val="00244E83"/>
    <w:rsid w:val="00244E8C"/>
    <w:rsid w:val="00245394"/>
    <w:rsid w:val="002460F9"/>
    <w:rsid w:val="002475AD"/>
    <w:rsid w:val="00250D52"/>
    <w:rsid w:val="00251CC2"/>
    <w:rsid w:val="00252BC8"/>
    <w:rsid w:val="00252F18"/>
    <w:rsid w:val="00253016"/>
    <w:rsid w:val="00253D71"/>
    <w:rsid w:val="00255801"/>
    <w:rsid w:val="00255899"/>
    <w:rsid w:val="00256312"/>
    <w:rsid w:val="00257180"/>
    <w:rsid w:val="002577D0"/>
    <w:rsid w:val="00257D22"/>
    <w:rsid w:val="00260E01"/>
    <w:rsid w:val="00261489"/>
    <w:rsid w:val="00263427"/>
    <w:rsid w:val="00263500"/>
    <w:rsid w:val="002642B6"/>
    <w:rsid w:val="0026488F"/>
    <w:rsid w:val="0026597C"/>
    <w:rsid w:val="00265B90"/>
    <w:rsid w:val="00265E7E"/>
    <w:rsid w:val="0026631A"/>
    <w:rsid w:val="00266952"/>
    <w:rsid w:val="00267AAA"/>
    <w:rsid w:val="00270396"/>
    <w:rsid w:val="00270BF5"/>
    <w:rsid w:val="00270E97"/>
    <w:rsid w:val="00270F9E"/>
    <w:rsid w:val="0027175E"/>
    <w:rsid w:val="00271DE4"/>
    <w:rsid w:val="00271E64"/>
    <w:rsid w:val="00272278"/>
    <w:rsid w:val="00272367"/>
    <w:rsid w:val="00273468"/>
    <w:rsid w:val="00274749"/>
    <w:rsid w:val="002750B9"/>
    <w:rsid w:val="002756A4"/>
    <w:rsid w:val="0027614F"/>
    <w:rsid w:val="002761CF"/>
    <w:rsid w:val="00276295"/>
    <w:rsid w:val="00276AA3"/>
    <w:rsid w:val="00276B23"/>
    <w:rsid w:val="002803A6"/>
    <w:rsid w:val="00281149"/>
    <w:rsid w:val="00281337"/>
    <w:rsid w:val="00281927"/>
    <w:rsid w:val="00281A04"/>
    <w:rsid w:val="0028223F"/>
    <w:rsid w:val="00282464"/>
    <w:rsid w:val="00282EA3"/>
    <w:rsid w:val="002836B8"/>
    <w:rsid w:val="00283879"/>
    <w:rsid w:val="002838AB"/>
    <w:rsid w:val="00283967"/>
    <w:rsid w:val="00283A0F"/>
    <w:rsid w:val="00283BCC"/>
    <w:rsid w:val="00283E4A"/>
    <w:rsid w:val="0028407A"/>
    <w:rsid w:val="002844D0"/>
    <w:rsid w:val="00284E73"/>
    <w:rsid w:val="00286054"/>
    <w:rsid w:val="002866DC"/>
    <w:rsid w:val="00286F66"/>
    <w:rsid w:val="0028709B"/>
    <w:rsid w:val="00287790"/>
    <w:rsid w:val="00287BAE"/>
    <w:rsid w:val="00290DAD"/>
    <w:rsid w:val="00291360"/>
    <w:rsid w:val="0029299F"/>
    <w:rsid w:val="00292FA4"/>
    <w:rsid w:val="00293FAF"/>
    <w:rsid w:val="0029430F"/>
    <w:rsid w:val="00294771"/>
    <w:rsid w:val="002948EE"/>
    <w:rsid w:val="00294B9A"/>
    <w:rsid w:val="00294BDB"/>
    <w:rsid w:val="0029757C"/>
    <w:rsid w:val="00297A1E"/>
    <w:rsid w:val="002A0D42"/>
    <w:rsid w:val="002A10BF"/>
    <w:rsid w:val="002A170D"/>
    <w:rsid w:val="002A2488"/>
    <w:rsid w:val="002A36A6"/>
    <w:rsid w:val="002A3E92"/>
    <w:rsid w:val="002A40BF"/>
    <w:rsid w:val="002A4C73"/>
    <w:rsid w:val="002A63BB"/>
    <w:rsid w:val="002A6DAB"/>
    <w:rsid w:val="002B03B0"/>
    <w:rsid w:val="002B0530"/>
    <w:rsid w:val="002B1078"/>
    <w:rsid w:val="002B152C"/>
    <w:rsid w:val="002B210A"/>
    <w:rsid w:val="002B2491"/>
    <w:rsid w:val="002B3563"/>
    <w:rsid w:val="002B36D2"/>
    <w:rsid w:val="002B38B3"/>
    <w:rsid w:val="002B3A1B"/>
    <w:rsid w:val="002B48E1"/>
    <w:rsid w:val="002B4D6C"/>
    <w:rsid w:val="002B647C"/>
    <w:rsid w:val="002B65A6"/>
    <w:rsid w:val="002B762F"/>
    <w:rsid w:val="002B7D34"/>
    <w:rsid w:val="002B7D49"/>
    <w:rsid w:val="002C037D"/>
    <w:rsid w:val="002C0533"/>
    <w:rsid w:val="002C13A3"/>
    <w:rsid w:val="002C157A"/>
    <w:rsid w:val="002C1B3F"/>
    <w:rsid w:val="002C20E5"/>
    <w:rsid w:val="002C2479"/>
    <w:rsid w:val="002C4181"/>
    <w:rsid w:val="002C4AC8"/>
    <w:rsid w:val="002C4B9B"/>
    <w:rsid w:val="002C5EB9"/>
    <w:rsid w:val="002C7287"/>
    <w:rsid w:val="002D0924"/>
    <w:rsid w:val="002D0B79"/>
    <w:rsid w:val="002D0CA9"/>
    <w:rsid w:val="002D0F6F"/>
    <w:rsid w:val="002D2380"/>
    <w:rsid w:val="002D2B65"/>
    <w:rsid w:val="002D2C03"/>
    <w:rsid w:val="002D2FD2"/>
    <w:rsid w:val="002D388A"/>
    <w:rsid w:val="002D3D8E"/>
    <w:rsid w:val="002D4A07"/>
    <w:rsid w:val="002D4BD3"/>
    <w:rsid w:val="002D4D2E"/>
    <w:rsid w:val="002D620A"/>
    <w:rsid w:val="002D78E4"/>
    <w:rsid w:val="002D7E62"/>
    <w:rsid w:val="002E05A6"/>
    <w:rsid w:val="002E1D1D"/>
    <w:rsid w:val="002E2056"/>
    <w:rsid w:val="002E340A"/>
    <w:rsid w:val="002E3684"/>
    <w:rsid w:val="002E3887"/>
    <w:rsid w:val="002E3C6A"/>
    <w:rsid w:val="002E3E7E"/>
    <w:rsid w:val="002E4C5B"/>
    <w:rsid w:val="002E634B"/>
    <w:rsid w:val="002E7690"/>
    <w:rsid w:val="002F081A"/>
    <w:rsid w:val="002F0C53"/>
    <w:rsid w:val="002F1553"/>
    <w:rsid w:val="002F1A1E"/>
    <w:rsid w:val="002F1B00"/>
    <w:rsid w:val="002F1DC1"/>
    <w:rsid w:val="002F246E"/>
    <w:rsid w:val="002F3120"/>
    <w:rsid w:val="002F3A75"/>
    <w:rsid w:val="002F4719"/>
    <w:rsid w:val="002F4C1F"/>
    <w:rsid w:val="002F6C78"/>
    <w:rsid w:val="002F6ED6"/>
    <w:rsid w:val="002F6F40"/>
    <w:rsid w:val="002F72B8"/>
    <w:rsid w:val="002F793E"/>
    <w:rsid w:val="002F7A25"/>
    <w:rsid w:val="003007FB"/>
    <w:rsid w:val="003017CF"/>
    <w:rsid w:val="003023F9"/>
    <w:rsid w:val="00304149"/>
    <w:rsid w:val="003053E7"/>
    <w:rsid w:val="003059FD"/>
    <w:rsid w:val="00306223"/>
    <w:rsid w:val="003063D1"/>
    <w:rsid w:val="0030653A"/>
    <w:rsid w:val="00306C70"/>
    <w:rsid w:val="00306D48"/>
    <w:rsid w:val="00307263"/>
    <w:rsid w:val="00307E0B"/>
    <w:rsid w:val="00310733"/>
    <w:rsid w:val="00310E28"/>
    <w:rsid w:val="00310FAD"/>
    <w:rsid w:val="00311733"/>
    <w:rsid w:val="00311BF4"/>
    <w:rsid w:val="00311DF1"/>
    <w:rsid w:val="00314307"/>
    <w:rsid w:val="00314F9D"/>
    <w:rsid w:val="00315258"/>
    <w:rsid w:val="003161FD"/>
    <w:rsid w:val="00316483"/>
    <w:rsid w:val="003209D8"/>
    <w:rsid w:val="003212AA"/>
    <w:rsid w:val="00321E8A"/>
    <w:rsid w:val="003220A2"/>
    <w:rsid w:val="003221DB"/>
    <w:rsid w:val="003228EA"/>
    <w:rsid w:val="00322985"/>
    <w:rsid w:val="003237ED"/>
    <w:rsid w:val="00323B71"/>
    <w:rsid w:val="00323D40"/>
    <w:rsid w:val="003245D5"/>
    <w:rsid w:val="00324970"/>
    <w:rsid w:val="00324ED1"/>
    <w:rsid w:val="00324F03"/>
    <w:rsid w:val="00326467"/>
    <w:rsid w:val="00326711"/>
    <w:rsid w:val="00326788"/>
    <w:rsid w:val="0032756B"/>
    <w:rsid w:val="003300A9"/>
    <w:rsid w:val="00330701"/>
    <w:rsid w:val="00330A66"/>
    <w:rsid w:val="003318E4"/>
    <w:rsid w:val="00332078"/>
    <w:rsid w:val="003320F4"/>
    <w:rsid w:val="00332471"/>
    <w:rsid w:val="0033282B"/>
    <w:rsid w:val="00332900"/>
    <w:rsid w:val="00334156"/>
    <w:rsid w:val="00334325"/>
    <w:rsid w:val="00334560"/>
    <w:rsid w:val="00334B64"/>
    <w:rsid w:val="00334BD2"/>
    <w:rsid w:val="003354D0"/>
    <w:rsid w:val="003369C1"/>
    <w:rsid w:val="00336B03"/>
    <w:rsid w:val="0034031D"/>
    <w:rsid w:val="003426D1"/>
    <w:rsid w:val="00343CFB"/>
    <w:rsid w:val="00344739"/>
    <w:rsid w:val="003453C7"/>
    <w:rsid w:val="00345BBD"/>
    <w:rsid w:val="00345FAD"/>
    <w:rsid w:val="00346180"/>
    <w:rsid w:val="00346B94"/>
    <w:rsid w:val="00347A3E"/>
    <w:rsid w:val="00347EED"/>
    <w:rsid w:val="003502D2"/>
    <w:rsid w:val="00350657"/>
    <w:rsid w:val="003517F6"/>
    <w:rsid w:val="00351CBE"/>
    <w:rsid w:val="0035220C"/>
    <w:rsid w:val="003527B5"/>
    <w:rsid w:val="003538DE"/>
    <w:rsid w:val="00353996"/>
    <w:rsid w:val="00353D17"/>
    <w:rsid w:val="0035432F"/>
    <w:rsid w:val="00354DEC"/>
    <w:rsid w:val="00355CB9"/>
    <w:rsid w:val="00356429"/>
    <w:rsid w:val="00356D1A"/>
    <w:rsid w:val="00357DF5"/>
    <w:rsid w:val="0036135B"/>
    <w:rsid w:val="00361A76"/>
    <w:rsid w:val="00361FF0"/>
    <w:rsid w:val="003620D2"/>
    <w:rsid w:val="0036227E"/>
    <w:rsid w:val="003649CE"/>
    <w:rsid w:val="003665F2"/>
    <w:rsid w:val="00366B11"/>
    <w:rsid w:val="003706AA"/>
    <w:rsid w:val="00370B8F"/>
    <w:rsid w:val="003712DA"/>
    <w:rsid w:val="00371D26"/>
    <w:rsid w:val="00372B34"/>
    <w:rsid w:val="00372B67"/>
    <w:rsid w:val="00372E6E"/>
    <w:rsid w:val="00373151"/>
    <w:rsid w:val="0037467E"/>
    <w:rsid w:val="00374E62"/>
    <w:rsid w:val="00375200"/>
    <w:rsid w:val="00375318"/>
    <w:rsid w:val="00375C6E"/>
    <w:rsid w:val="003764FB"/>
    <w:rsid w:val="003775DC"/>
    <w:rsid w:val="003778CC"/>
    <w:rsid w:val="00377F7A"/>
    <w:rsid w:val="00380133"/>
    <w:rsid w:val="00380F10"/>
    <w:rsid w:val="00381E93"/>
    <w:rsid w:val="003828E3"/>
    <w:rsid w:val="00383594"/>
    <w:rsid w:val="00383FFD"/>
    <w:rsid w:val="003843C2"/>
    <w:rsid w:val="00386D2F"/>
    <w:rsid w:val="00386EE8"/>
    <w:rsid w:val="003874AA"/>
    <w:rsid w:val="00387933"/>
    <w:rsid w:val="00390385"/>
    <w:rsid w:val="003908AD"/>
    <w:rsid w:val="00390F31"/>
    <w:rsid w:val="003916DF"/>
    <w:rsid w:val="003929AA"/>
    <w:rsid w:val="00392F8D"/>
    <w:rsid w:val="003937D7"/>
    <w:rsid w:val="00393910"/>
    <w:rsid w:val="00394D63"/>
    <w:rsid w:val="00395128"/>
    <w:rsid w:val="0039520C"/>
    <w:rsid w:val="00395B48"/>
    <w:rsid w:val="00395C2C"/>
    <w:rsid w:val="0039680B"/>
    <w:rsid w:val="00396AF6"/>
    <w:rsid w:val="00397737"/>
    <w:rsid w:val="00397E7E"/>
    <w:rsid w:val="003A1257"/>
    <w:rsid w:val="003A1575"/>
    <w:rsid w:val="003A2224"/>
    <w:rsid w:val="003A288B"/>
    <w:rsid w:val="003A2EA6"/>
    <w:rsid w:val="003A353D"/>
    <w:rsid w:val="003A3C19"/>
    <w:rsid w:val="003A3FAB"/>
    <w:rsid w:val="003A6A14"/>
    <w:rsid w:val="003A6CE0"/>
    <w:rsid w:val="003A7736"/>
    <w:rsid w:val="003A78A5"/>
    <w:rsid w:val="003A791A"/>
    <w:rsid w:val="003A7ED4"/>
    <w:rsid w:val="003B044E"/>
    <w:rsid w:val="003B055F"/>
    <w:rsid w:val="003B0D26"/>
    <w:rsid w:val="003B180E"/>
    <w:rsid w:val="003B2414"/>
    <w:rsid w:val="003B2519"/>
    <w:rsid w:val="003B28A0"/>
    <w:rsid w:val="003B29E0"/>
    <w:rsid w:val="003B2FE4"/>
    <w:rsid w:val="003B3B08"/>
    <w:rsid w:val="003B4A61"/>
    <w:rsid w:val="003B4E33"/>
    <w:rsid w:val="003B517D"/>
    <w:rsid w:val="003B52F1"/>
    <w:rsid w:val="003B6042"/>
    <w:rsid w:val="003B672E"/>
    <w:rsid w:val="003B71FE"/>
    <w:rsid w:val="003B7C4E"/>
    <w:rsid w:val="003C046B"/>
    <w:rsid w:val="003C1DBE"/>
    <w:rsid w:val="003C2B07"/>
    <w:rsid w:val="003C315C"/>
    <w:rsid w:val="003C414D"/>
    <w:rsid w:val="003C4171"/>
    <w:rsid w:val="003C474E"/>
    <w:rsid w:val="003C52B1"/>
    <w:rsid w:val="003C5947"/>
    <w:rsid w:val="003C67CE"/>
    <w:rsid w:val="003C71D4"/>
    <w:rsid w:val="003C7577"/>
    <w:rsid w:val="003C75E1"/>
    <w:rsid w:val="003C7728"/>
    <w:rsid w:val="003C7A4C"/>
    <w:rsid w:val="003D256A"/>
    <w:rsid w:val="003D36F9"/>
    <w:rsid w:val="003D38AA"/>
    <w:rsid w:val="003D38D5"/>
    <w:rsid w:val="003D3C8D"/>
    <w:rsid w:val="003D40CE"/>
    <w:rsid w:val="003D6C48"/>
    <w:rsid w:val="003D70A6"/>
    <w:rsid w:val="003D7425"/>
    <w:rsid w:val="003D766C"/>
    <w:rsid w:val="003D7DE6"/>
    <w:rsid w:val="003E00FE"/>
    <w:rsid w:val="003E036F"/>
    <w:rsid w:val="003E04B7"/>
    <w:rsid w:val="003E05DD"/>
    <w:rsid w:val="003E11E9"/>
    <w:rsid w:val="003E1CB3"/>
    <w:rsid w:val="003E1F35"/>
    <w:rsid w:val="003E2949"/>
    <w:rsid w:val="003E2E91"/>
    <w:rsid w:val="003E3E61"/>
    <w:rsid w:val="003E40D6"/>
    <w:rsid w:val="003E42A0"/>
    <w:rsid w:val="003E50D6"/>
    <w:rsid w:val="003E51D7"/>
    <w:rsid w:val="003E53FE"/>
    <w:rsid w:val="003E5AB3"/>
    <w:rsid w:val="003E5FE4"/>
    <w:rsid w:val="003E632B"/>
    <w:rsid w:val="003F19D6"/>
    <w:rsid w:val="003F1ECC"/>
    <w:rsid w:val="003F1F56"/>
    <w:rsid w:val="003F371C"/>
    <w:rsid w:val="003F3818"/>
    <w:rsid w:val="003F3FC7"/>
    <w:rsid w:val="003F42B5"/>
    <w:rsid w:val="003F572B"/>
    <w:rsid w:val="003F5A3E"/>
    <w:rsid w:val="003F7524"/>
    <w:rsid w:val="004000DA"/>
    <w:rsid w:val="00400124"/>
    <w:rsid w:val="004009F8"/>
    <w:rsid w:val="00401116"/>
    <w:rsid w:val="00402B17"/>
    <w:rsid w:val="00403713"/>
    <w:rsid w:val="00403A11"/>
    <w:rsid w:val="004040F4"/>
    <w:rsid w:val="00404C2D"/>
    <w:rsid w:val="00404F6E"/>
    <w:rsid w:val="004052E7"/>
    <w:rsid w:val="00407E4D"/>
    <w:rsid w:val="00407E99"/>
    <w:rsid w:val="00410954"/>
    <w:rsid w:val="00410FAE"/>
    <w:rsid w:val="00411200"/>
    <w:rsid w:val="004113AE"/>
    <w:rsid w:val="00411608"/>
    <w:rsid w:val="00411ADB"/>
    <w:rsid w:val="00411C90"/>
    <w:rsid w:val="004127DD"/>
    <w:rsid w:val="0041292E"/>
    <w:rsid w:val="00412A06"/>
    <w:rsid w:val="00412BF5"/>
    <w:rsid w:val="0041428F"/>
    <w:rsid w:val="004144A0"/>
    <w:rsid w:val="00414B3E"/>
    <w:rsid w:val="00414D72"/>
    <w:rsid w:val="0041507D"/>
    <w:rsid w:val="0041526F"/>
    <w:rsid w:val="00415DB6"/>
    <w:rsid w:val="00416767"/>
    <w:rsid w:val="004176F4"/>
    <w:rsid w:val="0042180C"/>
    <w:rsid w:val="004223BA"/>
    <w:rsid w:val="00422610"/>
    <w:rsid w:val="004229A6"/>
    <w:rsid w:val="00422E81"/>
    <w:rsid w:val="00423AD8"/>
    <w:rsid w:val="00423C2A"/>
    <w:rsid w:val="00425039"/>
    <w:rsid w:val="00425824"/>
    <w:rsid w:val="00426713"/>
    <w:rsid w:val="00427195"/>
    <w:rsid w:val="00427584"/>
    <w:rsid w:val="00430333"/>
    <w:rsid w:val="0043038C"/>
    <w:rsid w:val="004308FC"/>
    <w:rsid w:val="00430B1D"/>
    <w:rsid w:val="00430B30"/>
    <w:rsid w:val="00430E40"/>
    <w:rsid w:val="00431599"/>
    <w:rsid w:val="00431E27"/>
    <w:rsid w:val="00432033"/>
    <w:rsid w:val="004325A8"/>
    <w:rsid w:val="00433728"/>
    <w:rsid w:val="00434352"/>
    <w:rsid w:val="004347C6"/>
    <w:rsid w:val="004349CE"/>
    <w:rsid w:val="004358D8"/>
    <w:rsid w:val="00435FB3"/>
    <w:rsid w:val="0043676D"/>
    <w:rsid w:val="00436969"/>
    <w:rsid w:val="00440130"/>
    <w:rsid w:val="00440B3D"/>
    <w:rsid w:val="004410A0"/>
    <w:rsid w:val="00441BC8"/>
    <w:rsid w:val="00442CC3"/>
    <w:rsid w:val="004437AB"/>
    <w:rsid w:val="00443875"/>
    <w:rsid w:val="00443E23"/>
    <w:rsid w:val="0044400C"/>
    <w:rsid w:val="0044423F"/>
    <w:rsid w:val="00444E40"/>
    <w:rsid w:val="00445555"/>
    <w:rsid w:val="004455FF"/>
    <w:rsid w:val="00446CE4"/>
    <w:rsid w:val="00446DB0"/>
    <w:rsid w:val="004470F0"/>
    <w:rsid w:val="00447DF4"/>
    <w:rsid w:val="00447E01"/>
    <w:rsid w:val="00452BC0"/>
    <w:rsid w:val="00452E32"/>
    <w:rsid w:val="0045471A"/>
    <w:rsid w:val="004551B1"/>
    <w:rsid w:val="00455393"/>
    <w:rsid w:val="00456ACA"/>
    <w:rsid w:val="00457257"/>
    <w:rsid w:val="00457367"/>
    <w:rsid w:val="004607E7"/>
    <w:rsid w:val="0046082F"/>
    <w:rsid w:val="00460D45"/>
    <w:rsid w:val="00460D9A"/>
    <w:rsid w:val="00460E16"/>
    <w:rsid w:val="00460E50"/>
    <w:rsid w:val="004610ED"/>
    <w:rsid w:val="00461520"/>
    <w:rsid w:val="004618AD"/>
    <w:rsid w:val="004634E7"/>
    <w:rsid w:val="0046392C"/>
    <w:rsid w:val="00463A9F"/>
    <w:rsid w:val="004640E3"/>
    <w:rsid w:val="0046420E"/>
    <w:rsid w:val="004646A1"/>
    <w:rsid w:val="0046499E"/>
    <w:rsid w:val="0046505E"/>
    <w:rsid w:val="00465389"/>
    <w:rsid w:val="0046675B"/>
    <w:rsid w:val="00467041"/>
    <w:rsid w:val="004676DE"/>
    <w:rsid w:val="00471869"/>
    <w:rsid w:val="0047242D"/>
    <w:rsid w:val="0047248D"/>
    <w:rsid w:val="0047294B"/>
    <w:rsid w:val="00472B20"/>
    <w:rsid w:val="00473570"/>
    <w:rsid w:val="00473D4D"/>
    <w:rsid w:val="00474323"/>
    <w:rsid w:val="00474ABA"/>
    <w:rsid w:val="00475375"/>
    <w:rsid w:val="00475B7F"/>
    <w:rsid w:val="00475EBD"/>
    <w:rsid w:val="00476A5A"/>
    <w:rsid w:val="0047742E"/>
    <w:rsid w:val="00480336"/>
    <w:rsid w:val="00480B51"/>
    <w:rsid w:val="00480E0A"/>
    <w:rsid w:val="00481416"/>
    <w:rsid w:val="0048206A"/>
    <w:rsid w:val="00482C3B"/>
    <w:rsid w:val="004835BC"/>
    <w:rsid w:val="00483F59"/>
    <w:rsid w:val="00484AE5"/>
    <w:rsid w:val="004854D9"/>
    <w:rsid w:val="00485785"/>
    <w:rsid w:val="004859C0"/>
    <w:rsid w:val="00485C9A"/>
    <w:rsid w:val="004871A9"/>
    <w:rsid w:val="0048734B"/>
    <w:rsid w:val="0049030B"/>
    <w:rsid w:val="00490440"/>
    <w:rsid w:val="00490522"/>
    <w:rsid w:val="0049136E"/>
    <w:rsid w:val="004913AF"/>
    <w:rsid w:val="0049154B"/>
    <w:rsid w:val="0049211D"/>
    <w:rsid w:val="0049258F"/>
    <w:rsid w:val="0049383D"/>
    <w:rsid w:val="00495186"/>
    <w:rsid w:val="0049521F"/>
    <w:rsid w:val="00495AB4"/>
    <w:rsid w:val="00495DAB"/>
    <w:rsid w:val="00495F32"/>
    <w:rsid w:val="00496711"/>
    <w:rsid w:val="00496DBD"/>
    <w:rsid w:val="00496EBB"/>
    <w:rsid w:val="004977F1"/>
    <w:rsid w:val="00497DAC"/>
    <w:rsid w:val="004A04EE"/>
    <w:rsid w:val="004A0F1E"/>
    <w:rsid w:val="004A13EF"/>
    <w:rsid w:val="004A15D7"/>
    <w:rsid w:val="004A2282"/>
    <w:rsid w:val="004A2818"/>
    <w:rsid w:val="004A2880"/>
    <w:rsid w:val="004A2A14"/>
    <w:rsid w:val="004A2D2B"/>
    <w:rsid w:val="004A3878"/>
    <w:rsid w:val="004A5437"/>
    <w:rsid w:val="004A63C2"/>
    <w:rsid w:val="004A6CB4"/>
    <w:rsid w:val="004A7060"/>
    <w:rsid w:val="004B1532"/>
    <w:rsid w:val="004B183B"/>
    <w:rsid w:val="004B1E6E"/>
    <w:rsid w:val="004B275A"/>
    <w:rsid w:val="004B3C0A"/>
    <w:rsid w:val="004B409B"/>
    <w:rsid w:val="004B412E"/>
    <w:rsid w:val="004B477C"/>
    <w:rsid w:val="004B495A"/>
    <w:rsid w:val="004B4D49"/>
    <w:rsid w:val="004B50B2"/>
    <w:rsid w:val="004B5338"/>
    <w:rsid w:val="004B559D"/>
    <w:rsid w:val="004B5873"/>
    <w:rsid w:val="004B5DC2"/>
    <w:rsid w:val="004C06A6"/>
    <w:rsid w:val="004C15A2"/>
    <w:rsid w:val="004C1950"/>
    <w:rsid w:val="004C23A2"/>
    <w:rsid w:val="004C3FFC"/>
    <w:rsid w:val="004C5C33"/>
    <w:rsid w:val="004C73BD"/>
    <w:rsid w:val="004C7483"/>
    <w:rsid w:val="004C7759"/>
    <w:rsid w:val="004C779C"/>
    <w:rsid w:val="004C7955"/>
    <w:rsid w:val="004D0E35"/>
    <w:rsid w:val="004D1163"/>
    <w:rsid w:val="004D24C4"/>
    <w:rsid w:val="004D2C5F"/>
    <w:rsid w:val="004D3F47"/>
    <w:rsid w:val="004D55F1"/>
    <w:rsid w:val="004D62C7"/>
    <w:rsid w:val="004E133F"/>
    <w:rsid w:val="004E16D6"/>
    <w:rsid w:val="004E27BD"/>
    <w:rsid w:val="004E28BE"/>
    <w:rsid w:val="004E3EE2"/>
    <w:rsid w:val="004E4ABA"/>
    <w:rsid w:val="004E4C94"/>
    <w:rsid w:val="004E4E05"/>
    <w:rsid w:val="004E6235"/>
    <w:rsid w:val="004E7A6B"/>
    <w:rsid w:val="004E7F1E"/>
    <w:rsid w:val="004F0141"/>
    <w:rsid w:val="004F062C"/>
    <w:rsid w:val="004F12A6"/>
    <w:rsid w:val="004F15C3"/>
    <w:rsid w:val="004F2850"/>
    <w:rsid w:val="004F2DCE"/>
    <w:rsid w:val="004F3337"/>
    <w:rsid w:val="004F4945"/>
    <w:rsid w:val="004F4A34"/>
    <w:rsid w:val="004F556B"/>
    <w:rsid w:val="004F56C7"/>
    <w:rsid w:val="004F61A8"/>
    <w:rsid w:val="004F6240"/>
    <w:rsid w:val="004F6BD2"/>
    <w:rsid w:val="004F6C03"/>
    <w:rsid w:val="004F6C49"/>
    <w:rsid w:val="004F70BF"/>
    <w:rsid w:val="004F75C7"/>
    <w:rsid w:val="0050197E"/>
    <w:rsid w:val="005029D1"/>
    <w:rsid w:val="005030FD"/>
    <w:rsid w:val="005034DD"/>
    <w:rsid w:val="00504A86"/>
    <w:rsid w:val="00504C40"/>
    <w:rsid w:val="00504EC0"/>
    <w:rsid w:val="00505190"/>
    <w:rsid w:val="0050555D"/>
    <w:rsid w:val="005057A6"/>
    <w:rsid w:val="005057E2"/>
    <w:rsid w:val="00505E06"/>
    <w:rsid w:val="005061F6"/>
    <w:rsid w:val="005062CA"/>
    <w:rsid w:val="00506563"/>
    <w:rsid w:val="00506691"/>
    <w:rsid w:val="00506844"/>
    <w:rsid w:val="00506BF1"/>
    <w:rsid w:val="005071F9"/>
    <w:rsid w:val="00507731"/>
    <w:rsid w:val="005078B4"/>
    <w:rsid w:val="005079FA"/>
    <w:rsid w:val="005104CE"/>
    <w:rsid w:val="00510D88"/>
    <w:rsid w:val="00511F23"/>
    <w:rsid w:val="00512927"/>
    <w:rsid w:val="005130E1"/>
    <w:rsid w:val="0051413C"/>
    <w:rsid w:val="005155D5"/>
    <w:rsid w:val="00515730"/>
    <w:rsid w:val="00515BF5"/>
    <w:rsid w:val="00515D09"/>
    <w:rsid w:val="00516645"/>
    <w:rsid w:val="00516CD3"/>
    <w:rsid w:val="005176F9"/>
    <w:rsid w:val="00517AB8"/>
    <w:rsid w:val="0052099B"/>
    <w:rsid w:val="00520DAB"/>
    <w:rsid w:val="005213F9"/>
    <w:rsid w:val="005216F7"/>
    <w:rsid w:val="00523232"/>
    <w:rsid w:val="005234D3"/>
    <w:rsid w:val="0052359A"/>
    <w:rsid w:val="005239F3"/>
    <w:rsid w:val="00524E35"/>
    <w:rsid w:val="00524F55"/>
    <w:rsid w:val="00525628"/>
    <w:rsid w:val="00525C2B"/>
    <w:rsid w:val="00525E6C"/>
    <w:rsid w:val="00525ED1"/>
    <w:rsid w:val="00525F08"/>
    <w:rsid w:val="0052672F"/>
    <w:rsid w:val="00526DE0"/>
    <w:rsid w:val="005277D3"/>
    <w:rsid w:val="00527D9D"/>
    <w:rsid w:val="005304B2"/>
    <w:rsid w:val="00530A18"/>
    <w:rsid w:val="00531064"/>
    <w:rsid w:val="00531208"/>
    <w:rsid w:val="00531774"/>
    <w:rsid w:val="00532133"/>
    <w:rsid w:val="005321B1"/>
    <w:rsid w:val="0053220F"/>
    <w:rsid w:val="005324F3"/>
    <w:rsid w:val="005327D4"/>
    <w:rsid w:val="00533340"/>
    <w:rsid w:val="005342E9"/>
    <w:rsid w:val="00534E52"/>
    <w:rsid w:val="00534F10"/>
    <w:rsid w:val="005351A3"/>
    <w:rsid w:val="00536745"/>
    <w:rsid w:val="00536F08"/>
    <w:rsid w:val="0054048B"/>
    <w:rsid w:val="00540775"/>
    <w:rsid w:val="00540B9D"/>
    <w:rsid w:val="00540C42"/>
    <w:rsid w:val="00540D03"/>
    <w:rsid w:val="005418C7"/>
    <w:rsid w:val="00541D19"/>
    <w:rsid w:val="0054292D"/>
    <w:rsid w:val="00543196"/>
    <w:rsid w:val="00543229"/>
    <w:rsid w:val="0054357A"/>
    <w:rsid w:val="00544883"/>
    <w:rsid w:val="005453D9"/>
    <w:rsid w:val="00545743"/>
    <w:rsid w:val="00545A58"/>
    <w:rsid w:val="00545CE1"/>
    <w:rsid w:val="00547AD2"/>
    <w:rsid w:val="00550174"/>
    <w:rsid w:val="005502A8"/>
    <w:rsid w:val="00550305"/>
    <w:rsid w:val="00550DED"/>
    <w:rsid w:val="005517B1"/>
    <w:rsid w:val="005542C1"/>
    <w:rsid w:val="00555791"/>
    <w:rsid w:val="00555975"/>
    <w:rsid w:val="005559EA"/>
    <w:rsid w:val="00555BF3"/>
    <w:rsid w:val="0055612A"/>
    <w:rsid w:val="00556497"/>
    <w:rsid w:val="005566E5"/>
    <w:rsid w:val="00556B18"/>
    <w:rsid w:val="00556F3E"/>
    <w:rsid w:val="005571D2"/>
    <w:rsid w:val="005603AE"/>
    <w:rsid w:val="005605D2"/>
    <w:rsid w:val="005607A4"/>
    <w:rsid w:val="0056092F"/>
    <w:rsid w:val="00560E09"/>
    <w:rsid w:val="0056103D"/>
    <w:rsid w:val="00562E88"/>
    <w:rsid w:val="00563656"/>
    <w:rsid w:val="005638FF"/>
    <w:rsid w:val="00565133"/>
    <w:rsid w:val="0056548E"/>
    <w:rsid w:val="00566D21"/>
    <w:rsid w:val="00567149"/>
    <w:rsid w:val="0056756B"/>
    <w:rsid w:val="00567B80"/>
    <w:rsid w:val="00570292"/>
    <w:rsid w:val="005705E5"/>
    <w:rsid w:val="0057060E"/>
    <w:rsid w:val="005708EB"/>
    <w:rsid w:val="00571C6E"/>
    <w:rsid w:val="005722C4"/>
    <w:rsid w:val="00572867"/>
    <w:rsid w:val="00572A12"/>
    <w:rsid w:val="005740E0"/>
    <w:rsid w:val="00574348"/>
    <w:rsid w:val="0057588E"/>
    <w:rsid w:val="0057673C"/>
    <w:rsid w:val="005768B8"/>
    <w:rsid w:val="00576CB3"/>
    <w:rsid w:val="00577398"/>
    <w:rsid w:val="00577674"/>
    <w:rsid w:val="00577B9B"/>
    <w:rsid w:val="0058040F"/>
    <w:rsid w:val="005838E9"/>
    <w:rsid w:val="0058409A"/>
    <w:rsid w:val="0058452E"/>
    <w:rsid w:val="005847D6"/>
    <w:rsid w:val="00584B82"/>
    <w:rsid w:val="0058592A"/>
    <w:rsid w:val="00585F16"/>
    <w:rsid w:val="005867FC"/>
    <w:rsid w:val="005868C8"/>
    <w:rsid w:val="00586FBD"/>
    <w:rsid w:val="00590EAA"/>
    <w:rsid w:val="00592124"/>
    <w:rsid w:val="005923E5"/>
    <w:rsid w:val="005934E8"/>
    <w:rsid w:val="00593C12"/>
    <w:rsid w:val="00593DC7"/>
    <w:rsid w:val="0059451E"/>
    <w:rsid w:val="005952EA"/>
    <w:rsid w:val="00595534"/>
    <w:rsid w:val="00595E33"/>
    <w:rsid w:val="00597238"/>
    <w:rsid w:val="00597673"/>
    <w:rsid w:val="00597C68"/>
    <w:rsid w:val="005A067D"/>
    <w:rsid w:val="005A089F"/>
    <w:rsid w:val="005A11C3"/>
    <w:rsid w:val="005A1FCC"/>
    <w:rsid w:val="005A2275"/>
    <w:rsid w:val="005A23F0"/>
    <w:rsid w:val="005A2711"/>
    <w:rsid w:val="005A2831"/>
    <w:rsid w:val="005A3050"/>
    <w:rsid w:val="005A5507"/>
    <w:rsid w:val="005A59BF"/>
    <w:rsid w:val="005A5F79"/>
    <w:rsid w:val="005A5FB5"/>
    <w:rsid w:val="005A603D"/>
    <w:rsid w:val="005A610B"/>
    <w:rsid w:val="005A6D8D"/>
    <w:rsid w:val="005A707B"/>
    <w:rsid w:val="005A756D"/>
    <w:rsid w:val="005B0367"/>
    <w:rsid w:val="005B06B2"/>
    <w:rsid w:val="005B0FD5"/>
    <w:rsid w:val="005B17A6"/>
    <w:rsid w:val="005B1E29"/>
    <w:rsid w:val="005B1EA8"/>
    <w:rsid w:val="005B216B"/>
    <w:rsid w:val="005B281E"/>
    <w:rsid w:val="005B2836"/>
    <w:rsid w:val="005B3928"/>
    <w:rsid w:val="005B498A"/>
    <w:rsid w:val="005B4EE6"/>
    <w:rsid w:val="005B57C8"/>
    <w:rsid w:val="005B58BA"/>
    <w:rsid w:val="005B5F05"/>
    <w:rsid w:val="005B7105"/>
    <w:rsid w:val="005B773C"/>
    <w:rsid w:val="005B7936"/>
    <w:rsid w:val="005C00BA"/>
    <w:rsid w:val="005C06AA"/>
    <w:rsid w:val="005C1634"/>
    <w:rsid w:val="005C2185"/>
    <w:rsid w:val="005C2707"/>
    <w:rsid w:val="005C2F7F"/>
    <w:rsid w:val="005C2FA3"/>
    <w:rsid w:val="005C434D"/>
    <w:rsid w:val="005C48D1"/>
    <w:rsid w:val="005C4C86"/>
    <w:rsid w:val="005C515F"/>
    <w:rsid w:val="005C5200"/>
    <w:rsid w:val="005C5635"/>
    <w:rsid w:val="005C574F"/>
    <w:rsid w:val="005C5D23"/>
    <w:rsid w:val="005C5E52"/>
    <w:rsid w:val="005C6566"/>
    <w:rsid w:val="005C67DC"/>
    <w:rsid w:val="005D0A97"/>
    <w:rsid w:val="005D0F62"/>
    <w:rsid w:val="005D18E1"/>
    <w:rsid w:val="005D204A"/>
    <w:rsid w:val="005D313E"/>
    <w:rsid w:val="005D31DB"/>
    <w:rsid w:val="005D36C1"/>
    <w:rsid w:val="005D42F3"/>
    <w:rsid w:val="005D4684"/>
    <w:rsid w:val="005D4D45"/>
    <w:rsid w:val="005D4DA2"/>
    <w:rsid w:val="005D4EC7"/>
    <w:rsid w:val="005D56D1"/>
    <w:rsid w:val="005D5C1C"/>
    <w:rsid w:val="005D60B0"/>
    <w:rsid w:val="005D71D6"/>
    <w:rsid w:val="005D71E5"/>
    <w:rsid w:val="005E0020"/>
    <w:rsid w:val="005E0D84"/>
    <w:rsid w:val="005E0F3C"/>
    <w:rsid w:val="005E1173"/>
    <w:rsid w:val="005E1861"/>
    <w:rsid w:val="005E209A"/>
    <w:rsid w:val="005E23B8"/>
    <w:rsid w:val="005E316D"/>
    <w:rsid w:val="005E3984"/>
    <w:rsid w:val="005E3C36"/>
    <w:rsid w:val="005E4429"/>
    <w:rsid w:val="005E473C"/>
    <w:rsid w:val="005E4E1F"/>
    <w:rsid w:val="005E4FF1"/>
    <w:rsid w:val="005E52EA"/>
    <w:rsid w:val="005E5634"/>
    <w:rsid w:val="005E569E"/>
    <w:rsid w:val="005E606F"/>
    <w:rsid w:val="005E6267"/>
    <w:rsid w:val="005E66D9"/>
    <w:rsid w:val="005E6812"/>
    <w:rsid w:val="005E7E73"/>
    <w:rsid w:val="005E7F40"/>
    <w:rsid w:val="005F1221"/>
    <w:rsid w:val="005F1607"/>
    <w:rsid w:val="005F1B91"/>
    <w:rsid w:val="005F1D36"/>
    <w:rsid w:val="005F1DD1"/>
    <w:rsid w:val="005F27F1"/>
    <w:rsid w:val="005F2DC1"/>
    <w:rsid w:val="005F2E4A"/>
    <w:rsid w:val="005F30DB"/>
    <w:rsid w:val="005F357F"/>
    <w:rsid w:val="005F3AF1"/>
    <w:rsid w:val="005F58EB"/>
    <w:rsid w:val="005F5BD0"/>
    <w:rsid w:val="005F63B7"/>
    <w:rsid w:val="005F6825"/>
    <w:rsid w:val="005F6F14"/>
    <w:rsid w:val="005F72C8"/>
    <w:rsid w:val="005F770C"/>
    <w:rsid w:val="005F774B"/>
    <w:rsid w:val="005F79D1"/>
    <w:rsid w:val="005F7B29"/>
    <w:rsid w:val="005F7BF5"/>
    <w:rsid w:val="005F7E01"/>
    <w:rsid w:val="0060000B"/>
    <w:rsid w:val="0060062E"/>
    <w:rsid w:val="00600A2F"/>
    <w:rsid w:val="00600EDD"/>
    <w:rsid w:val="00601186"/>
    <w:rsid w:val="00603CF7"/>
    <w:rsid w:val="0060429D"/>
    <w:rsid w:val="00604332"/>
    <w:rsid w:val="00604E97"/>
    <w:rsid w:val="006059EC"/>
    <w:rsid w:val="00605F12"/>
    <w:rsid w:val="00606F40"/>
    <w:rsid w:val="006077CD"/>
    <w:rsid w:val="00607800"/>
    <w:rsid w:val="00610607"/>
    <w:rsid w:val="00610682"/>
    <w:rsid w:val="00610A93"/>
    <w:rsid w:val="00610C39"/>
    <w:rsid w:val="00610D8A"/>
    <w:rsid w:val="00611097"/>
    <w:rsid w:val="00611747"/>
    <w:rsid w:val="00612BCE"/>
    <w:rsid w:val="00612D3F"/>
    <w:rsid w:val="00613635"/>
    <w:rsid w:val="00614B0C"/>
    <w:rsid w:val="00614EA6"/>
    <w:rsid w:val="00615E42"/>
    <w:rsid w:val="00616A98"/>
    <w:rsid w:val="00617BE0"/>
    <w:rsid w:val="00620CF0"/>
    <w:rsid w:val="00620F4D"/>
    <w:rsid w:val="006210A7"/>
    <w:rsid w:val="00621334"/>
    <w:rsid w:val="00621399"/>
    <w:rsid w:val="00621588"/>
    <w:rsid w:val="00621CA0"/>
    <w:rsid w:val="00622177"/>
    <w:rsid w:val="006222B0"/>
    <w:rsid w:val="006227E6"/>
    <w:rsid w:val="0062383C"/>
    <w:rsid w:val="006238F7"/>
    <w:rsid w:val="0062503A"/>
    <w:rsid w:val="006260CC"/>
    <w:rsid w:val="00626B3F"/>
    <w:rsid w:val="00627807"/>
    <w:rsid w:val="00630704"/>
    <w:rsid w:val="00630853"/>
    <w:rsid w:val="00630B5C"/>
    <w:rsid w:val="00631223"/>
    <w:rsid w:val="0063283A"/>
    <w:rsid w:val="0063286B"/>
    <w:rsid w:val="0063360F"/>
    <w:rsid w:val="00634790"/>
    <w:rsid w:val="00634C1C"/>
    <w:rsid w:val="006359AA"/>
    <w:rsid w:val="00635A6B"/>
    <w:rsid w:val="00637409"/>
    <w:rsid w:val="0063790E"/>
    <w:rsid w:val="00637E59"/>
    <w:rsid w:val="00640E39"/>
    <w:rsid w:val="006412F3"/>
    <w:rsid w:val="00641B04"/>
    <w:rsid w:val="0064302E"/>
    <w:rsid w:val="006432C7"/>
    <w:rsid w:val="00643DA8"/>
    <w:rsid w:val="0064401E"/>
    <w:rsid w:val="00644AB9"/>
    <w:rsid w:val="00646E62"/>
    <w:rsid w:val="006475ED"/>
    <w:rsid w:val="0064785C"/>
    <w:rsid w:val="00650529"/>
    <w:rsid w:val="00650B7C"/>
    <w:rsid w:val="00650BEC"/>
    <w:rsid w:val="00651278"/>
    <w:rsid w:val="00651B13"/>
    <w:rsid w:val="006520C1"/>
    <w:rsid w:val="0065395D"/>
    <w:rsid w:val="006540EA"/>
    <w:rsid w:val="0065431D"/>
    <w:rsid w:val="00654739"/>
    <w:rsid w:val="00655034"/>
    <w:rsid w:val="00660062"/>
    <w:rsid w:val="00660DBF"/>
    <w:rsid w:val="00662C73"/>
    <w:rsid w:val="00662E28"/>
    <w:rsid w:val="00663256"/>
    <w:rsid w:val="00663342"/>
    <w:rsid w:val="006634A6"/>
    <w:rsid w:val="006646A5"/>
    <w:rsid w:val="00665106"/>
    <w:rsid w:val="006654A7"/>
    <w:rsid w:val="0066560F"/>
    <w:rsid w:val="00665A79"/>
    <w:rsid w:val="006663F3"/>
    <w:rsid w:val="0066743D"/>
    <w:rsid w:val="0066754D"/>
    <w:rsid w:val="0066756E"/>
    <w:rsid w:val="00667A3B"/>
    <w:rsid w:val="00667E2A"/>
    <w:rsid w:val="00667F84"/>
    <w:rsid w:val="0067004C"/>
    <w:rsid w:val="006703AF"/>
    <w:rsid w:val="0067084C"/>
    <w:rsid w:val="00670A6E"/>
    <w:rsid w:val="00671A93"/>
    <w:rsid w:val="00672D7D"/>
    <w:rsid w:val="006732CD"/>
    <w:rsid w:val="00673AAE"/>
    <w:rsid w:val="006741B0"/>
    <w:rsid w:val="006744E3"/>
    <w:rsid w:val="00675F1E"/>
    <w:rsid w:val="00676A8C"/>
    <w:rsid w:val="006803A1"/>
    <w:rsid w:val="00681AAE"/>
    <w:rsid w:val="00682BB5"/>
    <w:rsid w:val="00682F17"/>
    <w:rsid w:val="006830B9"/>
    <w:rsid w:val="0068316E"/>
    <w:rsid w:val="00683303"/>
    <w:rsid w:val="0068346E"/>
    <w:rsid w:val="00683A03"/>
    <w:rsid w:val="00683BE2"/>
    <w:rsid w:val="006843D1"/>
    <w:rsid w:val="00684F5D"/>
    <w:rsid w:val="00685DC1"/>
    <w:rsid w:val="0068638E"/>
    <w:rsid w:val="00687EF8"/>
    <w:rsid w:val="006905C2"/>
    <w:rsid w:val="00690961"/>
    <w:rsid w:val="00690C1F"/>
    <w:rsid w:val="00690E0E"/>
    <w:rsid w:val="00690FF3"/>
    <w:rsid w:val="0069123E"/>
    <w:rsid w:val="00691963"/>
    <w:rsid w:val="00693E0C"/>
    <w:rsid w:val="00694127"/>
    <w:rsid w:val="0069609B"/>
    <w:rsid w:val="0069792D"/>
    <w:rsid w:val="00697BC8"/>
    <w:rsid w:val="00697F96"/>
    <w:rsid w:val="006A0005"/>
    <w:rsid w:val="006A0F34"/>
    <w:rsid w:val="006A2D2D"/>
    <w:rsid w:val="006A497B"/>
    <w:rsid w:val="006A49EA"/>
    <w:rsid w:val="006A52CF"/>
    <w:rsid w:val="006A59EA"/>
    <w:rsid w:val="006A5AE1"/>
    <w:rsid w:val="006A6E34"/>
    <w:rsid w:val="006A6ED0"/>
    <w:rsid w:val="006A7C06"/>
    <w:rsid w:val="006B0BA9"/>
    <w:rsid w:val="006B114C"/>
    <w:rsid w:val="006B12CF"/>
    <w:rsid w:val="006B231E"/>
    <w:rsid w:val="006B29EC"/>
    <w:rsid w:val="006B2F48"/>
    <w:rsid w:val="006B33B0"/>
    <w:rsid w:val="006B3EFE"/>
    <w:rsid w:val="006B40ED"/>
    <w:rsid w:val="006B5164"/>
    <w:rsid w:val="006B633C"/>
    <w:rsid w:val="006B69C3"/>
    <w:rsid w:val="006B6F83"/>
    <w:rsid w:val="006B7600"/>
    <w:rsid w:val="006C0199"/>
    <w:rsid w:val="006C0A36"/>
    <w:rsid w:val="006C104E"/>
    <w:rsid w:val="006C1A4D"/>
    <w:rsid w:val="006C1BFB"/>
    <w:rsid w:val="006C2B70"/>
    <w:rsid w:val="006C3211"/>
    <w:rsid w:val="006C3E80"/>
    <w:rsid w:val="006C4059"/>
    <w:rsid w:val="006C47A9"/>
    <w:rsid w:val="006C4EDA"/>
    <w:rsid w:val="006C74DB"/>
    <w:rsid w:val="006C77F5"/>
    <w:rsid w:val="006C7EEF"/>
    <w:rsid w:val="006D0A38"/>
    <w:rsid w:val="006D1027"/>
    <w:rsid w:val="006D10D6"/>
    <w:rsid w:val="006D2FF2"/>
    <w:rsid w:val="006D310A"/>
    <w:rsid w:val="006D3203"/>
    <w:rsid w:val="006D32DE"/>
    <w:rsid w:val="006D364C"/>
    <w:rsid w:val="006D427F"/>
    <w:rsid w:val="006D460E"/>
    <w:rsid w:val="006D4C5E"/>
    <w:rsid w:val="006D5118"/>
    <w:rsid w:val="006D7491"/>
    <w:rsid w:val="006D77C1"/>
    <w:rsid w:val="006D7857"/>
    <w:rsid w:val="006E098E"/>
    <w:rsid w:val="006E0D34"/>
    <w:rsid w:val="006E0DA9"/>
    <w:rsid w:val="006E10FC"/>
    <w:rsid w:val="006E158A"/>
    <w:rsid w:val="006E1CB7"/>
    <w:rsid w:val="006E1DF2"/>
    <w:rsid w:val="006E20C8"/>
    <w:rsid w:val="006E2906"/>
    <w:rsid w:val="006E33E1"/>
    <w:rsid w:val="006E3A16"/>
    <w:rsid w:val="006E3AE7"/>
    <w:rsid w:val="006E4292"/>
    <w:rsid w:val="006E46FD"/>
    <w:rsid w:val="006E4D66"/>
    <w:rsid w:val="006E4FF0"/>
    <w:rsid w:val="006E5081"/>
    <w:rsid w:val="006E6735"/>
    <w:rsid w:val="006E6B14"/>
    <w:rsid w:val="006E6CBF"/>
    <w:rsid w:val="006E6E2B"/>
    <w:rsid w:val="006E756C"/>
    <w:rsid w:val="006F0998"/>
    <w:rsid w:val="006F0AF6"/>
    <w:rsid w:val="006F12B2"/>
    <w:rsid w:val="006F17D4"/>
    <w:rsid w:val="006F1DD4"/>
    <w:rsid w:val="006F1F91"/>
    <w:rsid w:val="006F3088"/>
    <w:rsid w:val="006F545E"/>
    <w:rsid w:val="006F59AD"/>
    <w:rsid w:val="006F600A"/>
    <w:rsid w:val="006F72BC"/>
    <w:rsid w:val="006F7882"/>
    <w:rsid w:val="006F794E"/>
    <w:rsid w:val="006F7DD8"/>
    <w:rsid w:val="007002D1"/>
    <w:rsid w:val="00702920"/>
    <w:rsid w:val="00702B10"/>
    <w:rsid w:val="0070470D"/>
    <w:rsid w:val="00704D36"/>
    <w:rsid w:val="007050CC"/>
    <w:rsid w:val="00705D2C"/>
    <w:rsid w:val="007075E5"/>
    <w:rsid w:val="0071073B"/>
    <w:rsid w:val="00710A3D"/>
    <w:rsid w:val="00710B04"/>
    <w:rsid w:val="00712160"/>
    <w:rsid w:val="0071224E"/>
    <w:rsid w:val="0071234E"/>
    <w:rsid w:val="00712357"/>
    <w:rsid w:val="00712687"/>
    <w:rsid w:val="007126E3"/>
    <w:rsid w:val="007127AF"/>
    <w:rsid w:val="00712C9F"/>
    <w:rsid w:val="0071307A"/>
    <w:rsid w:val="00713082"/>
    <w:rsid w:val="007131BD"/>
    <w:rsid w:val="007144AC"/>
    <w:rsid w:val="007146CB"/>
    <w:rsid w:val="00714A01"/>
    <w:rsid w:val="00714A69"/>
    <w:rsid w:val="00715E58"/>
    <w:rsid w:val="00716951"/>
    <w:rsid w:val="00717F36"/>
    <w:rsid w:val="00721B04"/>
    <w:rsid w:val="00721C7C"/>
    <w:rsid w:val="00721F1F"/>
    <w:rsid w:val="007225D7"/>
    <w:rsid w:val="007227CD"/>
    <w:rsid w:val="007236B0"/>
    <w:rsid w:val="007236CE"/>
    <w:rsid w:val="00723DED"/>
    <w:rsid w:val="00723E4C"/>
    <w:rsid w:val="007243DA"/>
    <w:rsid w:val="007249B9"/>
    <w:rsid w:val="007249DC"/>
    <w:rsid w:val="00724AB1"/>
    <w:rsid w:val="007251D6"/>
    <w:rsid w:val="007251EC"/>
    <w:rsid w:val="00727252"/>
    <w:rsid w:val="00730BDD"/>
    <w:rsid w:val="00731823"/>
    <w:rsid w:val="00731960"/>
    <w:rsid w:val="0073202D"/>
    <w:rsid w:val="00732A40"/>
    <w:rsid w:val="00732B08"/>
    <w:rsid w:val="007331B2"/>
    <w:rsid w:val="00733794"/>
    <w:rsid w:val="007343A7"/>
    <w:rsid w:val="00734879"/>
    <w:rsid w:val="007358C0"/>
    <w:rsid w:val="00735FC6"/>
    <w:rsid w:val="00736ED7"/>
    <w:rsid w:val="007370D5"/>
    <w:rsid w:val="00740B2D"/>
    <w:rsid w:val="00740EBD"/>
    <w:rsid w:val="00741031"/>
    <w:rsid w:val="007415BE"/>
    <w:rsid w:val="00741955"/>
    <w:rsid w:val="00741AB8"/>
    <w:rsid w:val="0074342C"/>
    <w:rsid w:val="0074497F"/>
    <w:rsid w:val="00744C1D"/>
    <w:rsid w:val="007453A0"/>
    <w:rsid w:val="0074543D"/>
    <w:rsid w:val="00745E2A"/>
    <w:rsid w:val="00746424"/>
    <w:rsid w:val="00746467"/>
    <w:rsid w:val="00746FFC"/>
    <w:rsid w:val="00747C2A"/>
    <w:rsid w:val="007506E9"/>
    <w:rsid w:val="007516D5"/>
    <w:rsid w:val="007519DF"/>
    <w:rsid w:val="00751DF3"/>
    <w:rsid w:val="00752013"/>
    <w:rsid w:val="00752D8F"/>
    <w:rsid w:val="0075301D"/>
    <w:rsid w:val="00753684"/>
    <w:rsid w:val="00753B81"/>
    <w:rsid w:val="00754134"/>
    <w:rsid w:val="00754425"/>
    <w:rsid w:val="007550C9"/>
    <w:rsid w:val="0075599B"/>
    <w:rsid w:val="0075633D"/>
    <w:rsid w:val="00756B15"/>
    <w:rsid w:val="0075751C"/>
    <w:rsid w:val="00760275"/>
    <w:rsid w:val="00761A20"/>
    <w:rsid w:val="00762D54"/>
    <w:rsid w:val="00762E11"/>
    <w:rsid w:val="007636FA"/>
    <w:rsid w:val="00766982"/>
    <w:rsid w:val="00766E1C"/>
    <w:rsid w:val="0076726B"/>
    <w:rsid w:val="0076796F"/>
    <w:rsid w:val="0077034A"/>
    <w:rsid w:val="00771D18"/>
    <w:rsid w:val="00773659"/>
    <w:rsid w:val="007738F0"/>
    <w:rsid w:val="00775472"/>
    <w:rsid w:val="007756EA"/>
    <w:rsid w:val="00775A2B"/>
    <w:rsid w:val="007762A5"/>
    <w:rsid w:val="00776758"/>
    <w:rsid w:val="007767F0"/>
    <w:rsid w:val="00776E1B"/>
    <w:rsid w:val="007771A1"/>
    <w:rsid w:val="0077738A"/>
    <w:rsid w:val="007774F0"/>
    <w:rsid w:val="00777A33"/>
    <w:rsid w:val="00777A7A"/>
    <w:rsid w:val="007811AC"/>
    <w:rsid w:val="007827DC"/>
    <w:rsid w:val="00782820"/>
    <w:rsid w:val="0078315D"/>
    <w:rsid w:val="00783733"/>
    <w:rsid w:val="00783A6F"/>
    <w:rsid w:val="0078423E"/>
    <w:rsid w:val="007844E1"/>
    <w:rsid w:val="00784BD1"/>
    <w:rsid w:val="007852FA"/>
    <w:rsid w:val="0078532E"/>
    <w:rsid w:val="00785607"/>
    <w:rsid w:val="00786380"/>
    <w:rsid w:val="00786524"/>
    <w:rsid w:val="007868BE"/>
    <w:rsid w:val="00786C14"/>
    <w:rsid w:val="00787758"/>
    <w:rsid w:val="00787DC2"/>
    <w:rsid w:val="007908F7"/>
    <w:rsid w:val="00791697"/>
    <w:rsid w:val="00791CBC"/>
    <w:rsid w:val="00791F41"/>
    <w:rsid w:val="00792397"/>
    <w:rsid w:val="007935E4"/>
    <w:rsid w:val="0079376C"/>
    <w:rsid w:val="00794539"/>
    <w:rsid w:val="0079493F"/>
    <w:rsid w:val="00794BF2"/>
    <w:rsid w:val="00794CC6"/>
    <w:rsid w:val="00794E5A"/>
    <w:rsid w:val="00795430"/>
    <w:rsid w:val="007957B2"/>
    <w:rsid w:val="00796076"/>
    <w:rsid w:val="00796501"/>
    <w:rsid w:val="007968D5"/>
    <w:rsid w:val="00796DF0"/>
    <w:rsid w:val="007A099B"/>
    <w:rsid w:val="007A114C"/>
    <w:rsid w:val="007A17F6"/>
    <w:rsid w:val="007A2F7D"/>
    <w:rsid w:val="007A404B"/>
    <w:rsid w:val="007A48F9"/>
    <w:rsid w:val="007A503D"/>
    <w:rsid w:val="007A5414"/>
    <w:rsid w:val="007A5909"/>
    <w:rsid w:val="007A5F21"/>
    <w:rsid w:val="007A5F84"/>
    <w:rsid w:val="007A60FD"/>
    <w:rsid w:val="007A6F7E"/>
    <w:rsid w:val="007A7148"/>
    <w:rsid w:val="007B034D"/>
    <w:rsid w:val="007B10A8"/>
    <w:rsid w:val="007B16DF"/>
    <w:rsid w:val="007B1766"/>
    <w:rsid w:val="007B1C02"/>
    <w:rsid w:val="007B251D"/>
    <w:rsid w:val="007B2613"/>
    <w:rsid w:val="007B2B18"/>
    <w:rsid w:val="007B2D70"/>
    <w:rsid w:val="007B31C9"/>
    <w:rsid w:val="007B3596"/>
    <w:rsid w:val="007B43FD"/>
    <w:rsid w:val="007B44B3"/>
    <w:rsid w:val="007B4503"/>
    <w:rsid w:val="007B4C3E"/>
    <w:rsid w:val="007B6C76"/>
    <w:rsid w:val="007C01ED"/>
    <w:rsid w:val="007C0887"/>
    <w:rsid w:val="007C1036"/>
    <w:rsid w:val="007C1291"/>
    <w:rsid w:val="007C1414"/>
    <w:rsid w:val="007C18FA"/>
    <w:rsid w:val="007C27D3"/>
    <w:rsid w:val="007C2BA9"/>
    <w:rsid w:val="007C2E2C"/>
    <w:rsid w:val="007C2F90"/>
    <w:rsid w:val="007C3111"/>
    <w:rsid w:val="007C3768"/>
    <w:rsid w:val="007C3DF6"/>
    <w:rsid w:val="007C4787"/>
    <w:rsid w:val="007C4BA2"/>
    <w:rsid w:val="007C50A9"/>
    <w:rsid w:val="007C575A"/>
    <w:rsid w:val="007C5951"/>
    <w:rsid w:val="007C6425"/>
    <w:rsid w:val="007C648E"/>
    <w:rsid w:val="007C660B"/>
    <w:rsid w:val="007C6E22"/>
    <w:rsid w:val="007C6E7B"/>
    <w:rsid w:val="007C7D64"/>
    <w:rsid w:val="007D0117"/>
    <w:rsid w:val="007D1611"/>
    <w:rsid w:val="007D179B"/>
    <w:rsid w:val="007D1CA1"/>
    <w:rsid w:val="007D2128"/>
    <w:rsid w:val="007D2794"/>
    <w:rsid w:val="007D2A20"/>
    <w:rsid w:val="007D4D40"/>
    <w:rsid w:val="007D56BC"/>
    <w:rsid w:val="007D6E6B"/>
    <w:rsid w:val="007D737D"/>
    <w:rsid w:val="007D7787"/>
    <w:rsid w:val="007D78BA"/>
    <w:rsid w:val="007D79C1"/>
    <w:rsid w:val="007D79CD"/>
    <w:rsid w:val="007D7AD0"/>
    <w:rsid w:val="007E165F"/>
    <w:rsid w:val="007E39A9"/>
    <w:rsid w:val="007E6638"/>
    <w:rsid w:val="007E739E"/>
    <w:rsid w:val="007F0580"/>
    <w:rsid w:val="007F13D8"/>
    <w:rsid w:val="007F45B5"/>
    <w:rsid w:val="007F46D9"/>
    <w:rsid w:val="007F4D5E"/>
    <w:rsid w:val="007F4F81"/>
    <w:rsid w:val="007F5841"/>
    <w:rsid w:val="007F5D3D"/>
    <w:rsid w:val="007F5E69"/>
    <w:rsid w:val="007F611A"/>
    <w:rsid w:val="007F6627"/>
    <w:rsid w:val="007F736C"/>
    <w:rsid w:val="007F7448"/>
    <w:rsid w:val="00800041"/>
    <w:rsid w:val="00800F04"/>
    <w:rsid w:val="008014FE"/>
    <w:rsid w:val="008022A9"/>
    <w:rsid w:val="0080377C"/>
    <w:rsid w:val="0080451C"/>
    <w:rsid w:val="00805593"/>
    <w:rsid w:val="008055CE"/>
    <w:rsid w:val="00805EC6"/>
    <w:rsid w:val="00805F04"/>
    <w:rsid w:val="00807A3F"/>
    <w:rsid w:val="008103DE"/>
    <w:rsid w:val="008109E6"/>
    <w:rsid w:val="0081166A"/>
    <w:rsid w:val="008116F1"/>
    <w:rsid w:val="00811E6E"/>
    <w:rsid w:val="008125C2"/>
    <w:rsid w:val="0081306A"/>
    <w:rsid w:val="00813C7D"/>
    <w:rsid w:val="008140FD"/>
    <w:rsid w:val="00814C84"/>
    <w:rsid w:val="00816D45"/>
    <w:rsid w:val="00817A40"/>
    <w:rsid w:val="00820320"/>
    <w:rsid w:val="00820F2F"/>
    <w:rsid w:val="008225C5"/>
    <w:rsid w:val="00822F10"/>
    <w:rsid w:val="00823BBC"/>
    <w:rsid w:val="008243BA"/>
    <w:rsid w:val="0082458D"/>
    <w:rsid w:val="00824AE0"/>
    <w:rsid w:val="00825749"/>
    <w:rsid w:val="008264E8"/>
    <w:rsid w:val="00826954"/>
    <w:rsid w:val="008269C7"/>
    <w:rsid w:val="00826E2A"/>
    <w:rsid w:val="00826FE6"/>
    <w:rsid w:val="00827169"/>
    <w:rsid w:val="008276B3"/>
    <w:rsid w:val="00827C0A"/>
    <w:rsid w:val="00827D35"/>
    <w:rsid w:val="0083059E"/>
    <w:rsid w:val="00831152"/>
    <w:rsid w:val="00832791"/>
    <w:rsid w:val="008332D2"/>
    <w:rsid w:val="008342AC"/>
    <w:rsid w:val="00834790"/>
    <w:rsid w:val="008361E6"/>
    <w:rsid w:val="008362DF"/>
    <w:rsid w:val="00836734"/>
    <w:rsid w:val="00836B8B"/>
    <w:rsid w:val="00836DDF"/>
    <w:rsid w:val="00836E17"/>
    <w:rsid w:val="00837F77"/>
    <w:rsid w:val="008407EE"/>
    <w:rsid w:val="0084090D"/>
    <w:rsid w:val="00841088"/>
    <w:rsid w:val="008410AC"/>
    <w:rsid w:val="00841F35"/>
    <w:rsid w:val="00842705"/>
    <w:rsid w:val="00844876"/>
    <w:rsid w:val="00845AB9"/>
    <w:rsid w:val="00845FBF"/>
    <w:rsid w:val="00846735"/>
    <w:rsid w:val="00846F7E"/>
    <w:rsid w:val="008476E8"/>
    <w:rsid w:val="008476EE"/>
    <w:rsid w:val="00847BCF"/>
    <w:rsid w:val="008504EB"/>
    <w:rsid w:val="008526EA"/>
    <w:rsid w:val="008528DD"/>
    <w:rsid w:val="00853BB5"/>
    <w:rsid w:val="008541CA"/>
    <w:rsid w:val="00854695"/>
    <w:rsid w:val="00855383"/>
    <w:rsid w:val="008554A8"/>
    <w:rsid w:val="0085702B"/>
    <w:rsid w:val="00857085"/>
    <w:rsid w:val="0086090F"/>
    <w:rsid w:val="008610C5"/>
    <w:rsid w:val="0086127C"/>
    <w:rsid w:val="00861FDE"/>
    <w:rsid w:val="00863557"/>
    <w:rsid w:val="00863CA2"/>
    <w:rsid w:val="00863D51"/>
    <w:rsid w:val="00863FDA"/>
    <w:rsid w:val="00864D8D"/>
    <w:rsid w:val="00865142"/>
    <w:rsid w:val="00865508"/>
    <w:rsid w:val="00865883"/>
    <w:rsid w:val="00867204"/>
    <w:rsid w:val="0086722E"/>
    <w:rsid w:val="008702FF"/>
    <w:rsid w:val="00871234"/>
    <w:rsid w:val="00871B28"/>
    <w:rsid w:val="00872CAE"/>
    <w:rsid w:val="0087366D"/>
    <w:rsid w:val="00873ADE"/>
    <w:rsid w:val="00873B24"/>
    <w:rsid w:val="00874487"/>
    <w:rsid w:val="008748AC"/>
    <w:rsid w:val="0087572E"/>
    <w:rsid w:val="0087603E"/>
    <w:rsid w:val="00876A2B"/>
    <w:rsid w:val="0087732F"/>
    <w:rsid w:val="00877409"/>
    <w:rsid w:val="00880435"/>
    <w:rsid w:val="00880DC1"/>
    <w:rsid w:val="00882017"/>
    <w:rsid w:val="00882A1A"/>
    <w:rsid w:val="00882D19"/>
    <w:rsid w:val="00883176"/>
    <w:rsid w:val="00883835"/>
    <w:rsid w:val="00883FF4"/>
    <w:rsid w:val="0088438F"/>
    <w:rsid w:val="00884CA9"/>
    <w:rsid w:val="00885671"/>
    <w:rsid w:val="008856B1"/>
    <w:rsid w:val="0088586C"/>
    <w:rsid w:val="00885A4C"/>
    <w:rsid w:val="00885B64"/>
    <w:rsid w:val="00885CEB"/>
    <w:rsid w:val="008874CB"/>
    <w:rsid w:val="00887CE1"/>
    <w:rsid w:val="008903C8"/>
    <w:rsid w:val="008905D2"/>
    <w:rsid w:val="00891747"/>
    <w:rsid w:val="00891780"/>
    <w:rsid w:val="008919FB"/>
    <w:rsid w:val="00894187"/>
    <w:rsid w:val="0089418E"/>
    <w:rsid w:val="0089432C"/>
    <w:rsid w:val="00895C7B"/>
    <w:rsid w:val="0089633F"/>
    <w:rsid w:val="00896FBE"/>
    <w:rsid w:val="0089717E"/>
    <w:rsid w:val="008974DB"/>
    <w:rsid w:val="008A0331"/>
    <w:rsid w:val="008A0A61"/>
    <w:rsid w:val="008A0DAF"/>
    <w:rsid w:val="008A1013"/>
    <w:rsid w:val="008A2DCD"/>
    <w:rsid w:val="008A2E10"/>
    <w:rsid w:val="008A322E"/>
    <w:rsid w:val="008A3286"/>
    <w:rsid w:val="008A39E8"/>
    <w:rsid w:val="008A527D"/>
    <w:rsid w:val="008A5AE2"/>
    <w:rsid w:val="008A650E"/>
    <w:rsid w:val="008B0379"/>
    <w:rsid w:val="008B0C4D"/>
    <w:rsid w:val="008B0DA6"/>
    <w:rsid w:val="008B12F0"/>
    <w:rsid w:val="008B150D"/>
    <w:rsid w:val="008B1BCD"/>
    <w:rsid w:val="008B2A57"/>
    <w:rsid w:val="008B3843"/>
    <w:rsid w:val="008B40EA"/>
    <w:rsid w:val="008B4120"/>
    <w:rsid w:val="008B4157"/>
    <w:rsid w:val="008B48BC"/>
    <w:rsid w:val="008B48CC"/>
    <w:rsid w:val="008B4CCF"/>
    <w:rsid w:val="008B4F33"/>
    <w:rsid w:val="008B5608"/>
    <w:rsid w:val="008B5DD1"/>
    <w:rsid w:val="008B6055"/>
    <w:rsid w:val="008B6650"/>
    <w:rsid w:val="008C23DD"/>
    <w:rsid w:val="008C28D1"/>
    <w:rsid w:val="008C5775"/>
    <w:rsid w:val="008C5B98"/>
    <w:rsid w:val="008C6B4C"/>
    <w:rsid w:val="008C7896"/>
    <w:rsid w:val="008C7A1F"/>
    <w:rsid w:val="008C7D09"/>
    <w:rsid w:val="008D2090"/>
    <w:rsid w:val="008D2B72"/>
    <w:rsid w:val="008D3291"/>
    <w:rsid w:val="008D3AA6"/>
    <w:rsid w:val="008D5A41"/>
    <w:rsid w:val="008D7218"/>
    <w:rsid w:val="008D76E8"/>
    <w:rsid w:val="008D78C9"/>
    <w:rsid w:val="008D7CF9"/>
    <w:rsid w:val="008E0C13"/>
    <w:rsid w:val="008E0DDC"/>
    <w:rsid w:val="008E24E1"/>
    <w:rsid w:val="008E2BEF"/>
    <w:rsid w:val="008E2E56"/>
    <w:rsid w:val="008E3536"/>
    <w:rsid w:val="008E4BCE"/>
    <w:rsid w:val="008E4F9F"/>
    <w:rsid w:val="008E505B"/>
    <w:rsid w:val="008E57AF"/>
    <w:rsid w:val="008E59A6"/>
    <w:rsid w:val="008E61DF"/>
    <w:rsid w:val="008E662D"/>
    <w:rsid w:val="008E6839"/>
    <w:rsid w:val="008E7F9A"/>
    <w:rsid w:val="008F00E2"/>
    <w:rsid w:val="008F09B9"/>
    <w:rsid w:val="008F09D8"/>
    <w:rsid w:val="008F0B8F"/>
    <w:rsid w:val="008F1224"/>
    <w:rsid w:val="008F3529"/>
    <w:rsid w:val="008F36A0"/>
    <w:rsid w:val="008F39AC"/>
    <w:rsid w:val="008F547D"/>
    <w:rsid w:val="008F5BFF"/>
    <w:rsid w:val="008F7281"/>
    <w:rsid w:val="00900907"/>
    <w:rsid w:val="009013B8"/>
    <w:rsid w:val="00901FBC"/>
    <w:rsid w:val="009024A6"/>
    <w:rsid w:val="00902E19"/>
    <w:rsid w:val="00902FEA"/>
    <w:rsid w:val="00903761"/>
    <w:rsid w:val="00903EFE"/>
    <w:rsid w:val="009047E7"/>
    <w:rsid w:val="00905025"/>
    <w:rsid w:val="00905438"/>
    <w:rsid w:val="00905CDE"/>
    <w:rsid w:val="00906642"/>
    <w:rsid w:val="00906F59"/>
    <w:rsid w:val="00907006"/>
    <w:rsid w:val="0090700F"/>
    <w:rsid w:val="0091062E"/>
    <w:rsid w:val="00910C0F"/>
    <w:rsid w:val="00911656"/>
    <w:rsid w:val="00911D89"/>
    <w:rsid w:val="00912BA1"/>
    <w:rsid w:val="00912F3B"/>
    <w:rsid w:val="00913509"/>
    <w:rsid w:val="009136CE"/>
    <w:rsid w:val="009141FE"/>
    <w:rsid w:val="0091436E"/>
    <w:rsid w:val="00914861"/>
    <w:rsid w:val="00914887"/>
    <w:rsid w:val="00915922"/>
    <w:rsid w:val="00916646"/>
    <w:rsid w:val="009172CA"/>
    <w:rsid w:val="00920370"/>
    <w:rsid w:val="009207DA"/>
    <w:rsid w:val="00921393"/>
    <w:rsid w:val="00923C62"/>
    <w:rsid w:val="00923FD0"/>
    <w:rsid w:val="009243FA"/>
    <w:rsid w:val="0092491C"/>
    <w:rsid w:val="009252CB"/>
    <w:rsid w:val="00925632"/>
    <w:rsid w:val="00925E7A"/>
    <w:rsid w:val="00926802"/>
    <w:rsid w:val="00926958"/>
    <w:rsid w:val="009275D0"/>
    <w:rsid w:val="00930C7E"/>
    <w:rsid w:val="00930D5D"/>
    <w:rsid w:val="0093175C"/>
    <w:rsid w:val="009326EB"/>
    <w:rsid w:val="0093333A"/>
    <w:rsid w:val="00933C36"/>
    <w:rsid w:val="00933E1D"/>
    <w:rsid w:val="00933F05"/>
    <w:rsid w:val="00934382"/>
    <w:rsid w:val="00934569"/>
    <w:rsid w:val="00934A09"/>
    <w:rsid w:val="00935E52"/>
    <w:rsid w:val="00936F6E"/>
    <w:rsid w:val="00937396"/>
    <w:rsid w:val="009375AD"/>
    <w:rsid w:val="0093778F"/>
    <w:rsid w:val="00937DCC"/>
    <w:rsid w:val="009402E2"/>
    <w:rsid w:val="0094120E"/>
    <w:rsid w:val="00941644"/>
    <w:rsid w:val="009417BD"/>
    <w:rsid w:val="009438A7"/>
    <w:rsid w:val="00943A13"/>
    <w:rsid w:val="00943BA7"/>
    <w:rsid w:val="0094414D"/>
    <w:rsid w:val="00944582"/>
    <w:rsid w:val="0094476F"/>
    <w:rsid w:val="0094541A"/>
    <w:rsid w:val="00945431"/>
    <w:rsid w:val="0094543C"/>
    <w:rsid w:val="00945B6E"/>
    <w:rsid w:val="00945C75"/>
    <w:rsid w:val="00945CD5"/>
    <w:rsid w:val="00945D01"/>
    <w:rsid w:val="0094647C"/>
    <w:rsid w:val="00946CBE"/>
    <w:rsid w:val="0095027E"/>
    <w:rsid w:val="009504E0"/>
    <w:rsid w:val="009507D7"/>
    <w:rsid w:val="00950967"/>
    <w:rsid w:val="00950A4B"/>
    <w:rsid w:val="009527AE"/>
    <w:rsid w:val="00953578"/>
    <w:rsid w:val="00953B64"/>
    <w:rsid w:val="00953CD3"/>
    <w:rsid w:val="00954148"/>
    <w:rsid w:val="00954A3D"/>
    <w:rsid w:val="00954DB5"/>
    <w:rsid w:val="009564BF"/>
    <w:rsid w:val="00956DC5"/>
    <w:rsid w:val="00957141"/>
    <w:rsid w:val="009574CF"/>
    <w:rsid w:val="009576BF"/>
    <w:rsid w:val="009600DD"/>
    <w:rsid w:val="009612A9"/>
    <w:rsid w:val="00961C40"/>
    <w:rsid w:val="00963237"/>
    <w:rsid w:val="00963F26"/>
    <w:rsid w:val="00964BF7"/>
    <w:rsid w:val="00965474"/>
    <w:rsid w:val="009654B0"/>
    <w:rsid w:val="00965D86"/>
    <w:rsid w:val="009662A2"/>
    <w:rsid w:val="0096708A"/>
    <w:rsid w:val="009676A2"/>
    <w:rsid w:val="00967AAE"/>
    <w:rsid w:val="0097026E"/>
    <w:rsid w:val="00970C5F"/>
    <w:rsid w:val="009710A1"/>
    <w:rsid w:val="00972390"/>
    <w:rsid w:val="00972BD2"/>
    <w:rsid w:val="00972D7D"/>
    <w:rsid w:val="00972DDD"/>
    <w:rsid w:val="009735F0"/>
    <w:rsid w:val="009739BC"/>
    <w:rsid w:val="009747C5"/>
    <w:rsid w:val="00974B15"/>
    <w:rsid w:val="009758AD"/>
    <w:rsid w:val="009775C6"/>
    <w:rsid w:val="00977CC1"/>
    <w:rsid w:val="00980240"/>
    <w:rsid w:val="00980C69"/>
    <w:rsid w:val="00980E69"/>
    <w:rsid w:val="00981165"/>
    <w:rsid w:val="00982072"/>
    <w:rsid w:val="0098218E"/>
    <w:rsid w:val="009821B6"/>
    <w:rsid w:val="00982F2C"/>
    <w:rsid w:val="009837D3"/>
    <w:rsid w:val="00983D5C"/>
    <w:rsid w:val="009852D6"/>
    <w:rsid w:val="00985A12"/>
    <w:rsid w:val="00985FD1"/>
    <w:rsid w:val="00986857"/>
    <w:rsid w:val="00987001"/>
    <w:rsid w:val="00987188"/>
    <w:rsid w:val="00991C6C"/>
    <w:rsid w:val="00992A45"/>
    <w:rsid w:val="00993B70"/>
    <w:rsid w:val="00993FE8"/>
    <w:rsid w:val="009944EE"/>
    <w:rsid w:val="00995463"/>
    <w:rsid w:val="009954C2"/>
    <w:rsid w:val="00995E77"/>
    <w:rsid w:val="00996E1E"/>
    <w:rsid w:val="0099751D"/>
    <w:rsid w:val="009A02F0"/>
    <w:rsid w:val="009A0C87"/>
    <w:rsid w:val="009A0EAB"/>
    <w:rsid w:val="009A131E"/>
    <w:rsid w:val="009A1460"/>
    <w:rsid w:val="009A20D7"/>
    <w:rsid w:val="009A2393"/>
    <w:rsid w:val="009A2C17"/>
    <w:rsid w:val="009A3631"/>
    <w:rsid w:val="009A3689"/>
    <w:rsid w:val="009A4B68"/>
    <w:rsid w:val="009A5169"/>
    <w:rsid w:val="009A5BE4"/>
    <w:rsid w:val="009A6F30"/>
    <w:rsid w:val="009A712E"/>
    <w:rsid w:val="009A7CC8"/>
    <w:rsid w:val="009B037A"/>
    <w:rsid w:val="009B1093"/>
    <w:rsid w:val="009B2040"/>
    <w:rsid w:val="009B3C41"/>
    <w:rsid w:val="009B3E49"/>
    <w:rsid w:val="009B3ED7"/>
    <w:rsid w:val="009B4EE8"/>
    <w:rsid w:val="009B5DCC"/>
    <w:rsid w:val="009B63EB"/>
    <w:rsid w:val="009B650C"/>
    <w:rsid w:val="009B6FCB"/>
    <w:rsid w:val="009B79AF"/>
    <w:rsid w:val="009B7BBF"/>
    <w:rsid w:val="009C11FB"/>
    <w:rsid w:val="009C19EB"/>
    <w:rsid w:val="009C25CE"/>
    <w:rsid w:val="009C315C"/>
    <w:rsid w:val="009C3847"/>
    <w:rsid w:val="009C42A4"/>
    <w:rsid w:val="009C4405"/>
    <w:rsid w:val="009C4EEC"/>
    <w:rsid w:val="009C5460"/>
    <w:rsid w:val="009C5597"/>
    <w:rsid w:val="009C6464"/>
    <w:rsid w:val="009C6C7E"/>
    <w:rsid w:val="009C7856"/>
    <w:rsid w:val="009D0A9A"/>
    <w:rsid w:val="009D15A5"/>
    <w:rsid w:val="009D16F6"/>
    <w:rsid w:val="009D3FCC"/>
    <w:rsid w:val="009D43DA"/>
    <w:rsid w:val="009D4B63"/>
    <w:rsid w:val="009D4F74"/>
    <w:rsid w:val="009D5050"/>
    <w:rsid w:val="009D52E8"/>
    <w:rsid w:val="009D6A1C"/>
    <w:rsid w:val="009D6C5D"/>
    <w:rsid w:val="009D7ABA"/>
    <w:rsid w:val="009E075F"/>
    <w:rsid w:val="009E0A12"/>
    <w:rsid w:val="009E0E02"/>
    <w:rsid w:val="009E10CE"/>
    <w:rsid w:val="009E21DE"/>
    <w:rsid w:val="009E49B3"/>
    <w:rsid w:val="009E4BE1"/>
    <w:rsid w:val="009F0B68"/>
    <w:rsid w:val="009F0D30"/>
    <w:rsid w:val="009F118D"/>
    <w:rsid w:val="009F34E0"/>
    <w:rsid w:val="009F5194"/>
    <w:rsid w:val="009F7246"/>
    <w:rsid w:val="009F74A8"/>
    <w:rsid w:val="00A002A3"/>
    <w:rsid w:val="00A00CBE"/>
    <w:rsid w:val="00A00F29"/>
    <w:rsid w:val="00A00F38"/>
    <w:rsid w:val="00A0144A"/>
    <w:rsid w:val="00A0262B"/>
    <w:rsid w:val="00A03941"/>
    <w:rsid w:val="00A03ABC"/>
    <w:rsid w:val="00A03C01"/>
    <w:rsid w:val="00A03D31"/>
    <w:rsid w:val="00A03F5F"/>
    <w:rsid w:val="00A06456"/>
    <w:rsid w:val="00A06622"/>
    <w:rsid w:val="00A0678B"/>
    <w:rsid w:val="00A07E72"/>
    <w:rsid w:val="00A07FE1"/>
    <w:rsid w:val="00A10675"/>
    <w:rsid w:val="00A10C72"/>
    <w:rsid w:val="00A1140D"/>
    <w:rsid w:val="00A1150E"/>
    <w:rsid w:val="00A119CB"/>
    <w:rsid w:val="00A1228E"/>
    <w:rsid w:val="00A12C9E"/>
    <w:rsid w:val="00A12F84"/>
    <w:rsid w:val="00A1307D"/>
    <w:rsid w:val="00A138D4"/>
    <w:rsid w:val="00A13AFF"/>
    <w:rsid w:val="00A14200"/>
    <w:rsid w:val="00A14C4B"/>
    <w:rsid w:val="00A15433"/>
    <w:rsid w:val="00A15B29"/>
    <w:rsid w:val="00A1674A"/>
    <w:rsid w:val="00A17801"/>
    <w:rsid w:val="00A17913"/>
    <w:rsid w:val="00A20330"/>
    <w:rsid w:val="00A208D4"/>
    <w:rsid w:val="00A209C6"/>
    <w:rsid w:val="00A213CA"/>
    <w:rsid w:val="00A2280F"/>
    <w:rsid w:val="00A234AC"/>
    <w:rsid w:val="00A2406F"/>
    <w:rsid w:val="00A2428E"/>
    <w:rsid w:val="00A26DA0"/>
    <w:rsid w:val="00A273F8"/>
    <w:rsid w:val="00A27CEA"/>
    <w:rsid w:val="00A305A6"/>
    <w:rsid w:val="00A305D4"/>
    <w:rsid w:val="00A30765"/>
    <w:rsid w:val="00A308FE"/>
    <w:rsid w:val="00A30CF7"/>
    <w:rsid w:val="00A31576"/>
    <w:rsid w:val="00A31FEB"/>
    <w:rsid w:val="00A320F7"/>
    <w:rsid w:val="00A32FC0"/>
    <w:rsid w:val="00A33A00"/>
    <w:rsid w:val="00A33DAD"/>
    <w:rsid w:val="00A342A5"/>
    <w:rsid w:val="00A35525"/>
    <w:rsid w:val="00A36185"/>
    <w:rsid w:val="00A36734"/>
    <w:rsid w:val="00A36A8E"/>
    <w:rsid w:val="00A413F4"/>
    <w:rsid w:val="00A41D7B"/>
    <w:rsid w:val="00A42083"/>
    <w:rsid w:val="00A42431"/>
    <w:rsid w:val="00A42F58"/>
    <w:rsid w:val="00A4421E"/>
    <w:rsid w:val="00A444D8"/>
    <w:rsid w:val="00A453E4"/>
    <w:rsid w:val="00A45FCB"/>
    <w:rsid w:val="00A462BF"/>
    <w:rsid w:val="00A46FAA"/>
    <w:rsid w:val="00A472E6"/>
    <w:rsid w:val="00A47328"/>
    <w:rsid w:val="00A47806"/>
    <w:rsid w:val="00A50E34"/>
    <w:rsid w:val="00A511D4"/>
    <w:rsid w:val="00A51471"/>
    <w:rsid w:val="00A51AF2"/>
    <w:rsid w:val="00A52DA6"/>
    <w:rsid w:val="00A53022"/>
    <w:rsid w:val="00A53227"/>
    <w:rsid w:val="00A53BAA"/>
    <w:rsid w:val="00A540E4"/>
    <w:rsid w:val="00A541B4"/>
    <w:rsid w:val="00A54A69"/>
    <w:rsid w:val="00A5524B"/>
    <w:rsid w:val="00A55538"/>
    <w:rsid w:val="00A56009"/>
    <w:rsid w:val="00A56B6E"/>
    <w:rsid w:val="00A573D0"/>
    <w:rsid w:val="00A57767"/>
    <w:rsid w:val="00A57CCF"/>
    <w:rsid w:val="00A601C2"/>
    <w:rsid w:val="00A60740"/>
    <w:rsid w:val="00A619FC"/>
    <w:rsid w:val="00A628FF"/>
    <w:rsid w:val="00A63389"/>
    <w:rsid w:val="00A634E2"/>
    <w:rsid w:val="00A65257"/>
    <w:rsid w:val="00A659BF"/>
    <w:rsid w:val="00A67211"/>
    <w:rsid w:val="00A67806"/>
    <w:rsid w:val="00A678B6"/>
    <w:rsid w:val="00A67A66"/>
    <w:rsid w:val="00A705D9"/>
    <w:rsid w:val="00A70829"/>
    <w:rsid w:val="00A70DAA"/>
    <w:rsid w:val="00A718FE"/>
    <w:rsid w:val="00A724DE"/>
    <w:rsid w:val="00A72C4A"/>
    <w:rsid w:val="00A72C67"/>
    <w:rsid w:val="00A731B3"/>
    <w:rsid w:val="00A736EC"/>
    <w:rsid w:val="00A73E3D"/>
    <w:rsid w:val="00A751CD"/>
    <w:rsid w:val="00A760D8"/>
    <w:rsid w:val="00A7671D"/>
    <w:rsid w:val="00A76DC8"/>
    <w:rsid w:val="00A7748B"/>
    <w:rsid w:val="00A7BCE6"/>
    <w:rsid w:val="00A800BE"/>
    <w:rsid w:val="00A808A8"/>
    <w:rsid w:val="00A82235"/>
    <w:rsid w:val="00A82931"/>
    <w:rsid w:val="00A82AC5"/>
    <w:rsid w:val="00A82C9D"/>
    <w:rsid w:val="00A83CBE"/>
    <w:rsid w:val="00A84A4C"/>
    <w:rsid w:val="00A854D5"/>
    <w:rsid w:val="00A86D62"/>
    <w:rsid w:val="00A87AFF"/>
    <w:rsid w:val="00A87F12"/>
    <w:rsid w:val="00A9020B"/>
    <w:rsid w:val="00A90351"/>
    <w:rsid w:val="00A90994"/>
    <w:rsid w:val="00A916D5"/>
    <w:rsid w:val="00A91BB6"/>
    <w:rsid w:val="00A940F1"/>
    <w:rsid w:val="00A947DF"/>
    <w:rsid w:val="00A95F92"/>
    <w:rsid w:val="00A96EE3"/>
    <w:rsid w:val="00A97767"/>
    <w:rsid w:val="00A97C19"/>
    <w:rsid w:val="00AA00FF"/>
    <w:rsid w:val="00AA0F3B"/>
    <w:rsid w:val="00AA1FB6"/>
    <w:rsid w:val="00AA35EE"/>
    <w:rsid w:val="00AA3B65"/>
    <w:rsid w:val="00AA3ED7"/>
    <w:rsid w:val="00AA55FC"/>
    <w:rsid w:val="00AA56A0"/>
    <w:rsid w:val="00AA5864"/>
    <w:rsid w:val="00AA6386"/>
    <w:rsid w:val="00AA6DFB"/>
    <w:rsid w:val="00AA74A6"/>
    <w:rsid w:val="00AA7599"/>
    <w:rsid w:val="00AA7C62"/>
    <w:rsid w:val="00AB029C"/>
    <w:rsid w:val="00AB2489"/>
    <w:rsid w:val="00AB381F"/>
    <w:rsid w:val="00AB43CB"/>
    <w:rsid w:val="00AB4975"/>
    <w:rsid w:val="00AB4B94"/>
    <w:rsid w:val="00AB4BA6"/>
    <w:rsid w:val="00AB4FD9"/>
    <w:rsid w:val="00AB5632"/>
    <w:rsid w:val="00AB5D42"/>
    <w:rsid w:val="00AB5E14"/>
    <w:rsid w:val="00AB70BC"/>
    <w:rsid w:val="00AB7414"/>
    <w:rsid w:val="00AB7962"/>
    <w:rsid w:val="00AB7E3C"/>
    <w:rsid w:val="00AC0407"/>
    <w:rsid w:val="00AC065E"/>
    <w:rsid w:val="00AC0CCB"/>
    <w:rsid w:val="00AC1368"/>
    <w:rsid w:val="00AC1575"/>
    <w:rsid w:val="00AC1D40"/>
    <w:rsid w:val="00AC284F"/>
    <w:rsid w:val="00AC2BFD"/>
    <w:rsid w:val="00AC3D91"/>
    <w:rsid w:val="00AC3E17"/>
    <w:rsid w:val="00AC4965"/>
    <w:rsid w:val="00AC49D5"/>
    <w:rsid w:val="00AC6118"/>
    <w:rsid w:val="00AC674F"/>
    <w:rsid w:val="00AC7F82"/>
    <w:rsid w:val="00AD0010"/>
    <w:rsid w:val="00AD04D1"/>
    <w:rsid w:val="00AD0AF6"/>
    <w:rsid w:val="00AD0B76"/>
    <w:rsid w:val="00AD18B7"/>
    <w:rsid w:val="00AD1BF4"/>
    <w:rsid w:val="00AD1C00"/>
    <w:rsid w:val="00AD22DC"/>
    <w:rsid w:val="00AD2805"/>
    <w:rsid w:val="00AD4275"/>
    <w:rsid w:val="00AD5AE1"/>
    <w:rsid w:val="00AD5DFB"/>
    <w:rsid w:val="00AD5FDD"/>
    <w:rsid w:val="00AD66E5"/>
    <w:rsid w:val="00AD6887"/>
    <w:rsid w:val="00AE04F1"/>
    <w:rsid w:val="00AE0502"/>
    <w:rsid w:val="00AE0BD8"/>
    <w:rsid w:val="00AE0E38"/>
    <w:rsid w:val="00AE20AD"/>
    <w:rsid w:val="00AE23F8"/>
    <w:rsid w:val="00AE3687"/>
    <w:rsid w:val="00AE39C9"/>
    <w:rsid w:val="00AE3EDC"/>
    <w:rsid w:val="00AE60E6"/>
    <w:rsid w:val="00AE6306"/>
    <w:rsid w:val="00AE652D"/>
    <w:rsid w:val="00AE7638"/>
    <w:rsid w:val="00AE7AA0"/>
    <w:rsid w:val="00AE7CD6"/>
    <w:rsid w:val="00AE7F7F"/>
    <w:rsid w:val="00AF0705"/>
    <w:rsid w:val="00AF0C8C"/>
    <w:rsid w:val="00AF0F6D"/>
    <w:rsid w:val="00AF1EEB"/>
    <w:rsid w:val="00AF1FC2"/>
    <w:rsid w:val="00AF3A0D"/>
    <w:rsid w:val="00AF5C82"/>
    <w:rsid w:val="00AF60AE"/>
    <w:rsid w:val="00AF640F"/>
    <w:rsid w:val="00AF67B1"/>
    <w:rsid w:val="00AF70F3"/>
    <w:rsid w:val="00AF77D9"/>
    <w:rsid w:val="00AF78F1"/>
    <w:rsid w:val="00AF7A91"/>
    <w:rsid w:val="00AF7B33"/>
    <w:rsid w:val="00B00E9D"/>
    <w:rsid w:val="00B013B2"/>
    <w:rsid w:val="00B014C3"/>
    <w:rsid w:val="00B014ED"/>
    <w:rsid w:val="00B01CBC"/>
    <w:rsid w:val="00B02571"/>
    <w:rsid w:val="00B02B07"/>
    <w:rsid w:val="00B03209"/>
    <w:rsid w:val="00B03409"/>
    <w:rsid w:val="00B03528"/>
    <w:rsid w:val="00B04FA7"/>
    <w:rsid w:val="00B05103"/>
    <w:rsid w:val="00B060BE"/>
    <w:rsid w:val="00B06363"/>
    <w:rsid w:val="00B06523"/>
    <w:rsid w:val="00B07CD2"/>
    <w:rsid w:val="00B107E4"/>
    <w:rsid w:val="00B12598"/>
    <w:rsid w:val="00B125A0"/>
    <w:rsid w:val="00B13693"/>
    <w:rsid w:val="00B13ED3"/>
    <w:rsid w:val="00B1415C"/>
    <w:rsid w:val="00B1488B"/>
    <w:rsid w:val="00B154E7"/>
    <w:rsid w:val="00B16E52"/>
    <w:rsid w:val="00B16F32"/>
    <w:rsid w:val="00B16F61"/>
    <w:rsid w:val="00B20933"/>
    <w:rsid w:val="00B217D1"/>
    <w:rsid w:val="00B21F45"/>
    <w:rsid w:val="00B22883"/>
    <w:rsid w:val="00B23932"/>
    <w:rsid w:val="00B241B7"/>
    <w:rsid w:val="00B243D8"/>
    <w:rsid w:val="00B249A4"/>
    <w:rsid w:val="00B24CF1"/>
    <w:rsid w:val="00B250AF"/>
    <w:rsid w:val="00B25154"/>
    <w:rsid w:val="00B256DC"/>
    <w:rsid w:val="00B25B23"/>
    <w:rsid w:val="00B25FF8"/>
    <w:rsid w:val="00B2666D"/>
    <w:rsid w:val="00B27024"/>
    <w:rsid w:val="00B271FB"/>
    <w:rsid w:val="00B2725F"/>
    <w:rsid w:val="00B2777E"/>
    <w:rsid w:val="00B278A6"/>
    <w:rsid w:val="00B3119D"/>
    <w:rsid w:val="00B32450"/>
    <w:rsid w:val="00B32D8C"/>
    <w:rsid w:val="00B33E71"/>
    <w:rsid w:val="00B34526"/>
    <w:rsid w:val="00B345C4"/>
    <w:rsid w:val="00B34AFB"/>
    <w:rsid w:val="00B354EF"/>
    <w:rsid w:val="00B35AD3"/>
    <w:rsid w:val="00B36DC1"/>
    <w:rsid w:val="00B40C97"/>
    <w:rsid w:val="00B41384"/>
    <w:rsid w:val="00B41400"/>
    <w:rsid w:val="00B415D4"/>
    <w:rsid w:val="00B42225"/>
    <w:rsid w:val="00B42D4D"/>
    <w:rsid w:val="00B43D07"/>
    <w:rsid w:val="00B44700"/>
    <w:rsid w:val="00B44812"/>
    <w:rsid w:val="00B44D27"/>
    <w:rsid w:val="00B45476"/>
    <w:rsid w:val="00B45F2C"/>
    <w:rsid w:val="00B46700"/>
    <w:rsid w:val="00B4762F"/>
    <w:rsid w:val="00B47F5A"/>
    <w:rsid w:val="00B50D02"/>
    <w:rsid w:val="00B50EFD"/>
    <w:rsid w:val="00B51625"/>
    <w:rsid w:val="00B526BF"/>
    <w:rsid w:val="00B52B75"/>
    <w:rsid w:val="00B52C63"/>
    <w:rsid w:val="00B53707"/>
    <w:rsid w:val="00B54151"/>
    <w:rsid w:val="00B54565"/>
    <w:rsid w:val="00B54BAB"/>
    <w:rsid w:val="00B55845"/>
    <w:rsid w:val="00B55C86"/>
    <w:rsid w:val="00B5752F"/>
    <w:rsid w:val="00B57530"/>
    <w:rsid w:val="00B60101"/>
    <w:rsid w:val="00B6132B"/>
    <w:rsid w:val="00B62472"/>
    <w:rsid w:val="00B6262F"/>
    <w:rsid w:val="00B63D00"/>
    <w:rsid w:val="00B63DCD"/>
    <w:rsid w:val="00B64961"/>
    <w:rsid w:val="00B64BBD"/>
    <w:rsid w:val="00B65293"/>
    <w:rsid w:val="00B656E4"/>
    <w:rsid w:val="00B6644D"/>
    <w:rsid w:val="00B668CF"/>
    <w:rsid w:val="00B6694D"/>
    <w:rsid w:val="00B669F1"/>
    <w:rsid w:val="00B6754E"/>
    <w:rsid w:val="00B67967"/>
    <w:rsid w:val="00B67C1F"/>
    <w:rsid w:val="00B71966"/>
    <w:rsid w:val="00B72FC2"/>
    <w:rsid w:val="00B7408B"/>
    <w:rsid w:val="00B741AD"/>
    <w:rsid w:val="00B74A34"/>
    <w:rsid w:val="00B751D4"/>
    <w:rsid w:val="00B759C0"/>
    <w:rsid w:val="00B77D5B"/>
    <w:rsid w:val="00B8055C"/>
    <w:rsid w:val="00B81DCA"/>
    <w:rsid w:val="00B827E7"/>
    <w:rsid w:val="00B82A8C"/>
    <w:rsid w:val="00B82B9B"/>
    <w:rsid w:val="00B82DE7"/>
    <w:rsid w:val="00B8368B"/>
    <w:rsid w:val="00B837A5"/>
    <w:rsid w:val="00B83C4E"/>
    <w:rsid w:val="00B84C72"/>
    <w:rsid w:val="00B8519A"/>
    <w:rsid w:val="00B852CB"/>
    <w:rsid w:val="00B85993"/>
    <w:rsid w:val="00B85DD2"/>
    <w:rsid w:val="00B85F08"/>
    <w:rsid w:val="00B86941"/>
    <w:rsid w:val="00B86D57"/>
    <w:rsid w:val="00B873FA"/>
    <w:rsid w:val="00B878F8"/>
    <w:rsid w:val="00B911FB"/>
    <w:rsid w:val="00B92079"/>
    <w:rsid w:val="00B94685"/>
    <w:rsid w:val="00B947DA"/>
    <w:rsid w:val="00B953DA"/>
    <w:rsid w:val="00B9550E"/>
    <w:rsid w:val="00B95AB7"/>
    <w:rsid w:val="00B95BB7"/>
    <w:rsid w:val="00B970FD"/>
    <w:rsid w:val="00B9734D"/>
    <w:rsid w:val="00B97FEF"/>
    <w:rsid w:val="00BA04A8"/>
    <w:rsid w:val="00BA04B9"/>
    <w:rsid w:val="00BA11E5"/>
    <w:rsid w:val="00BA263D"/>
    <w:rsid w:val="00BA2698"/>
    <w:rsid w:val="00BA2C31"/>
    <w:rsid w:val="00BA3169"/>
    <w:rsid w:val="00BA319D"/>
    <w:rsid w:val="00BA33B4"/>
    <w:rsid w:val="00BA3665"/>
    <w:rsid w:val="00BA39B6"/>
    <w:rsid w:val="00BA4808"/>
    <w:rsid w:val="00BA48C0"/>
    <w:rsid w:val="00BA506A"/>
    <w:rsid w:val="00BA520F"/>
    <w:rsid w:val="00BA6012"/>
    <w:rsid w:val="00BA6650"/>
    <w:rsid w:val="00BA7323"/>
    <w:rsid w:val="00BA76C2"/>
    <w:rsid w:val="00BB0AFB"/>
    <w:rsid w:val="00BB1834"/>
    <w:rsid w:val="00BB2048"/>
    <w:rsid w:val="00BB217F"/>
    <w:rsid w:val="00BB2D3A"/>
    <w:rsid w:val="00BB3646"/>
    <w:rsid w:val="00BB36CF"/>
    <w:rsid w:val="00BB48A5"/>
    <w:rsid w:val="00BB496A"/>
    <w:rsid w:val="00BB5915"/>
    <w:rsid w:val="00BB5B52"/>
    <w:rsid w:val="00BB7A9A"/>
    <w:rsid w:val="00BC19B0"/>
    <w:rsid w:val="00BC1C68"/>
    <w:rsid w:val="00BC21F7"/>
    <w:rsid w:val="00BC2D51"/>
    <w:rsid w:val="00BC3152"/>
    <w:rsid w:val="00BC3238"/>
    <w:rsid w:val="00BC3C11"/>
    <w:rsid w:val="00BC4D0A"/>
    <w:rsid w:val="00BC5393"/>
    <w:rsid w:val="00BC5472"/>
    <w:rsid w:val="00BC5BB9"/>
    <w:rsid w:val="00BC661E"/>
    <w:rsid w:val="00BC6D00"/>
    <w:rsid w:val="00BC7EF9"/>
    <w:rsid w:val="00BD1C55"/>
    <w:rsid w:val="00BD21DC"/>
    <w:rsid w:val="00BD266C"/>
    <w:rsid w:val="00BD4A48"/>
    <w:rsid w:val="00BD4BF9"/>
    <w:rsid w:val="00BD4EEB"/>
    <w:rsid w:val="00BD5E0A"/>
    <w:rsid w:val="00BD5EFB"/>
    <w:rsid w:val="00BD6135"/>
    <w:rsid w:val="00BD791D"/>
    <w:rsid w:val="00BE0157"/>
    <w:rsid w:val="00BE18A5"/>
    <w:rsid w:val="00BE1AE7"/>
    <w:rsid w:val="00BE35C4"/>
    <w:rsid w:val="00BE3851"/>
    <w:rsid w:val="00BE3DEC"/>
    <w:rsid w:val="00BE4144"/>
    <w:rsid w:val="00BE48D4"/>
    <w:rsid w:val="00BE533F"/>
    <w:rsid w:val="00BE62D1"/>
    <w:rsid w:val="00BE6BCD"/>
    <w:rsid w:val="00BE72D3"/>
    <w:rsid w:val="00BF0A25"/>
    <w:rsid w:val="00BF0A4B"/>
    <w:rsid w:val="00BF11A4"/>
    <w:rsid w:val="00BF12B2"/>
    <w:rsid w:val="00BF1B7C"/>
    <w:rsid w:val="00BF1FAA"/>
    <w:rsid w:val="00BF38F3"/>
    <w:rsid w:val="00BF46AA"/>
    <w:rsid w:val="00BF4C33"/>
    <w:rsid w:val="00BF4CA3"/>
    <w:rsid w:val="00BF6287"/>
    <w:rsid w:val="00BF6884"/>
    <w:rsid w:val="00BF71B5"/>
    <w:rsid w:val="00BF73CA"/>
    <w:rsid w:val="00BF783A"/>
    <w:rsid w:val="00C002FD"/>
    <w:rsid w:val="00C00B41"/>
    <w:rsid w:val="00C0104F"/>
    <w:rsid w:val="00C01071"/>
    <w:rsid w:val="00C02298"/>
    <w:rsid w:val="00C027D2"/>
    <w:rsid w:val="00C02BEF"/>
    <w:rsid w:val="00C02FCB"/>
    <w:rsid w:val="00C03885"/>
    <w:rsid w:val="00C03DB0"/>
    <w:rsid w:val="00C04015"/>
    <w:rsid w:val="00C04858"/>
    <w:rsid w:val="00C0486D"/>
    <w:rsid w:val="00C051A8"/>
    <w:rsid w:val="00C055E5"/>
    <w:rsid w:val="00C0577D"/>
    <w:rsid w:val="00C05DA8"/>
    <w:rsid w:val="00C067B7"/>
    <w:rsid w:val="00C06E4C"/>
    <w:rsid w:val="00C100F9"/>
    <w:rsid w:val="00C103B9"/>
    <w:rsid w:val="00C11075"/>
    <w:rsid w:val="00C1189E"/>
    <w:rsid w:val="00C118CB"/>
    <w:rsid w:val="00C12056"/>
    <w:rsid w:val="00C12466"/>
    <w:rsid w:val="00C125E1"/>
    <w:rsid w:val="00C12621"/>
    <w:rsid w:val="00C1337A"/>
    <w:rsid w:val="00C133BA"/>
    <w:rsid w:val="00C1354E"/>
    <w:rsid w:val="00C1531B"/>
    <w:rsid w:val="00C17CB5"/>
    <w:rsid w:val="00C17FC0"/>
    <w:rsid w:val="00C202F0"/>
    <w:rsid w:val="00C20498"/>
    <w:rsid w:val="00C20E9B"/>
    <w:rsid w:val="00C21D55"/>
    <w:rsid w:val="00C22BA8"/>
    <w:rsid w:val="00C22C58"/>
    <w:rsid w:val="00C23369"/>
    <w:rsid w:val="00C23E10"/>
    <w:rsid w:val="00C24154"/>
    <w:rsid w:val="00C2473F"/>
    <w:rsid w:val="00C24F3D"/>
    <w:rsid w:val="00C25323"/>
    <w:rsid w:val="00C2555F"/>
    <w:rsid w:val="00C259E5"/>
    <w:rsid w:val="00C25EED"/>
    <w:rsid w:val="00C27D44"/>
    <w:rsid w:val="00C30419"/>
    <w:rsid w:val="00C30A7C"/>
    <w:rsid w:val="00C31577"/>
    <w:rsid w:val="00C31838"/>
    <w:rsid w:val="00C322A2"/>
    <w:rsid w:val="00C3238E"/>
    <w:rsid w:val="00C325B2"/>
    <w:rsid w:val="00C32830"/>
    <w:rsid w:val="00C329B7"/>
    <w:rsid w:val="00C3329D"/>
    <w:rsid w:val="00C350A6"/>
    <w:rsid w:val="00C357EE"/>
    <w:rsid w:val="00C3694F"/>
    <w:rsid w:val="00C36C6B"/>
    <w:rsid w:val="00C3712D"/>
    <w:rsid w:val="00C37D2F"/>
    <w:rsid w:val="00C40D2B"/>
    <w:rsid w:val="00C4164A"/>
    <w:rsid w:val="00C4171E"/>
    <w:rsid w:val="00C419A8"/>
    <w:rsid w:val="00C4287F"/>
    <w:rsid w:val="00C42FE0"/>
    <w:rsid w:val="00C43760"/>
    <w:rsid w:val="00C43BC7"/>
    <w:rsid w:val="00C43FB8"/>
    <w:rsid w:val="00C44602"/>
    <w:rsid w:val="00C44830"/>
    <w:rsid w:val="00C45971"/>
    <w:rsid w:val="00C47152"/>
    <w:rsid w:val="00C47C8A"/>
    <w:rsid w:val="00C47E44"/>
    <w:rsid w:val="00C5011A"/>
    <w:rsid w:val="00C503D4"/>
    <w:rsid w:val="00C50892"/>
    <w:rsid w:val="00C5101A"/>
    <w:rsid w:val="00C51236"/>
    <w:rsid w:val="00C51424"/>
    <w:rsid w:val="00C5175A"/>
    <w:rsid w:val="00C52235"/>
    <w:rsid w:val="00C52FFD"/>
    <w:rsid w:val="00C53902"/>
    <w:rsid w:val="00C53E16"/>
    <w:rsid w:val="00C541C6"/>
    <w:rsid w:val="00C54559"/>
    <w:rsid w:val="00C549B6"/>
    <w:rsid w:val="00C55104"/>
    <w:rsid w:val="00C55DA4"/>
    <w:rsid w:val="00C564CE"/>
    <w:rsid w:val="00C60472"/>
    <w:rsid w:val="00C61B13"/>
    <w:rsid w:val="00C62215"/>
    <w:rsid w:val="00C623C2"/>
    <w:rsid w:val="00C62468"/>
    <w:rsid w:val="00C626F5"/>
    <w:rsid w:val="00C6270C"/>
    <w:rsid w:val="00C6423A"/>
    <w:rsid w:val="00C648B9"/>
    <w:rsid w:val="00C648F3"/>
    <w:rsid w:val="00C64AB5"/>
    <w:rsid w:val="00C65048"/>
    <w:rsid w:val="00C654C6"/>
    <w:rsid w:val="00C666E3"/>
    <w:rsid w:val="00C66A91"/>
    <w:rsid w:val="00C66AE4"/>
    <w:rsid w:val="00C66F2B"/>
    <w:rsid w:val="00C67A00"/>
    <w:rsid w:val="00C70962"/>
    <w:rsid w:val="00C7143C"/>
    <w:rsid w:val="00C72307"/>
    <w:rsid w:val="00C72701"/>
    <w:rsid w:val="00C729F8"/>
    <w:rsid w:val="00C730A3"/>
    <w:rsid w:val="00C736C0"/>
    <w:rsid w:val="00C73829"/>
    <w:rsid w:val="00C7385D"/>
    <w:rsid w:val="00C73E24"/>
    <w:rsid w:val="00C762F9"/>
    <w:rsid w:val="00C7675E"/>
    <w:rsid w:val="00C768CA"/>
    <w:rsid w:val="00C772D4"/>
    <w:rsid w:val="00C77630"/>
    <w:rsid w:val="00C8020D"/>
    <w:rsid w:val="00C805FA"/>
    <w:rsid w:val="00C80D80"/>
    <w:rsid w:val="00C80EB6"/>
    <w:rsid w:val="00C818D3"/>
    <w:rsid w:val="00C83043"/>
    <w:rsid w:val="00C835B3"/>
    <w:rsid w:val="00C83BEA"/>
    <w:rsid w:val="00C83D96"/>
    <w:rsid w:val="00C85419"/>
    <w:rsid w:val="00C8550A"/>
    <w:rsid w:val="00C859FB"/>
    <w:rsid w:val="00C86D30"/>
    <w:rsid w:val="00C87673"/>
    <w:rsid w:val="00C915A2"/>
    <w:rsid w:val="00C916C8"/>
    <w:rsid w:val="00C91C12"/>
    <w:rsid w:val="00C92865"/>
    <w:rsid w:val="00C9293E"/>
    <w:rsid w:val="00C93132"/>
    <w:rsid w:val="00C94D2F"/>
    <w:rsid w:val="00C960F0"/>
    <w:rsid w:val="00C9642B"/>
    <w:rsid w:val="00C96909"/>
    <w:rsid w:val="00C97413"/>
    <w:rsid w:val="00C9794A"/>
    <w:rsid w:val="00C97E1A"/>
    <w:rsid w:val="00CA00CC"/>
    <w:rsid w:val="00CA0C73"/>
    <w:rsid w:val="00CA0F15"/>
    <w:rsid w:val="00CA23E4"/>
    <w:rsid w:val="00CA4AE2"/>
    <w:rsid w:val="00CA4B41"/>
    <w:rsid w:val="00CA4E0F"/>
    <w:rsid w:val="00CA5215"/>
    <w:rsid w:val="00CA54B3"/>
    <w:rsid w:val="00CA70E3"/>
    <w:rsid w:val="00CB044E"/>
    <w:rsid w:val="00CB13DE"/>
    <w:rsid w:val="00CB1908"/>
    <w:rsid w:val="00CB268B"/>
    <w:rsid w:val="00CB26B2"/>
    <w:rsid w:val="00CB3491"/>
    <w:rsid w:val="00CB3734"/>
    <w:rsid w:val="00CB3858"/>
    <w:rsid w:val="00CB3C19"/>
    <w:rsid w:val="00CB3ED1"/>
    <w:rsid w:val="00CB4C6F"/>
    <w:rsid w:val="00CB4FAD"/>
    <w:rsid w:val="00CB6233"/>
    <w:rsid w:val="00CB623A"/>
    <w:rsid w:val="00CB638A"/>
    <w:rsid w:val="00CB6ACC"/>
    <w:rsid w:val="00CB6AE3"/>
    <w:rsid w:val="00CB704B"/>
    <w:rsid w:val="00CB70AA"/>
    <w:rsid w:val="00CC083E"/>
    <w:rsid w:val="00CC22E8"/>
    <w:rsid w:val="00CC26DF"/>
    <w:rsid w:val="00CC2DB5"/>
    <w:rsid w:val="00CC36A9"/>
    <w:rsid w:val="00CC39C6"/>
    <w:rsid w:val="00CC4719"/>
    <w:rsid w:val="00CC479A"/>
    <w:rsid w:val="00CC4E2C"/>
    <w:rsid w:val="00CC610D"/>
    <w:rsid w:val="00CC6131"/>
    <w:rsid w:val="00CC6306"/>
    <w:rsid w:val="00CC66A9"/>
    <w:rsid w:val="00CC6FE2"/>
    <w:rsid w:val="00CC73FD"/>
    <w:rsid w:val="00CD05EF"/>
    <w:rsid w:val="00CD07DA"/>
    <w:rsid w:val="00CD1637"/>
    <w:rsid w:val="00CD1FC0"/>
    <w:rsid w:val="00CD2C92"/>
    <w:rsid w:val="00CD4324"/>
    <w:rsid w:val="00CD4BA2"/>
    <w:rsid w:val="00CD4DBA"/>
    <w:rsid w:val="00CD537A"/>
    <w:rsid w:val="00CD6001"/>
    <w:rsid w:val="00CD6839"/>
    <w:rsid w:val="00CD7BA6"/>
    <w:rsid w:val="00CD7F72"/>
    <w:rsid w:val="00CE07A6"/>
    <w:rsid w:val="00CE0B49"/>
    <w:rsid w:val="00CE0D5C"/>
    <w:rsid w:val="00CE12E6"/>
    <w:rsid w:val="00CE346C"/>
    <w:rsid w:val="00CE39D9"/>
    <w:rsid w:val="00CE4100"/>
    <w:rsid w:val="00CE4638"/>
    <w:rsid w:val="00CE4E7B"/>
    <w:rsid w:val="00CF0120"/>
    <w:rsid w:val="00CF07A6"/>
    <w:rsid w:val="00CF19AB"/>
    <w:rsid w:val="00CF2892"/>
    <w:rsid w:val="00CF29DC"/>
    <w:rsid w:val="00CF2D4B"/>
    <w:rsid w:val="00CF2FB4"/>
    <w:rsid w:val="00CF3040"/>
    <w:rsid w:val="00CF3396"/>
    <w:rsid w:val="00CF4107"/>
    <w:rsid w:val="00CF4F80"/>
    <w:rsid w:val="00CF5293"/>
    <w:rsid w:val="00CF67F3"/>
    <w:rsid w:val="00CF6876"/>
    <w:rsid w:val="00CF7172"/>
    <w:rsid w:val="00D000A3"/>
    <w:rsid w:val="00D0040E"/>
    <w:rsid w:val="00D00DB6"/>
    <w:rsid w:val="00D01805"/>
    <w:rsid w:val="00D02DAA"/>
    <w:rsid w:val="00D03C13"/>
    <w:rsid w:val="00D046B8"/>
    <w:rsid w:val="00D05029"/>
    <w:rsid w:val="00D1122D"/>
    <w:rsid w:val="00D112BC"/>
    <w:rsid w:val="00D11ED0"/>
    <w:rsid w:val="00D12312"/>
    <w:rsid w:val="00D125FC"/>
    <w:rsid w:val="00D12697"/>
    <w:rsid w:val="00D12964"/>
    <w:rsid w:val="00D144ED"/>
    <w:rsid w:val="00D1482B"/>
    <w:rsid w:val="00D14E19"/>
    <w:rsid w:val="00D15BED"/>
    <w:rsid w:val="00D15D20"/>
    <w:rsid w:val="00D15F0B"/>
    <w:rsid w:val="00D16E16"/>
    <w:rsid w:val="00D1730C"/>
    <w:rsid w:val="00D20271"/>
    <w:rsid w:val="00D2027B"/>
    <w:rsid w:val="00D20935"/>
    <w:rsid w:val="00D209DC"/>
    <w:rsid w:val="00D2163B"/>
    <w:rsid w:val="00D21A27"/>
    <w:rsid w:val="00D22E42"/>
    <w:rsid w:val="00D231B2"/>
    <w:rsid w:val="00D23ADA"/>
    <w:rsid w:val="00D2413B"/>
    <w:rsid w:val="00D26967"/>
    <w:rsid w:val="00D269BA"/>
    <w:rsid w:val="00D26C44"/>
    <w:rsid w:val="00D27172"/>
    <w:rsid w:val="00D279C1"/>
    <w:rsid w:val="00D27D04"/>
    <w:rsid w:val="00D27EA6"/>
    <w:rsid w:val="00D304A0"/>
    <w:rsid w:val="00D3080E"/>
    <w:rsid w:val="00D30872"/>
    <w:rsid w:val="00D312D6"/>
    <w:rsid w:val="00D32435"/>
    <w:rsid w:val="00D337AA"/>
    <w:rsid w:val="00D33BC0"/>
    <w:rsid w:val="00D3424B"/>
    <w:rsid w:val="00D342BE"/>
    <w:rsid w:val="00D34BE7"/>
    <w:rsid w:val="00D34BE9"/>
    <w:rsid w:val="00D34D62"/>
    <w:rsid w:val="00D34D9B"/>
    <w:rsid w:val="00D34E71"/>
    <w:rsid w:val="00D36C63"/>
    <w:rsid w:val="00D377D1"/>
    <w:rsid w:val="00D37A51"/>
    <w:rsid w:val="00D37E75"/>
    <w:rsid w:val="00D41070"/>
    <w:rsid w:val="00D41F26"/>
    <w:rsid w:val="00D42FE7"/>
    <w:rsid w:val="00D42FEF"/>
    <w:rsid w:val="00D43109"/>
    <w:rsid w:val="00D4337B"/>
    <w:rsid w:val="00D434AC"/>
    <w:rsid w:val="00D439A7"/>
    <w:rsid w:val="00D4461E"/>
    <w:rsid w:val="00D451EE"/>
    <w:rsid w:val="00D4525F"/>
    <w:rsid w:val="00D4532F"/>
    <w:rsid w:val="00D4579F"/>
    <w:rsid w:val="00D459E1"/>
    <w:rsid w:val="00D462BB"/>
    <w:rsid w:val="00D4645D"/>
    <w:rsid w:val="00D50C81"/>
    <w:rsid w:val="00D50FAB"/>
    <w:rsid w:val="00D5105F"/>
    <w:rsid w:val="00D513F0"/>
    <w:rsid w:val="00D52245"/>
    <w:rsid w:val="00D52425"/>
    <w:rsid w:val="00D5250B"/>
    <w:rsid w:val="00D52584"/>
    <w:rsid w:val="00D526F9"/>
    <w:rsid w:val="00D528BB"/>
    <w:rsid w:val="00D52F34"/>
    <w:rsid w:val="00D5324C"/>
    <w:rsid w:val="00D53604"/>
    <w:rsid w:val="00D53F30"/>
    <w:rsid w:val="00D54B83"/>
    <w:rsid w:val="00D5520C"/>
    <w:rsid w:val="00D552A2"/>
    <w:rsid w:val="00D565E6"/>
    <w:rsid w:val="00D578DB"/>
    <w:rsid w:val="00D57CE7"/>
    <w:rsid w:val="00D6195B"/>
    <w:rsid w:val="00D619B0"/>
    <w:rsid w:val="00D62C63"/>
    <w:rsid w:val="00D62CB1"/>
    <w:rsid w:val="00D62EF7"/>
    <w:rsid w:val="00D63729"/>
    <w:rsid w:val="00D64214"/>
    <w:rsid w:val="00D64602"/>
    <w:rsid w:val="00D654B6"/>
    <w:rsid w:val="00D663D8"/>
    <w:rsid w:val="00D66C72"/>
    <w:rsid w:val="00D70A3F"/>
    <w:rsid w:val="00D70EB8"/>
    <w:rsid w:val="00D70F17"/>
    <w:rsid w:val="00D7205A"/>
    <w:rsid w:val="00D72788"/>
    <w:rsid w:val="00D7344D"/>
    <w:rsid w:val="00D7347F"/>
    <w:rsid w:val="00D73AF5"/>
    <w:rsid w:val="00D7408D"/>
    <w:rsid w:val="00D74B45"/>
    <w:rsid w:val="00D75E84"/>
    <w:rsid w:val="00D764FC"/>
    <w:rsid w:val="00D7749A"/>
    <w:rsid w:val="00D77947"/>
    <w:rsid w:val="00D8007D"/>
    <w:rsid w:val="00D8033B"/>
    <w:rsid w:val="00D80464"/>
    <w:rsid w:val="00D80B6C"/>
    <w:rsid w:val="00D80FA4"/>
    <w:rsid w:val="00D8157C"/>
    <w:rsid w:val="00D8207B"/>
    <w:rsid w:val="00D838DC"/>
    <w:rsid w:val="00D84D6A"/>
    <w:rsid w:val="00D84FE4"/>
    <w:rsid w:val="00D8553B"/>
    <w:rsid w:val="00D857B9"/>
    <w:rsid w:val="00D8591A"/>
    <w:rsid w:val="00D85998"/>
    <w:rsid w:val="00D86B5E"/>
    <w:rsid w:val="00D86D13"/>
    <w:rsid w:val="00D875D3"/>
    <w:rsid w:val="00D87676"/>
    <w:rsid w:val="00D87E33"/>
    <w:rsid w:val="00D90489"/>
    <w:rsid w:val="00D90886"/>
    <w:rsid w:val="00D91E67"/>
    <w:rsid w:val="00D92D0C"/>
    <w:rsid w:val="00D9368F"/>
    <w:rsid w:val="00D936E8"/>
    <w:rsid w:val="00D9480A"/>
    <w:rsid w:val="00D94D00"/>
    <w:rsid w:val="00D95495"/>
    <w:rsid w:val="00D975E0"/>
    <w:rsid w:val="00D97AC7"/>
    <w:rsid w:val="00DA0CE0"/>
    <w:rsid w:val="00DA1354"/>
    <w:rsid w:val="00DA1A19"/>
    <w:rsid w:val="00DA1BF4"/>
    <w:rsid w:val="00DA2189"/>
    <w:rsid w:val="00DA2B66"/>
    <w:rsid w:val="00DA2C6A"/>
    <w:rsid w:val="00DA3811"/>
    <w:rsid w:val="00DA3AB4"/>
    <w:rsid w:val="00DA4F8D"/>
    <w:rsid w:val="00DA7239"/>
    <w:rsid w:val="00DB04DC"/>
    <w:rsid w:val="00DB0631"/>
    <w:rsid w:val="00DB0726"/>
    <w:rsid w:val="00DB0F40"/>
    <w:rsid w:val="00DB104F"/>
    <w:rsid w:val="00DB1E01"/>
    <w:rsid w:val="00DB297D"/>
    <w:rsid w:val="00DB4875"/>
    <w:rsid w:val="00DB5D52"/>
    <w:rsid w:val="00DB6F72"/>
    <w:rsid w:val="00DB75EF"/>
    <w:rsid w:val="00DC04D1"/>
    <w:rsid w:val="00DC0AA8"/>
    <w:rsid w:val="00DC1C7B"/>
    <w:rsid w:val="00DC1F59"/>
    <w:rsid w:val="00DC21AE"/>
    <w:rsid w:val="00DC3615"/>
    <w:rsid w:val="00DC3BBF"/>
    <w:rsid w:val="00DC3DA7"/>
    <w:rsid w:val="00DC4931"/>
    <w:rsid w:val="00DC4CFC"/>
    <w:rsid w:val="00DC5CCA"/>
    <w:rsid w:val="00DC6905"/>
    <w:rsid w:val="00DC69D5"/>
    <w:rsid w:val="00DC6D97"/>
    <w:rsid w:val="00DC7054"/>
    <w:rsid w:val="00DC7129"/>
    <w:rsid w:val="00DC7327"/>
    <w:rsid w:val="00DD0266"/>
    <w:rsid w:val="00DD0C50"/>
    <w:rsid w:val="00DD0EBC"/>
    <w:rsid w:val="00DD1AF1"/>
    <w:rsid w:val="00DD1DAD"/>
    <w:rsid w:val="00DD1EE1"/>
    <w:rsid w:val="00DD27EE"/>
    <w:rsid w:val="00DD318E"/>
    <w:rsid w:val="00DD355F"/>
    <w:rsid w:val="00DD4EFC"/>
    <w:rsid w:val="00DD5863"/>
    <w:rsid w:val="00DD6330"/>
    <w:rsid w:val="00DD65AF"/>
    <w:rsid w:val="00DD75C0"/>
    <w:rsid w:val="00DD7845"/>
    <w:rsid w:val="00DE081A"/>
    <w:rsid w:val="00DE097B"/>
    <w:rsid w:val="00DE0A16"/>
    <w:rsid w:val="00DE1978"/>
    <w:rsid w:val="00DE1DE7"/>
    <w:rsid w:val="00DE2079"/>
    <w:rsid w:val="00DE28AF"/>
    <w:rsid w:val="00DE320B"/>
    <w:rsid w:val="00DE3E55"/>
    <w:rsid w:val="00DE40A6"/>
    <w:rsid w:val="00DE438E"/>
    <w:rsid w:val="00DE44B0"/>
    <w:rsid w:val="00DE4A58"/>
    <w:rsid w:val="00DE56E6"/>
    <w:rsid w:val="00DE5AB7"/>
    <w:rsid w:val="00DE6183"/>
    <w:rsid w:val="00DE7FFE"/>
    <w:rsid w:val="00DF27EE"/>
    <w:rsid w:val="00DF371B"/>
    <w:rsid w:val="00DF5289"/>
    <w:rsid w:val="00DF5616"/>
    <w:rsid w:val="00DF593C"/>
    <w:rsid w:val="00DF6A7E"/>
    <w:rsid w:val="00DF6E06"/>
    <w:rsid w:val="00DF7FFA"/>
    <w:rsid w:val="00E000DB"/>
    <w:rsid w:val="00E00564"/>
    <w:rsid w:val="00E0076B"/>
    <w:rsid w:val="00E00D84"/>
    <w:rsid w:val="00E034CE"/>
    <w:rsid w:val="00E03F1B"/>
    <w:rsid w:val="00E048A3"/>
    <w:rsid w:val="00E05D62"/>
    <w:rsid w:val="00E05FCB"/>
    <w:rsid w:val="00E071A7"/>
    <w:rsid w:val="00E07A7A"/>
    <w:rsid w:val="00E07BE3"/>
    <w:rsid w:val="00E10019"/>
    <w:rsid w:val="00E10387"/>
    <w:rsid w:val="00E10E6D"/>
    <w:rsid w:val="00E1105A"/>
    <w:rsid w:val="00E11DF1"/>
    <w:rsid w:val="00E1393D"/>
    <w:rsid w:val="00E14455"/>
    <w:rsid w:val="00E14C80"/>
    <w:rsid w:val="00E157D1"/>
    <w:rsid w:val="00E15BE5"/>
    <w:rsid w:val="00E16BBB"/>
    <w:rsid w:val="00E17C77"/>
    <w:rsid w:val="00E17E0F"/>
    <w:rsid w:val="00E20BAC"/>
    <w:rsid w:val="00E21009"/>
    <w:rsid w:val="00E23EFF"/>
    <w:rsid w:val="00E25CB3"/>
    <w:rsid w:val="00E270DA"/>
    <w:rsid w:val="00E2732A"/>
    <w:rsid w:val="00E30B63"/>
    <w:rsid w:val="00E30C31"/>
    <w:rsid w:val="00E319C6"/>
    <w:rsid w:val="00E31B11"/>
    <w:rsid w:val="00E32179"/>
    <w:rsid w:val="00E3280A"/>
    <w:rsid w:val="00E32AA7"/>
    <w:rsid w:val="00E32B85"/>
    <w:rsid w:val="00E338D3"/>
    <w:rsid w:val="00E34092"/>
    <w:rsid w:val="00E3431D"/>
    <w:rsid w:val="00E345B3"/>
    <w:rsid w:val="00E346A9"/>
    <w:rsid w:val="00E34DD3"/>
    <w:rsid w:val="00E35143"/>
    <w:rsid w:val="00E3565B"/>
    <w:rsid w:val="00E35A72"/>
    <w:rsid w:val="00E367EA"/>
    <w:rsid w:val="00E368A3"/>
    <w:rsid w:val="00E40A0D"/>
    <w:rsid w:val="00E41AB6"/>
    <w:rsid w:val="00E41B1A"/>
    <w:rsid w:val="00E421E1"/>
    <w:rsid w:val="00E431DC"/>
    <w:rsid w:val="00E43C3E"/>
    <w:rsid w:val="00E44E86"/>
    <w:rsid w:val="00E45283"/>
    <w:rsid w:val="00E45391"/>
    <w:rsid w:val="00E46711"/>
    <w:rsid w:val="00E46BED"/>
    <w:rsid w:val="00E4728F"/>
    <w:rsid w:val="00E47E55"/>
    <w:rsid w:val="00E503EF"/>
    <w:rsid w:val="00E53088"/>
    <w:rsid w:val="00E53571"/>
    <w:rsid w:val="00E53882"/>
    <w:rsid w:val="00E539F4"/>
    <w:rsid w:val="00E53F41"/>
    <w:rsid w:val="00E543D8"/>
    <w:rsid w:val="00E5584B"/>
    <w:rsid w:val="00E562CD"/>
    <w:rsid w:val="00E56AF5"/>
    <w:rsid w:val="00E56BDF"/>
    <w:rsid w:val="00E56F49"/>
    <w:rsid w:val="00E57BB6"/>
    <w:rsid w:val="00E6242E"/>
    <w:rsid w:val="00E628DE"/>
    <w:rsid w:val="00E62B3B"/>
    <w:rsid w:val="00E634B0"/>
    <w:rsid w:val="00E637B5"/>
    <w:rsid w:val="00E63E87"/>
    <w:rsid w:val="00E65332"/>
    <w:rsid w:val="00E65EC4"/>
    <w:rsid w:val="00E6638C"/>
    <w:rsid w:val="00E671CF"/>
    <w:rsid w:val="00E6762F"/>
    <w:rsid w:val="00E70CFC"/>
    <w:rsid w:val="00E71853"/>
    <w:rsid w:val="00E71D17"/>
    <w:rsid w:val="00E71EDA"/>
    <w:rsid w:val="00E72961"/>
    <w:rsid w:val="00E729DF"/>
    <w:rsid w:val="00E72AB7"/>
    <w:rsid w:val="00E72E32"/>
    <w:rsid w:val="00E72FEE"/>
    <w:rsid w:val="00E735DB"/>
    <w:rsid w:val="00E73C6C"/>
    <w:rsid w:val="00E74FCE"/>
    <w:rsid w:val="00E753DD"/>
    <w:rsid w:val="00E75C37"/>
    <w:rsid w:val="00E75F67"/>
    <w:rsid w:val="00E7722D"/>
    <w:rsid w:val="00E7728C"/>
    <w:rsid w:val="00E77A35"/>
    <w:rsid w:val="00E80E76"/>
    <w:rsid w:val="00E81262"/>
    <w:rsid w:val="00E81799"/>
    <w:rsid w:val="00E81B80"/>
    <w:rsid w:val="00E81F21"/>
    <w:rsid w:val="00E824C1"/>
    <w:rsid w:val="00E82AF9"/>
    <w:rsid w:val="00E82CCD"/>
    <w:rsid w:val="00E82CD0"/>
    <w:rsid w:val="00E833D2"/>
    <w:rsid w:val="00E844C9"/>
    <w:rsid w:val="00E8622D"/>
    <w:rsid w:val="00E87077"/>
    <w:rsid w:val="00E876A0"/>
    <w:rsid w:val="00E87B3B"/>
    <w:rsid w:val="00E905F6"/>
    <w:rsid w:val="00E916B9"/>
    <w:rsid w:val="00E9202B"/>
    <w:rsid w:val="00E9245B"/>
    <w:rsid w:val="00E94012"/>
    <w:rsid w:val="00E94C89"/>
    <w:rsid w:val="00E94D27"/>
    <w:rsid w:val="00E950C1"/>
    <w:rsid w:val="00E957D2"/>
    <w:rsid w:val="00E95A69"/>
    <w:rsid w:val="00E95C29"/>
    <w:rsid w:val="00E95F73"/>
    <w:rsid w:val="00E96B57"/>
    <w:rsid w:val="00E976D5"/>
    <w:rsid w:val="00E97E76"/>
    <w:rsid w:val="00EA1435"/>
    <w:rsid w:val="00EA1578"/>
    <w:rsid w:val="00EA1BB5"/>
    <w:rsid w:val="00EA24C2"/>
    <w:rsid w:val="00EA2771"/>
    <w:rsid w:val="00EA3191"/>
    <w:rsid w:val="00EA3337"/>
    <w:rsid w:val="00EA4278"/>
    <w:rsid w:val="00EA4EE8"/>
    <w:rsid w:val="00EA5A59"/>
    <w:rsid w:val="00EA6375"/>
    <w:rsid w:val="00EA67AB"/>
    <w:rsid w:val="00EA6F77"/>
    <w:rsid w:val="00EB005A"/>
    <w:rsid w:val="00EB0CE5"/>
    <w:rsid w:val="00EB1055"/>
    <w:rsid w:val="00EB1539"/>
    <w:rsid w:val="00EB25D0"/>
    <w:rsid w:val="00EB2AC6"/>
    <w:rsid w:val="00EB3E36"/>
    <w:rsid w:val="00EB3EDF"/>
    <w:rsid w:val="00EB42CA"/>
    <w:rsid w:val="00EB4882"/>
    <w:rsid w:val="00EB4C4F"/>
    <w:rsid w:val="00EB55B5"/>
    <w:rsid w:val="00EB5CF8"/>
    <w:rsid w:val="00EB6AA1"/>
    <w:rsid w:val="00EB6C72"/>
    <w:rsid w:val="00EB6EE9"/>
    <w:rsid w:val="00EB787E"/>
    <w:rsid w:val="00EB7999"/>
    <w:rsid w:val="00EC100C"/>
    <w:rsid w:val="00EC24BC"/>
    <w:rsid w:val="00EC2518"/>
    <w:rsid w:val="00EC293A"/>
    <w:rsid w:val="00EC2C2B"/>
    <w:rsid w:val="00EC32A6"/>
    <w:rsid w:val="00EC3469"/>
    <w:rsid w:val="00EC3C7C"/>
    <w:rsid w:val="00EC43AE"/>
    <w:rsid w:val="00EC5316"/>
    <w:rsid w:val="00EC56CE"/>
    <w:rsid w:val="00EC6CF4"/>
    <w:rsid w:val="00ED10F3"/>
    <w:rsid w:val="00ED1297"/>
    <w:rsid w:val="00ED2920"/>
    <w:rsid w:val="00ED2C16"/>
    <w:rsid w:val="00ED2CE6"/>
    <w:rsid w:val="00ED389B"/>
    <w:rsid w:val="00ED41DE"/>
    <w:rsid w:val="00ED4B93"/>
    <w:rsid w:val="00ED4E02"/>
    <w:rsid w:val="00ED579A"/>
    <w:rsid w:val="00ED580D"/>
    <w:rsid w:val="00ED656B"/>
    <w:rsid w:val="00ED6979"/>
    <w:rsid w:val="00ED6E9E"/>
    <w:rsid w:val="00ED6F0C"/>
    <w:rsid w:val="00ED74C8"/>
    <w:rsid w:val="00ED76D8"/>
    <w:rsid w:val="00ED7B26"/>
    <w:rsid w:val="00EE0D37"/>
    <w:rsid w:val="00EE0E71"/>
    <w:rsid w:val="00EE13A0"/>
    <w:rsid w:val="00EE141B"/>
    <w:rsid w:val="00EE1433"/>
    <w:rsid w:val="00EE1759"/>
    <w:rsid w:val="00EE2713"/>
    <w:rsid w:val="00EE2B05"/>
    <w:rsid w:val="00EE43AA"/>
    <w:rsid w:val="00EE4941"/>
    <w:rsid w:val="00EE5485"/>
    <w:rsid w:val="00EE5A6D"/>
    <w:rsid w:val="00EE6169"/>
    <w:rsid w:val="00EE6490"/>
    <w:rsid w:val="00EE64A0"/>
    <w:rsid w:val="00EE65C5"/>
    <w:rsid w:val="00EE6C58"/>
    <w:rsid w:val="00EE6E97"/>
    <w:rsid w:val="00EF000F"/>
    <w:rsid w:val="00EF1099"/>
    <w:rsid w:val="00EF1478"/>
    <w:rsid w:val="00EF18B6"/>
    <w:rsid w:val="00EF1B49"/>
    <w:rsid w:val="00EF2088"/>
    <w:rsid w:val="00EF23E2"/>
    <w:rsid w:val="00EF253E"/>
    <w:rsid w:val="00EF2692"/>
    <w:rsid w:val="00EF28CF"/>
    <w:rsid w:val="00EF2977"/>
    <w:rsid w:val="00EF2B7D"/>
    <w:rsid w:val="00EF2BBF"/>
    <w:rsid w:val="00EF2F85"/>
    <w:rsid w:val="00EF3CF7"/>
    <w:rsid w:val="00EF414F"/>
    <w:rsid w:val="00EF52BA"/>
    <w:rsid w:val="00EF5687"/>
    <w:rsid w:val="00EF6047"/>
    <w:rsid w:val="00EF66E4"/>
    <w:rsid w:val="00EF6737"/>
    <w:rsid w:val="00EF69EE"/>
    <w:rsid w:val="00EF72B5"/>
    <w:rsid w:val="00EF730A"/>
    <w:rsid w:val="00EF7938"/>
    <w:rsid w:val="00F0041D"/>
    <w:rsid w:val="00F00550"/>
    <w:rsid w:val="00F012AD"/>
    <w:rsid w:val="00F01588"/>
    <w:rsid w:val="00F019FF"/>
    <w:rsid w:val="00F01EFC"/>
    <w:rsid w:val="00F02241"/>
    <w:rsid w:val="00F03645"/>
    <w:rsid w:val="00F0393D"/>
    <w:rsid w:val="00F03B69"/>
    <w:rsid w:val="00F044DE"/>
    <w:rsid w:val="00F04E64"/>
    <w:rsid w:val="00F05065"/>
    <w:rsid w:val="00F05121"/>
    <w:rsid w:val="00F051F4"/>
    <w:rsid w:val="00F05D50"/>
    <w:rsid w:val="00F0696D"/>
    <w:rsid w:val="00F0790B"/>
    <w:rsid w:val="00F10462"/>
    <w:rsid w:val="00F1049D"/>
    <w:rsid w:val="00F110ED"/>
    <w:rsid w:val="00F1192C"/>
    <w:rsid w:val="00F121E5"/>
    <w:rsid w:val="00F1253C"/>
    <w:rsid w:val="00F126B3"/>
    <w:rsid w:val="00F13032"/>
    <w:rsid w:val="00F142FB"/>
    <w:rsid w:val="00F14C1C"/>
    <w:rsid w:val="00F14C64"/>
    <w:rsid w:val="00F151E6"/>
    <w:rsid w:val="00F15A61"/>
    <w:rsid w:val="00F1601D"/>
    <w:rsid w:val="00F160E0"/>
    <w:rsid w:val="00F168CE"/>
    <w:rsid w:val="00F16B23"/>
    <w:rsid w:val="00F16CD1"/>
    <w:rsid w:val="00F17229"/>
    <w:rsid w:val="00F175C6"/>
    <w:rsid w:val="00F1794A"/>
    <w:rsid w:val="00F17DB3"/>
    <w:rsid w:val="00F20878"/>
    <w:rsid w:val="00F20C46"/>
    <w:rsid w:val="00F21EC7"/>
    <w:rsid w:val="00F227E3"/>
    <w:rsid w:val="00F23531"/>
    <w:rsid w:val="00F2359A"/>
    <w:rsid w:val="00F23986"/>
    <w:rsid w:val="00F26069"/>
    <w:rsid w:val="00F27176"/>
    <w:rsid w:val="00F2764D"/>
    <w:rsid w:val="00F2775E"/>
    <w:rsid w:val="00F27764"/>
    <w:rsid w:val="00F27B46"/>
    <w:rsid w:val="00F319DC"/>
    <w:rsid w:val="00F31CC9"/>
    <w:rsid w:val="00F32108"/>
    <w:rsid w:val="00F3277F"/>
    <w:rsid w:val="00F32A11"/>
    <w:rsid w:val="00F33CF0"/>
    <w:rsid w:val="00F36158"/>
    <w:rsid w:val="00F36670"/>
    <w:rsid w:val="00F36D91"/>
    <w:rsid w:val="00F37359"/>
    <w:rsid w:val="00F376A6"/>
    <w:rsid w:val="00F407B7"/>
    <w:rsid w:val="00F415D9"/>
    <w:rsid w:val="00F417BB"/>
    <w:rsid w:val="00F42971"/>
    <w:rsid w:val="00F431A7"/>
    <w:rsid w:val="00F43300"/>
    <w:rsid w:val="00F4542E"/>
    <w:rsid w:val="00F4598D"/>
    <w:rsid w:val="00F45C35"/>
    <w:rsid w:val="00F45CCE"/>
    <w:rsid w:val="00F4643E"/>
    <w:rsid w:val="00F46BFE"/>
    <w:rsid w:val="00F473D1"/>
    <w:rsid w:val="00F47B14"/>
    <w:rsid w:val="00F501C4"/>
    <w:rsid w:val="00F513F7"/>
    <w:rsid w:val="00F51589"/>
    <w:rsid w:val="00F51DE7"/>
    <w:rsid w:val="00F5243B"/>
    <w:rsid w:val="00F529DB"/>
    <w:rsid w:val="00F53C5F"/>
    <w:rsid w:val="00F5403D"/>
    <w:rsid w:val="00F54333"/>
    <w:rsid w:val="00F544D5"/>
    <w:rsid w:val="00F548AC"/>
    <w:rsid w:val="00F55154"/>
    <w:rsid w:val="00F5574F"/>
    <w:rsid w:val="00F5575B"/>
    <w:rsid w:val="00F56704"/>
    <w:rsid w:val="00F5778A"/>
    <w:rsid w:val="00F60359"/>
    <w:rsid w:val="00F60672"/>
    <w:rsid w:val="00F6086A"/>
    <w:rsid w:val="00F609B7"/>
    <w:rsid w:val="00F61C6F"/>
    <w:rsid w:val="00F62BEF"/>
    <w:rsid w:val="00F62CFF"/>
    <w:rsid w:val="00F62FE9"/>
    <w:rsid w:val="00F63162"/>
    <w:rsid w:val="00F63455"/>
    <w:rsid w:val="00F64D17"/>
    <w:rsid w:val="00F64D52"/>
    <w:rsid w:val="00F659A9"/>
    <w:rsid w:val="00F6649A"/>
    <w:rsid w:val="00F700B3"/>
    <w:rsid w:val="00F71485"/>
    <w:rsid w:val="00F714CC"/>
    <w:rsid w:val="00F72A1C"/>
    <w:rsid w:val="00F7393A"/>
    <w:rsid w:val="00F7397D"/>
    <w:rsid w:val="00F74AE4"/>
    <w:rsid w:val="00F758CF"/>
    <w:rsid w:val="00F75AAC"/>
    <w:rsid w:val="00F75CFD"/>
    <w:rsid w:val="00F75E94"/>
    <w:rsid w:val="00F76291"/>
    <w:rsid w:val="00F762C3"/>
    <w:rsid w:val="00F769D9"/>
    <w:rsid w:val="00F76BB6"/>
    <w:rsid w:val="00F77E6C"/>
    <w:rsid w:val="00F809C6"/>
    <w:rsid w:val="00F82639"/>
    <w:rsid w:val="00F82E0E"/>
    <w:rsid w:val="00F83C71"/>
    <w:rsid w:val="00F8415A"/>
    <w:rsid w:val="00F84398"/>
    <w:rsid w:val="00F849E3"/>
    <w:rsid w:val="00F857D7"/>
    <w:rsid w:val="00F86141"/>
    <w:rsid w:val="00F863D0"/>
    <w:rsid w:val="00F86470"/>
    <w:rsid w:val="00F904C5"/>
    <w:rsid w:val="00F920D0"/>
    <w:rsid w:val="00F922F1"/>
    <w:rsid w:val="00F92328"/>
    <w:rsid w:val="00F92A33"/>
    <w:rsid w:val="00F93FEC"/>
    <w:rsid w:val="00F9401E"/>
    <w:rsid w:val="00F941C3"/>
    <w:rsid w:val="00F948E9"/>
    <w:rsid w:val="00F95675"/>
    <w:rsid w:val="00F95AEA"/>
    <w:rsid w:val="00F9721A"/>
    <w:rsid w:val="00F979A7"/>
    <w:rsid w:val="00F97B95"/>
    <w:rsid w:val="00F97BC9"/>
    <w:rsid w:val="00FA1036"/>
    <w:rsid w:val="00FA21BD"/>
    <w:rsid w:val="00FA2BDA"/>
    <w:rsid w:val="00FA332A"/>
    <w:rsid w:val="00FA336D"/>
    <w:rsid w:val="00FA39C8"/>
    <w:rsid w:val="00FA4E52"/>
    <w:rsid w:val="00FA5118"/>
    <w:rsid w:val="00FA56B4"/>
    <w:rsid w:val="00FA6248"/>
    <w:rsid w:val="00FA62D7"/>
    <w:rsid w:val="00FA6FBB"/>
    <w:rsid w:val="00FA749F"/>
    <w:rsid w:val="00FA781C"/>
    <w:rsid w:val="00FA7C25"/>
    <w:rsid w:val="00FB0018"/>
    <w:rsid w:val="00FB0E54"/>
    <w:rsid w:val="00FB1255"/>
    <w:rsid w:val="00FB1596"/>
    <w:rsid w:val="00FB18BC"/>
    <w:rsid w:val="00FB1E54"/>
    <w:rsid w:val="00FB3390"/>
    <w:rsid w:val="00FB33EB"/>
    <w:rsid w:val="00FB3957"/>
    <w:rsid w:val="00FB39D0"/>
    <w:rsid w:val="00FB4A4B"/>
    <w:rsid w:val="00FB4EAC"/>
    <w:rsid w:val="00FB5ACE"/>
    <w:rsid w:val="00FB6718"/>
    <w:rsid w:val="00FB6820"/>
    <w:rsid w:val="00FB79E1"/>
    <w:rsid w:val="00FB7A12"/>
    <w:rsid w:val="00FB7BC1"/>
    <w:rsid w:val="00FB7D0F"/>
    <w:rsid w:val="00FB7DA3"/>
    <w:rsid w:val="00FC08FE"/>
    <w:rsid w:val="00FC17AF"/>
    <w:rsid w:val="00FC1EFE"/>
    <w:rsid w:val="00FC29DD"/>
    <w:rsid w:val="00FC2C51"/>
    <w:rsid w:val="00FC31C4"/>
    <w:rsid w:val="00FC39BD"/>
    <w:rsid w:val="00FC43BC"/>
    <w:rsid w:val="00FC4D64"/>
    <w:rsid w:val="00FC5B7A"/>
    <w:rsid w:val="00FC5DE2"/>
    <w:rsid w:val="00FC6E6F"/>
    <w:rsid w:val="00FC6EE0"/>
    <w:rsid w:val="00FD05F8"/>
    <w:rsid w:val="00FD1BAD"/>
    <w:rsid w:val="00FD1EF7"/>
    <w:rsid w:val="00FD32E5"/>
    <w:rsid w:val="00FD33CA"/>
    <w:rsid w:val="00FD48DF"/>
    <w:rsid w:val="00FD6C64"/>
    <w:rsid w:val="00FD7146"/>
    <w:rsid w:val="00FD7E4D"/>
    <w:rsid w:val="00FE025C"/>
    <w:rsid w:val="00FE0F4B"/>
    <w:rsid w:val="00FE1F50"/>
    <w:rsid w:val="00FE23C7"/>
    <w:rsid w:val="00FE37B3"/>
    <w:rsid w:val="00FE3C82"/>
    <w:rsid w:val="00FE3FC6"/>
    <w:rsid w:val="00FE439E"/>
    <w:rsid w:val="00FE6102"/>
    <w:rsid w:val="00FE637C"/>
    <w:rsid w:val="00FE65A1"/>
    <w:rsid w:val="00FE718C"/>
    <w:rsid w:val="00FF0B12"/>
    <w:rsid w:val="00FF0BF5"/>
    <w:rsid w:val="00FF1077"/>
    <w:rsid w:val="00FF1E2E"/>
    <w:rsid w:val="00FF1F00"/>
    <w:rsid w:val="00FF2D2B"/>
    <w:rsid w:val="00FF3382"/>
    <w:rsid w:val="00FF359F"/>
    <w:rsid w:val="00FF381F"/>
    <w:rsid w:val="00FF5499"/>
    <w:rsid w:val="00FF6903"/>
    <w:rsid w:val="00FF691A"/>
    <w:rsid w:val="00FF6CEA"/>
    <w:rsid w:val="00FF75B0"/>
    <w:rsid w:val="00FF7B56"/>
    <w:rsid w:val="00FF7BBB"/>
    <w:rsid w:val="14E16B64"/>
    <w:rsid w:val="17587C1F"/>
    <w:rsid w:val="1DF092A8"/>
    <w:rsid w:val="23178AC7"/>
    <w:rsid w:val="2BD3EA8E"/>
    <w:rsid w:val="30270D58"/>
    <w:rsid w:val="3550928C"/>
    <w:rsid w:val="37AEFDFE"/>
    <w:rsid w:val="39D57D07"/>
    <w:rsid w:val="3A2403AF"/>
    <w:rsid w:val="45395BFA"/>
    <w:rsid w:val="46347069"/>
    <w:rsid w:val="4AFB8DD5"/>
    <w:rsid w:val="4C6A9C47"/>
    <w:rsid w:val="613204B6"/>
    <w:rsid w:val="621786C8"/>
    <w:rsid w:val="66758606"/>
    <w:rsid w:val="6AD35419"/>
    <w:rsid w:val="74D6B112"/>
    <w:rsid w:val="7961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D8B549"/>
  <w15:docId w15:val="{B5F6C8A1-CC57-43CF-9DBA-D3F4C1C0A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1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6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6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E4C"/>
  </w:style>
  <w:style w:type="paragraph" w:styleId="Footer">
    <w:name w:val="footer"/>
    <w:basedOn w:val="Normal"/>
    <w:link w:val="FooterChar"/>
    <w:uiPriority w:val="99"/>
    <w:unhideWhenUsed/>
    <w:rsid w:val="00C06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E4C"/>
  </w:style>
  <w:style w:type="table" w:styleId="TableGrid">
    <w:name w:val="Table Grid"/>
    <w:basedOn w:val="TableNormal"/>
    <w:uiPriority w:val="59"/>
    <w:rsid w:val="00C153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05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5F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A27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E3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3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3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3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368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368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67AC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21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F28CF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E71EDA"/>
    <w:rPr>
      <w:i/>
      <w:iCs/>
    </w:rPr>
  </w:style>
  <w:style w:type="paragraph" w:styleId="NoSpacing">
    <w:name w:val="No Spacing"/>
    <w:uiPriority w:val="1"/>
    <w:qFormat/>
    <w:rsid w:val="00F86470"/>
    <w:pPr>
      <w:spacing w:after="0" w:line="240" w:lineRule="auto"/>
    </w:pPr>
  </w:style>
  <w:style w:type="paragraph" w:customStyle="1" w:styleId="ydp96a4e377yiv0603796409msonormal">
    <w:name w:val="ydp96a4e377yiv0603796409msonormal"/>
    <w:basedOn w:val="Normal"/>
    <w:rsid w:val="00C9794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47E5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967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C4C8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42FE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12A06"/>
    <w:rPr>
      <w:color w:val="605E5C"/>
      <w:shd w:val="clear" w:color="auto" w:fill="E1DFDD"/>
    </w:rPr>
  </w:style>
  <w:style w:type="character" w:customStyle="1" w:styleId="normaltextrun1">
    <w:name w:val="normaltextrun1"/>
    <w:basedOn w:val="DefaultParagraphFont"/>
    <w:rsid w:val="008B5DD1"/>
  </w:style>
  <w:style w:type="character" w:customStyle="1" w:styleId="eop">
    <w:name w:val="eop"/>
    <w:basedOn w:val="DefaultParagraphFont"/>
    <w:rsid w:val="008B5DD1"/>
  </w:style>
  <w:style w:type="character" w:customStyle="1" w:styleId="spellingerror">
    <w:name w:val="spellingerror"/>
    <w:basedOn w:val="DefaultParagraphFont"/>
    <w:rsid w:val="008B5D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6565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6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6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8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4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7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643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2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piv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2DC7CE6C30804D8502A85A5E06A21C" ma:contentTypeVersion="17" ma:contentTypeDescription="Create a new document." ma:contentTypeScope="" ma:versionID="b658240706b0be58cea8f4ef38536ad3">
  <xsd:schema xmlns:xsd="http://www.w3.org/2001/XMLSchema" xmlns:xs="http://www.w3.org/2001/XMLSchema" xmlns:p="http://schemas.microsoft.com/office/2006/metadata/properties" xmlns:ns2="3a9fe41a-0c75-44d5-8a94-09cd43fc0040" xmlns:ns3="32b56d5d-5ed9-4935-be31-b63d24ca2010" targetNamespace="http://schemas.microsoft.com/office/2006/metadata/properties" ma:root="true" ma:fieldsID="16c3b839ccf4a4eb36927747f29ec585" ns2:_="" ns3:_="">
    <xsd:import namespace="3a9fe41a-0c75-44d5-8a94-09cd43fc0040"/>
    <xsd:import namespace="32b56d5d-5ed9-4935-be31-b63d24ca20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9fe41a-0c75-44d5-8a94-09cd43fc00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11ee3ce-09b2-4869-983e-d87c94ff36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56d5d-5ed9-4935-be31-b63d24ca20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b8b6f22-302a-4c8b-baf4-b2f7b7a5b266}" ma:internalName="TaxCatchAll" ma:showField="CatchAllData" ma:web="32b56d5d-5ed9-4935-be31-b63d24ca20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a9fe41a-0c75-44d5-8a94-09cd43fc0040">
      <Terms xmlns="http://schemas.microsoft.com/office/infopath/2007/PartnerControls"/>
    </lcf76f155ced4ddcb4097134ff3c332f>
    <TaxCatchAll xmlns="32b56d5d-5ed9-4935-be31-b63d24ca2010" xsi:nil="true"/>
    <SharedWithUsers xmlns="32b56d5d-5ed9-4935-be31-b63d24ca2010">
      <UserInfo>
        <DisplayName>Lawrence E. Lewis</DisplayName>
        <AccountId>45</AccountId>
        <AccountType/>
      </UserInfo>
      <UserInfo>
        <DisplayName>Donna Ponce</DisplayName>
        <AccountId>81</AccountId>
        <AccountType/>
      </UserInfo>
    </SharedWithUsers>
    <MediaLengthInSeconds xmlns="3a9fe41a-0c75-44d5-8a94-09cd43fc004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E2EE0F-8731-4B56-961B-1B36158B28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8522CA-3FEE-42C6-BE99-C98B74374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9fe41a-0c75-44d5-8a94-09cd43fc0040"/>
    <ds:schemaRef ds:uri="32b56d5d-5ed9-4935-be31-b63d24ca20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A5AC85-A104-436F-A339-43D78022D64B}">
  <ds:schemaRefs>
    <ds:schemaRef ds:uri="http://schemas.microsoft.com/office/2006/metadata/properties"/>
    <ds:schemaRef ds:uri="http://schemas.microsoft.com/office/infopath/2007/PartnerControls"/>
    <ds:schemaRef ds:uri="3a9fe41a-0c75-44d5-8a94-09cd43fc0040"/>
    <ds:schemaRef ds:uri="32b56d5d-5ed9-4935-be31-b63d24ca2010"/>
  </ds:schemaRefs>
</ds:datastoreItem>
</file>

<file path=customXml/itemProps4.xml><?xml version="1.0" encoding="utf-8"?>
<ds:datastoreItem xmlns:ds="http://schemas.openxmlformats.org/officeDocument/2006/customXml" ds:itemID="{8FE75325-9391-4611-A2AE-9730FEE519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734</Words>
  <Characters>4188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caacosta</dc:creator>
  <cp:keywords/>
  <dc:description/>
  <cp:lastModifiedBy>Donna Ponce</cp:lastModifiedBy>
  <cp:revision>2</cp:revision>
  <cp:lastPrinted>2023-09-08T23:31:00Z</cp:lastPrinted>
  <dcterms:created xsi:type="dcterms:W3CDTF">2023-11-29T19:15:00Z</dcterms:created>
  <dcterms:modified xsi:type="dcterms:W3CDTF">2023-11-29T19:1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2DC7CE6C30804D8502A85A5E06A21C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